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103C" w:rsidRPr="00BF5BA6" w:rsidRDefault="00A320AB" w:rsidP="00F2103C">
      <w:pPr>
        <w:pStyle w:val="2"/>
        <w:rPr>
          <w:kern w:val="0"/>
        </w:rPr>
      </w:pPr>
      <w:r w:rsidRPr="00A320AB">
        <w:rPr>
          <w:rFonts w:hint="eastAsia"/>
          <w:sz w:val="28"/>
          <w:szCs w:val="28"/>
        </w:rPr>
        <w:t>0</w:t>
      </w:r>
      <w:r w:rsidRPr="00A320AB">
        <w:rPr>
          <w:sz w:val="28"/>
          <w:szCs w:val="28"/>
        </w:rPr>
        <w:t>809702001</w:t>
      </w:r>
      <w:r w:rsidRPr="00A320AB">
        <w:rPr>
          <w:rFonts w:hint="eastAsia"/>
          <w:sz w:val="28"/>
          <w:szCs w:val="28"/>
        </w:rPr>
        <w:t>（虚拟现实）</w:t>
      </w:r>
      <w:r w:rsidR="00F2103C" w:rsidRPr="00F2103C">
        <w:rPr>
          <w:rFonts w:hint="eastAsia"/>
          <w:sz w:val="28"/>
          <w:szCs w:val="28"/>
        </w:rPr>
        <w:t>实验</w:t>
      </w:r>
      <w:r w:rsidR="002C381C">
        <w:rPr>
          <w:rFonts w:hint="eastAsia"/>
          <w:sz w:val="28"/>
          <w:szCs w:val="28"/>
        </w:rPr>
        <w:t>三</w:t>
      </w:r>
      <w:r w:rsidR="00CB483D">
        <w:rPr>
          <w:rFonts w:hint="eastAsia"/>
          <w:sz w:val="28"/>
          <w:szCs w:val="28"/>
        </w:rPr>
        <w:t xml:space="preserve"> </w:t>
      </w:r>
      <w:r w:rsidR="00CB483D">
        <w:rPr>
          <w:rFonts w:hint="eastAsia"/>
          <w:sz w:val="28"/>
          <w:szCs w:val="28"/>
        </w:rPr>
        <w:t>光照与材质</w:t>
      </w:r>
    </w:p>
    <w:p w:rsidR="00A320AB" w:rsidRDefault="00A320AB" w:rsidP="00A320AB">
      <w:r w:rsidRPr="00DC20D5">
        <w:rPr>
          <w:b/>
        </w:rPr>
        <w:t>主题</w:t>
      </w:r>
      <w:r w:rsidRPr="00DC20D5">
        <w:rPr>
          <w:rFonts w:hint="eastAsia"/>
          <w:b/>
        </w:rPr>
        <w:t>：</w:t>
      </w:r>
      <w:r>
        <w:rPr>
          <w:rFonts w:hint="eastAsia"/>
        </w:rPr>
        <w:t xml:space="preserve"> </w:t>
      </w:r>
      <w:r>
        <w:rPr>
          <w:rFonts w:hint="eastAsia"/>
        </w:rPr>
        <w:t>利用</w:t>
      </w:r>
      <w:r>
        <w:rPr>
          <w:rFonts w:hint="eastAsia"/>
        </w:rPr>
        <w:t>V</w:t>
      </w:r>
      <w:r>
        <w:t>C</w:t>
      </w:r>
      <w:r>
        <w:t>集成开发环境</w:t>
      </w:r>
      <w:r>
        <w:rPr>
          <w:rFonts w:hint="eastAsia"/>
        </w:rPr>
        <w:t>，</w:t>
      </w:r>
      <w:r w:rsidR="000B5DEE">
        <w:rPr>
          <w:rFonts w:hint="eastAsia"/>
        </w:rPr>
        <w:t>实现</w:t>
      </w:r>
      <w:r w:rsidR="00CB483D">
        <w:rPr>
          <w:rFonts w:hint="eastAsia"/>
        </w:rPr>
        <w:t>利用</w:t>
      </w:r>
      <w:r w:rsidR="00CB483D">
        <w:rPr>
          <w:rFonts w:hint="eastAsia"/>
        </w:rPr>
        <w:t>Open</w:t>
      </w:r>
      <w:r w:rsidR="00CB483D">
        <w:t>GL</w:t>
      </w:r>
      <w:r w:rsidR="00CB483D">
        <w:t>编写绘制具有真实感效果的图形方法</w:t>
      </w:r>
      <w:r w:rsidR="00CB483D">
        <w:rPr>
          <w:rFonts w:hint="eastAsia"/>
        </w:rPr>
        <w:t>，</w:t>
      </w:r>
      <w:r w:rsidR="00CB483D">
        <w:t>包括如何添加光源</w:t>
      </w:r>
      <w:r w:rsidR="00CB483D">
        <w:rPr>
          <w:rFonts w:hint="eastAsia"/>
        </w:rPr>
        <w:t>、</w:t>
      </w:r>
      <w:r w:rsidR="00CB483D">
        <w:t>设置颜色</w:t>
      </w:r>
      <w:r w:rsidR="00CB483D">
        <w:rPr>
          <w:rFonts w:hint="eastAsia"/>
        </w:rPr>
        <w:t>、</w:t>
      </w:r>
      <w:r w:rsidR="00943DD4">
        <w:rPr>
          <w:rFonts w:hint="eastAsia"/>
        </w:rPr>
        <w:t>材质</w:t>
      </w:r>
      <w:r w:rsidR="00CB483D">
        <w:t>属性等方法</w:t>
      </w:r>
      <w:r>
        <w:rPr>
          <w:rFonts w:hint="eastAsia"/>
        </w:rPr>
        <w:t>。实验报告和程序压缩代码请于上机一周内上传到</w:t>
      </w:r>
      <w:r w:rsidR="00943DD4">
        <w:rPr>
          <w:rFonts w:hint="eastAsia"/>
        </w:rPr>
        <w:t>腾讯课堂作业</w:t>
      </w:r>
      <w:r>
        <w:rPr>
          <w:rFonts w:hint="eastAsia"/>
        </w:rPr>
        <w:t>内（截止时间为：）。</w:t>
      </w:r>
    </w:p>
    <w:p w:rsidR="00DC20D5" w:rsidRDefault="00DC20D5" w:rsidP="00A320AB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9633</wp:posOffset>
                </wp:positionH>
                <wp:positionV relativeFrom="paragraph">
                  <wp:posOffset>96520</wp:posOffset>
                </wp:positionV>
                <wp:extent cx="5262034" cy="8467"/>
                <wp:effectExtent l="0" t="0" r="34290" b="29845"/>
                <wp:wrapNone/>
                <wp:docPr id="2" name="直接连接符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62034" cy="846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87CA24" id="直接连接符 2" o:spid="_x0000_s1026" style="position:absolute;left:0;text-align:lef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35pt,7.6pt" to="416.7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" strokecolor="#5b9bd5 [3204]" strokeweight=".5pt">
                <v:stroke joinstyle="miter"/>
              </v:line>
            </w:pict>
          </mc:Fallback>
        </mc:AlternateContent>
      </w:r>
    </w:p>
    <w:p w:rsidR="00A320AB" w:rsidRDefault="00A320AB" w:rsidP="00A320AB">
      <w:r w:rsidRPr="00DC20D5">
        <w:rPr>
          <w:b/>
        </w:rPr>
        <w:t>准备</w:t>
      </w:r>
      <w:r>
        <w:rPr>
          <w:rFonts w:hint="eastAsia"/>
        </w:rPr>
        <w:t>：</w:t>
      </w:r>
    </w:p>
    <w:p w:rsidR="00A320AB" w:rsidRDefault="00A320AB" w:rsidP="00A320AB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打开您的</w:t>
      </w:r>
      <w:r>
        <w:rPr>
          <w:rFonts w:hint="eastAsia"/>
        </w:rPr>
        <w:t>V</w:t>
      </w:r>
      <w:r>
        <w:t xml:space="preserve">SStudio </w:t>
      </w:r>
      <w:r>
        <w:t>并且设置好您的工作目录</w:t>
      </w:r>
      <w:r w:rsidR="00DC20D5">
        <w:rPr>
          <w:rFonts w:hint="eastAsia"/>
        </w:rPr>
        <w:t>；</w:t>
      </w:r>
    </w:p>
    <w:p w:rsidR="00A320AB" w:rsidRPr="00A320AB" w:rsidRDefault="00A320AB" w:rsidP="00A320AB">
      <w:pPr>
        <w:pStyle w:val="a7"/>
        <w:numPr>
          <w:ilvl w:val="0"/>
          <w:numId w:val="1"/>
        </w:numPr>
        <w:ind w:firstLineChars="0"/>
      </w:pPr>
      <w:r>
        <w:t>下载</w:t>
      </w:r>
      <w:r>
        <w:rPr>
          <w:rFonts w:hint="eastAsia"/>
        </w:rPr>
        <w:t>Open</w:t>
      </w:r>
      <w:r>
        <w:t>GL</w:t>
      </w:r>
      <w:r>
        <w:t>安装包所需文件</w:t>
      </w:r>
      <w:r>
        <w:rPr>
          <w:rFonts w:hint="eastAsia"/>
        </w:rPr>
        <w:t>（</w:t>
      </w:r>
      <w:hyperlink r:id="rId8" w:history="1">
        <w:r w:rsidRPr="00A320AB">
          <w:rPr>
            <w:rFonts w:ascii="楷体" w:eastAsia="楷体" w:hAnsi="楷体" w:cs="宋体"/>
            <w:kern w:val="0"/>
            <w:szCs w:val="21"/>
          </w:rPr>
          <w:t>http://d.download.csdn.net/down/2560229/ssagnn23</w:t>
        </w:r>
      </w:hyperlink>
      <w:r>
        <w:rPr>
          <w:rFonts w:hint="eastAsia"/>
        </w:rPr>
        <w:t>），主要包括</w:t>
      </w:r>
      <w:r w:rsidRPr="00A320AB">
        <w:rPr>
          <w:rFonts w:ascii="楷体" w:eastAsia="楷体" w:hAnsi="楷体" w:cs="宋体"/>
          <w:kern w:val="0"/>
          <w:szCs w:val="21"/>
        </w:rPr>
        <w:t xml:space="preserve">GL.H GLAUX.H GLU.H glut.h </w:t>
      </w:r>
      <w:r w:rsidRPr="00A320AB">
        <w:rPr>
          <w:rFonts w:ascii="楷体" w:eastAsia="楷体" w:hAnsi="楷体" w:cs="宋体"/>
          <w:kern w:val="0"/>
          <w:szCs w:val="21"/>
        </w:rPr>
        <w:br/>
        <w:t xml:space="preserve">GLAUX.LIB GLU32.LIB glut32.lib glut.lib OPENGL32.LIB </w:t>
      </w:r>
      <w:r w:rsidRPr="00A320AB">
        <w:rPr>
          <w:rFonts w:ascii="楷体" w:eastAsia="楷体" w:hAnsi="楷体" w:cs="宋体"/>
          <w:kern w:val="0"/>
          <w:szCs w:val="21"/>
        </w:rPr>
        <w:br/>
        <w:t xml:space="preserve">glaux.dll glu32.dll glut32.dll glut.dll opengl32.dll </w:t>
      </w:r>
    </w:p>
    <w:p w:rsidR="00DC20D5" w:rsidRDefault="00A320AB" w:rsidP="00DC20D5">
      <w:pPr>
        <w:pStyle w:val="a7"/>
        <w:numPr>
          <w:ilvl w:val="0"/>
          <w:numId w:val="1"/>
        </w:numPr>
        <w:ind w:firstLineChars="0"/>
      </w:pPr>
      <w:r>
        <w:t>复制并配置</w:t>
      </w:r>
      <w:r>
        <w:rPr>
          <w:rFonts w:hint="eastAsia"/>
        </w:rPr>
        <w:t>Open</w:t>
      </w:r>
      <w:r>
        <w:t>GL</w:t>
      </w:r>
      <w:r>
        <w:t>库函数到制定的目录</w:t>
      </w:r>
      <w:r>
        <w:rPr>
          <w:rFonts w:hint="eastAsia"/>
        </w:rPr>
        <w:t>，</w:t>
      </w:r>
      <w:r w:rsidR="00DC20D5">
        <w:t>检查复制后是否文件已经存在于指定</w:t>
      </w:r>
      <w:r>
        <w:t>目录下</w:t>
      </w:r>
    </w:p>
    <w:p w:rsidR="000B5DEE" w:rsidRDefault="000B5DEE" w:rsidP="00DC20D5">
      <w:pPr>
        <w:pStyle w:val="a7"/>
        <w:numPr>
          <w:ilvl w:val="0"/>
          <w:numId w:val="1"/>
        </w:numPr>
        <w:ind w:firstLineChars="0"/>
      </w:pPr>
      <w:r>
        <w:rPr>
          <w:rFonts w:hint="eastAsia"/>
          <w:b/>
        </w:rPr>
        <w:t>在</w:t>
      </w:r>
      <w:r>
        <w:rPr>
          <w:rFonts w:hint="eastAsia"/>
        </w:rPr>
        <w:t>V</w:t>
      </w:r>
      <w:r>
        <w:t>SStudio</w:t>
      </w:r>
      <w:r>
        <w:t>中建立一个空类型的项目</w:t>
      </w:r>
      <w:r>
        <w:rPr>
          <w:rFonts w:hint="eastAsia"/>
        </w:rPr>
        <w:t>，</w:t>
      </w:r>
      <w:r>
        <w:t>项目名为</w:t>
      </w:r>
      <w:r>
        <w:rPr>
          <w:rFonts w:hint="eastAsia"/>
        </w:rPr>
        <w:t>Excer</w:t>
      </w:r>
      <w:r w:rsidR="00CB483D">
        <w:t>3</w:t>
      </w:r>
      <w:r>
        <w:rPr>
          <w:rFonts w:hint="eastAsia"/>
        </w:rPr>
        <w:t>_</w:t>
      </w:r>
      <w:r w:rsidR="00CB483D">
        <w:t>LM</w:t>
      </w:r>
      <w:r w:rsidR="00E65731">
        <w:rPr>
          <w:rFonts w:hint="eastAsia"/>
        </w:rPr>
        <w:t>。</w:t>
      </w:r>
      <w:r w:rsidR="00E65731">
        <w:t>其下有四个子任务</w:t>
      </w:r>
      <w:r w:rsidR="00E65731">
        <w:rPr>
          <w:rFonts w:hint="eastAsia"/>
        </w:rPr>
        <w:t>：</w:t>
      </w:r>
    </w:p>
    <w:p w:rsidR="00E65731" w:rsidRDefault="00E65731" w:rsidP="00E65731">
      <w:pPr>
        <w:pStyle w:val="a7"/>
        <w:ind w:left="360" w:firstLineChars="0" w:firstLine="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548376</wp:posOffset>
                </wp:positionH>
                <wp:positionV relativeFrom="paragraph">
                  <wp:posOffset>165144</wp:posOffset>
                </wp:positionV>
                <wp:extent cx="0" cy="734691"/>
                <wp:effectExtent l="0" t="0" r="19050" b="27940"/>
                <wp:wrapNone/>
                <wp:docPr id="9" name="直接连接符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3469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F46455" id="直接连接符 9" o:spid="_x0000_s1026" style="position:absolute;left:0;text-align:lef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.2pt,13pt" to="43.2pt,7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" strokecolor="#5b9bd5 [3204]" strokeweight=".5pt">
                <v:stroke joinstyle="miter"/>
              </v:line>
            </w:pict>
          </mc:Fallback>
        </mc:AlternateContent>
      </w:r>
      <w:r>
        <w:rPr>
          <w:rFonts w:hint="eastAsia"/>
        </w:rPr>
        <w:t>---Excer</w:t>
      </w:r>
      <w:r w:rsidR="00CB483D">
        <w:t>3</w:t>
      </w:r>
      <w:r>
        <w:rPr>
          <w:rFonts w:hint="eastAsia"/>
        </w:rPr>
        <w:t>_</w:t>
      </w:r>
      <w:r w:rsidR="00CB483D">
        <w:t>LM</w:t>
      </w:r>
    </w:p>
    <w:p w:rsidR="00E65731" w:rsidRDefault="00E65731" w:rsidP="00E65731">
      <w:pPr>
        <w:pStyle w:val="a7"/>
        <w:ind w:left="360" w:firstLineChars="0" w:firstLine="0"/>
        <w:rPr>
          <w:b/>
        </w:rPr>
      </w:pPr>
      <w:r>
        <w:t xml:space="preserve">     </w:t>
      </w:r>
      <w:r>
        <w:rPr>
          <w:rFonts w:hint="eastAsia"/>
        </w:rPr>
        <w:t>--</w:t>
      </w:r>
      <w:r w:rsidRPr="000B5DEE">
        <w:rPr>
          <w:rFonts w:hint="eastAsia"/>
          <w:b/>
        </w:rPr>
        <w:t>Excer</w:t>
      </w:r>
      <w:r w:rsidR="00CB483D">
        <w:rPr>
          <w:b/>
        </w:rPr>
        <w:t>3</w:t>
      </w:r>
      <w:r w:rsidRPr="000B5DEE">
        <w:rPr>
          <w:rFonts w:hint="eastAsia"/>
          <w:b/>
        </w:rPr>
        <w:t>_</w:t>
      </w:r>
      <w:r w:rsidR="00CB483D">
        <w:rPr>
          <w:rFonts w:hint="eastAsia"/>
          <w:b/>
        </w:rPr>
        <w:t>triangle</w:t>
      </w:r>
      <w:r w:rsidRPr="000B5DEE">
        <w:rPr>
          <w:b/>
        </w:rPr>
        <w:t>.cpp</w:t>
      </w:r>
    </w:p>
    <w:p w:rsidR="00E65731" w:rsidRDefault="00E65731" w:rsidP="00E65731">
      <w:pPr>
        <w:pStyle w:val="a7"/>
        <w:ind w:left="360" w:firstLineChars="0" w:firstLine="0"/>
        <w:rPr>
          <w:b/>
        </w:rPr>
      </w:pPr>
      <w:r>
        <w:rPr>
          <w:b/>
        </w:rPr>
        <w:t xml:space="preserve">     </w:t>
      </w:r>
      <w:r>
        <w:rPr>
          <w:rFonts w:hint="eastAsia"/>
          <w:b/>
        </w:rPr>
        <w:t>--</w:t>
      </w:r>
      <w:r w:rsidRPr="000B5DEE">
        <w:rPr>
          <w:rFonts w:hint="eastAsia"/>
          <w:b/>
        </w:rPr>
        <w:t>Excer</w:t>
      </w:r>
      <w:r w:rsidR="00CB483D">
        <w:rPr>
          <w:b/>
        </w:rPr>
        <w:t>3</w:t>
      </w:r>
      <w:r w:rsidRPr="000B5DEE">
        <w:rPr>
          <w:rFonts w:hint="eastAsia"/>
          <w:b/>
        </w:rPr>
        <w:t>_</w:t>
      </w:r>
      <w:r w:rsidRPr="004C3279">
        <w:rPr>
          <w:b/>
        </w:rPr>
        <w:t xml:space="preserve"> </w:t>
      </w:r>
      <w:r w:rsidR="00943DD4">
        <w:rPr>
          <w:rFonts w:hint="eastAsia"/>
          <w:b/>
        </w:rPr>
        <w:t>depth</w:t>
      </w:r>
      <w:r w:rsidRPr="000B5DEE">
        <w:rPr>
          <w:b/>
        </w:rPr>
        <w:t>.cpp</w:t>
      </w:r>
    </w:p>
    <w:p w:rsidR="00E65731" w:rsidRDefault="00E65731" w:rsidP="00E65731">
      <w:pPr>
        <w:pStyle w:val="a7"/>
        <w:ind w:left="360" w:firstLineChars="0" w:firstLine="0"/>
        <w:rPr>
          <w:b/>
        </w:rPr>
      </w:pPr>
      <w:r>
        <w:rPr>
          <w:b/>
        </w:rPr>
        <w:t xml:space="preserve">     </w:t>
      </w:r>
      <w:r>
        <w:rPr>
          <w:rFonts w:hint="eastAsia"/>
          <w:b/>
        </w:rPr>
        <w:t>--</w:t>
      </w:r>
      <w:r w:rsidRPr="000B5DEE">
        <w:rPr>
          <w:rFonts w:hint="eastAsia"/>
          <w:b/>
        </w:rPr>
        <w:t>Excer</w:t>
      </w:r>
      <w:r w:rsidR="00CB483D">
        <w:rPr>
          <w:b/>
        </w:rPr>
        <w:t>3</w:t>
      </w:r>
      <w:r w:rsidRPr="000B5DEE">
        <w:rPr>
          <w:rFonts w:hint="eastAsia"/>
          <w:b/>
        </w:rPr>
        <w:t>_</w:t>
      </w:r>
      <w:r w:rsidR="00943DD4">
        <w:rPr>
          <w:b/>
        </w:rPr>
        <w:t>M</w:t>
      </w:r>
      <w:r w:rsidR="00943DD4">
        <w:rPr>
          <w:rFonts w:hint="eastAsia"/>
          <w:b/>
        </w:rPr>
        <w:t>ovelight</w:t>
      </w:r>
      <w:r w:rsidRPr="000B5DEE">
        <w:rPr>
          <w:b/>
        </w:rPr>
        <w:t>.cpp</w:t>
      </w:r>
    </w:p>
    <w:p w:rsidR="00E65731" w:rsidRDefault="00E65731" w:rsidP="00E65731">
      <w:pPr>
        <w:pStyle w:val="a7"/>
        <w:ind w:left="360" w:firstLineChars="0" w:firstLine="0"/>
      </w:pPr>
      <w:r>
        <w:rPr>
          <w:b/>
        </w:rPr>
        <w:t xml:space="preserve">     </w:t>
      </w:r>
      <w:r>
        <w:rPr>
          <w:rFonts w:hint="eastAsia"/>
          <w:b/>
        </w:rPr>
        <w:t>--</w:t>
      </w:r>
      <w:r w:rsidRPr="000B5DEE">
        <w:rPr>
          <w:rFonts w:hint="eastAsia"/>
          <w:b/>
        </w:rPr>
        <w:t>Excer</w:t>
      </w:r>
      <w:r w:rsidR="00CB483D">
        <w:rPr>
          <w:b/>
        </w:rPr>
        <w:t>3</w:t>
      </w:r>
      <w:r w:rsidRPr="000B5DEE">
        <w:rPr>
          <w:rFonts w:hint="eastAsia"/>
          <w:b/>
        </w:rPr>
        <w:t>_</w:t>
      </w:r>
      <w:r w:rsidR="00943DD4">
        <w:rPr>
          <w:rFonts w:hint="eastAsia"/>
          <w:b/>
        </w:rPr>
        <w:t>material</w:t>
      </w:r>
      <w:r w:rsidRPr="000B5DEE">
        <w:rPr>
          <w:b/>
        </w:rPr>
        <w:t>.cpp</w:t>
      </w:r>
    </w:p>
    <w:p w:rsidR="00DC20D5" w:rsidRDefault="00DC20D5" w:rsidP="00DC20D5">
      <w:pPr>
        <w:pStyle w:val="a7"/>
        <w:ind w:left="360" w:firstLineChars="0" w:firstLine="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571545" wp14:editId="18D7BD4E">
                <wp:simplePos x="0" y="0"/>
                <wp:positionH relativeFrom="column">
                  <wp:posOffset>29633</wp:posOffset>
                </wp:positionH>
                <wp:positionV relativeFrom="paragraph">
                  <wp:posOffset>113665</wp:posOffset>
                </wp:positionV>
                <wp:extent cx="5262034" cy="8467"/>
                <wp:effectExtent l="0" t="0" r="34290" b="29845"/>
                <wp:wrapNone/>
                <wp:docPr id="3" name="直接连接符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62034" cy="846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EA7FD9" id="直接连接符 3" o:spid="_x0000_s1026" style="position:absolute;left:0;text-align:left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35pt,8.95pt" to="416.7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" strokecolor="#5b9bd5 [3204]" strokeweight=".5pt">
                <v:stroke joinstyle="miter"/>
              </v:line>
            </w:pict>
          </mc:Fallback>
        </mc:AlternateContent>
      </w:r>
    </w:p>
    <w:p w:rsidR="000B5DEE" w:rsidRPr="000B5DEE" w:rsidRDefault="00DC20D5" w:rsidP="000B5DEE">
      <w:pPr>
        <w:autoSpaceDE w:val="0"/>
        <w:autoSpaceDN w:val="0"/>
        <w:adjustRightInd w:val="0"/>
        <w:jc w:val="left"/>
        <w:rPr>
          <w:b/>
        </w:rPr>
      </w:pPr>
      <w:r w:rsidRPr="000B5DEE">
        <w:rPr>
          <w:rFonts w:ascii="宋体" w:hAnsi="ArialMT" w:cs="宋体"/>
          <w:b/>
          <w:kern w:val="0"/>
          <w:szCs w:val="21"/>
        </w:rPr>
        <w:t>任务</w:t>
      </w:r>
      <w:r w:rsidRPr="000B5DEE">
        <w:rPr>
          <w:rFonts w:ascii="宋体" w:hAnsi="ArialMT" w:cs="宋体" w:hint="eastAsia"/>
          <w:b/>
          <w:kern w:val="0"/>
          <w:szCs w:val="21"/>
        </w:rPr>
        <w:t>1：</w:t>
      </w:r>
      <w:r w:rsidR="00CB483D">
        <w:rPr>
          <w:rFonts w:ascii="宋体" w:hAnsi="ArialMT" w:cs="宋体" w:hint="eastAsia"/>
          <w:kern w:val="0"/>
          <w:szCs w:val="21"/>
        </w:rPr>
        <w:t>使用光滑着色模式绘制三角形</w:t>
      </w:r>
      <w:r w:rsidR="000B5DEE" w:rsidRPr="000B5DEE">
        <w:rPr>
          <w:rFonts w:ascii="宋体" w:hAnsi="ArialMT" w:cs="宋体" w:hint="eastAsia"/>
          <w:kern w:val="0"/>
          <w:szCs w:val="21"/>
        </w:rPr>
        <w:t>的</w:t>
      </w:r>
      <w:r>
        <w:t>应用</w:t>
      </w:r>
      <w:r w:rsidR="000B5DEE">
        <w:t>源</w:t>
      </w:r>
      <w:r>
        <w:t>程序</w:t>
      </w:r>
      <w:r w:rsidR="000B5DEE">
        <w:rPr>
          <w:rFonts w:hint="eastAsia"/>
        </w:rPr>
        <w:t>，</w:t>
      </w:r>
      <w:r w:rsidR="00CB483D">
        <w:t>源程序</w:t>
      </w:r>
      <w:r w:rsidR="00CB483D">
        <w:rPr>
          <w:rFonts w:hint="eastAsia"/>
        </w:rPr>
        <w:t>名</w:t>
      </w:r>
      <w:r w:rsidR="000B5DEE" w:rsidRPr="000B5DEE">
        <w:rPr>
          <w:rFonts w:hint="eastAsia"/>
          <w:b/>
        </w:rPr>
        <w:t>Excer</w:t>
      </w:r>
      <w:r w:rsidR="00CB483D">
        <w:rPr>
          <w:b/>
        </w:rPr>
        <w:t>3</w:t>
      </w:r>
      <w:r w:rsidR="000B5DEE" w:rsidRPr="000B5DEE">
        <w:rPr>
          <w:rFonts w:hint="eastAsia"/>
          <w:b/>
        </w:rPr>
        <w:t>_</w:t>
      </w:r>
      <w:r w:rsidR="00CB483D">
        <w:rPr>
          <w:rFonts w:hint="eastAsia"/>
          <w:b/>
        </w:rPr>
        <w:t>triangle</w:t>
      </w:r>
      <w:r w:rsidR="000B5DEE" w:rsidRPr="000B5DEE">
        <w:rPr>
          <w:b/>
        </w:rPr>
        <w:t>.cpp</w:t>
      </w:r>
    </w:p>
    <w:p w:rsidR="000B5DEE" w:rsidRDefault="004C3279" w:rsidP="00DC20D5">
      <w:r>
        <w:rPr>
          <w:rFonts w:hint="eastAsia"/>
        </w:rPr>
        <w:t>注意：</w:t>
      </w:r>
      <w:r w:rsidR="000B5DEE">
        <w:rPr>
          <w:rFonts w:hint="eastAsia"/>
        </w:rPr>
        <w:t>主要应用的函数为</w:t>
      </w:r>
      <w:r w:rsidR="00040FDD">
        <w:rPr>
          <w:rFonts w:hint="eastAsia"/>
        </w:rPr>
        <w:t>：</w:t>
      </w:r>
    </w:p>
    <w:p w:rsidR="00CB483D" w:rsidRDefault="00CB483D" w:rsidP="00CB483D">
      <w:pPr>
        <w:jc w:val="left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>glBegin</w:t>
      </w:r>
      <w:r w:rsidR="004C3279" w:rsidRPr="00530AB9">
        <w:t xml:space="preserve">   </w:t>
      </w:r>
      <w:r w:rsidRPr="00CB483D">
        <w:rPr>
          <w:rFonts w:ascii="Times New Roman" w:eastAsia="宋体" w:hAnsi="Times New Roman" w:cs="Times New Roman"/>
          <w:szCs w:val="24"/>
        </w:rPr>
        <w:t>glColor</w:t>
      </w:r>
      <w:smartTag w:uri="urn:schemas-microsoft-com:office:smarttags" w:element="chmetcnv">
        <w:smartTagPr>
          <w:attr w:name="UnitName" w:val="F"/>
          <w:attr w:name="SourceValue" w:val="3"/>
          <w:attr w:name="HasSpace" w:val="False"/>
          <w:attr w:name="Negative" w:val="False"/>
          <w:attr w:name="NumberType" w:val="1"/>
          <w:attr w:name="TCSC" w:val="0"/>
        </w:smartTagPr>
        <w:r w:rsidRPr="00CB483D">
          <w:rPr>
            <w:rFonts w:ascii="Times New Roman" w:eastAsia="宋体" w:hAnsi="Times New Roman" w:cs="Times New Roman"/>
            <w:szCs w:val="24"/>
          </w:rPr>
          <w:t>3f</w:t>
        </w:r>
      </w:smartTag>
      <w:r w:rsidRPr="00CB483D">
        <w:rPr>
          <w:rFonts w:ascii="Times New Roman" w:eastAsia="宋体" w:hAnsi="Times New Roman" w:cs="Times New Roman"/>
          <w:szCs w:val="24"/>
        </w:rPr>
        <w:t xml:space="preserve"> </w:t>
      </w:r>
      <w:r w:rsidR="004C3279">
        <w:t xml:space="preserve">()   </w:t>
      </w:r>
      <w:r w:rsidRPr="00CB483D">
        <w:rPr>
          <w:rFonts w:ascii="Times New Roman" w:eastAsia="宋体" w:hAnsi="Times New Roman" w:cs="Times New Roman"/>
          <w:szCs w:val="24"/>
        </w:rPr>
        <w:t>glVertex</w:t>
      </w:r>
      <w:smartTag w:uri="urn:schemas-microsoft-com:office:smarttags" w:element="chmetcnv">
        <w:smartTagPr>
          <w:attr w:name="UnitName" w:val="F"/>
          <w:attr w:name="SourceValue" w:val="2"/>
          <w:attr w:name="HasSpace" w:val="False"/>
          <w:attr w:name="Negative" w:val="False"/>
          <w:attr w:name="NumberType" w:val="1"/>
          <w:attr w:name="TCSC" w:val="0"/>
        </w:smartTagPr>
        <w:r w:rsidRPr="00CB483D">
          <w:rPr>
            <w:rFonts w:ascii="Times New Roman" w:eastAsia="宋体" w:hAnsi="Times New Roman" w:cs="Times New Roman"/>
            <w:szCs w:val="24"/>
          </w:rPr>
          <w:t>2f</w:t>
        </w:r>
      </w:smartTag>
      <w:r w:rsidRPr="00CB483D">
        <w:rPr>
          <w:rFonts w:ascii="Times New Roman" w:eastAsia="宋体" w:hAnsi="Times New Roman" w:cs="Times New Roman"/>
          <w:szCs w:val="24"/>
        </w:rPr>
        <w:t xml:space="preserve"> </w:t>
      </w:r>
      <w:r w:rsidR="00040FDD">
        <w:rPr>
          <w:rFonts w:hint="eastAsia"/>
        </w:rPr>
        <w:t>(</w:t>
      </w:r>
      <w:r w:rsidR="00040FDD">
        <w:t>)</w:t>
      </w:r>
      <w:r w:rsidR="004C3279">
        <w:t xml:space="preserve"> </w:t>
      </w:r>
      <w:r w:rsidR="004C3279">
        <w:rPr>
          <w:rFonts w:hint="eastAsia"/>
        </w:rPr>
        <w:t xml:space="preserve"> </w:t>
      </w:r>
      <w:r w:rsidR="004C3279">
        <w:t xml:space="preserve"> </w:t>
      </w:r>
      <w:r w:rsidRPr="00CB483D">
        <w:rPr>
          <w:rFonts w:ascii="Times New Roman" w:eastAsia="宋体" w:hAnsi="Times New Roman" w:cs="Times New Roman"/>
          <w:szCs w:val="24"/>
        </w:rPr>
        <w:t>glEnd</w:t>
      </w:r>
      <w:r>
        <w:rPr>
          <w:rFonts w:hint="eastAsia"/>
        </w:rPr>
        <w:t>(</w:t>
      </w:r>
      <w:r>
        <w:t xml:space="preserve">)  </w:t>
      </w:r>
      <w:r w:rsidRPr="00CB483D">
        <w:rPr>
          <w:rFonts w:ascii="Times New Roman" w:eastAsia="宋体" w:hAnsi="Times New Roman" w:cs="Times New Roman"/>
          <w:szCs w:val="24"/>
        </w:rPr>
        <w:t>glShadeModel</w:t>
      </w:r>
      <w:r>
        <w:rPr>
          <w:rFonts w:ascii="Times New Roman" w:eastAsia="宋体" w:hAnsi="Times New Roman" w:cs="Times New Roman"/>
          <w:szCs w:val="24"/>
        </w:rPr>
        <w:t>()</w:t>
      </w:r>
    </w:p>
    <w:p w:rsidR="000B5DEE" w:rsidRDefault="000B5DEE" w:rsidP="00CB483D">
      <w:pPr>
        <w:pStyle w:val="a7"/>
        <w:numPr>
          <w:ilvl w:val="0"/>
          <w:numId w:val="4"/>
        </w:numPr>
        <w:autoSpaceDE w:val="0"/>
        <w:autoSpaceDN w:val="0"/>
        <w:adjustRightInd w:val="0"/>
        <w:ind w:firstLineChars="0"/>
        <w:jc w:val="left"/>
        <w:rPr>
          <w:b/>
        </w:rPr>
      </w:pPr>
      <w:r>
        <w:rPr>
          <w:rFonts w:hint="eastAsia"/>
        </w:rPr>
        <w:t>在</w:t>
      </w:r>
      <w:r w:rsidR="00CB483D">
        <w:rPr>
          <w:rFonts w:hint="eastAsia"/>
        </w:rPr>
        <w:t>Excer</w:t>
      </w:r>
      <w:r w:rsidR="00CB483D">
        <w:t>3</w:t>
      </w:r>
      <w:r w:rsidR="00CB483D">
        <w:rPr>
          <w:rFonts w:hint="eastAsia"/>
        </w:rPr>
        <w:t>_</w:t>
      </w:r>
      <w:r w:rsidR="00CB483D">
        <w:t>LM</w:t>
      </w:r>
      <w:r>
        <w:rPr>
          <w:rFonts w:hint="eastAsia"/>
        </w:rPr>
        <w:t>中添加</w:t>
      </w:r>
      <w:r>
        <w:rPr>
          <w:rFonts w:hint="eastAsia"/>
          <w:b/>
        </w:rPr>
        <w:t>C++ File(.cpp)</w:t>
      </w:r>
      <w:r>
        <w:rPr>
          <w:b/>
        </w:rPr>
        <w:t>文件</w:t>
      </w:r>
      <w:r>
        <w:rPr>
          <w:rFonts w:hint="eastAsia"/>
          <w:b/>
        </w:rPr>
        <w:t>，</w:t>
      </w:r>
      <w:r>
        <w:rPr>
          <w:b/>
        </w:rPr>
        <w:t>文件名为</w:t>
      </w:r>
      <w:r>
        <w:rPr>
          <w:rFonts w:hint="eastAsia"/>
          <w:b/>
        </w:rPr>
        <w:t>Excer</w:t>
      </w:r>
      <w:r w:rsidR="00CB483D">
        <w:rPr>
          <w:b/>
        </w:rPr>
        <w:t>3</w:t>
      </w:r>
      <w:r w:rsidR="00CB483D" w:rsidRPr="000B5DEE">
        <w:rPr>
          <w:rFonts w:hint="eastAsia"/>
          <w:b/>
        </w:rPr>
        <w:t>_</w:t>
      </w:r>
      <w:r w:rsidR="00CB483D">
        <w:rPr>
          <w:rFonts w:hint="eastAsia"/>
          <w:b/>
        </w:rPr>
        <w:t>triangle</w:t>
      </w:r>
      <w:r>
        <w:rPr>
          <w:b/>
        </w:rPr>
        <w:t>.cpp</w:t>
      </w:r>
    </w:p>
    <w:p w:rsidR="000B5DEE" w:rsidRDefault="000B5DEE" w:rsidP="000B5DEE">
      <w:pPr>
        <w:pStyle w:val="a7"/>
        <w:numPr>
          <w:ilvl w:val="0"/>
          <w:numId w:val="4"/>
        </w:numPr>
        <w:autoSpaceDE w:val="0"/>
        <w:autoSpaceDN w:val="0"/>
        <w:adjustRightInd w:val="0"/>
        <w:ind w:firstLineChars="0"/>
        <w:jc w:val="left"/>
        <w:rPr>
          <w:b/>
        </w:rPr>
      </w:pPr>
      <w:r>
        <w:rPr>
          <w:b/>
        </w:rPr>
        <w:t>在</w:t>
      </w:r>
      <w:r>
        <w:rPr>
          <w:rFonts w:hint="eastAsia"/>
          <w:b/>
        </w:rPr>
        <w:t>Excer</w:t>
      </w:r>
      <w:r w:rsidR="00CB483D">
        <w:rPr>
          <w:b/>
        </w:rPr>
        <w:t>3</w:t>
      </w:r>
      <w:r w:rsidR="00CB483D" w:rsidRPr="000B5DEE">
        <w:rPr>
          <w:rFonts w:hint="eastAsia"/>
          <w:b/>
        </w:rPr>
        <w:t>_</w:t>
      </w:r>
      <w:r w:rsidR="00CB483D">
        <w:rPr>
          <w:rFonts w:hint="eastAsia"/>
          <w:b/>
        </w:rPr>
        <w:t>triangle</w:t>
      </w:r>
      <w:r>
        <w:rPr>
          <w:b/>
        </w:rPr>
        <w:t>.cpp</w:t>
      </w:r>
      <w:r>
        <w:rPr>
          <w:b/>
        </w:rPr>
        <w:t>中添加代码</w:t>
      </w:r>
      <w:r>
        <w:rPr>
          <w:rFonts w:hint="eastAsia"/>
          <w:b/>
        </w:rPr>
        <w:t>，</w:t>
      </w:r>
      <w:r>
        <w:rPr>
          <w:b/>
        </w:rPr>
        <w:t>实现</w:t>
      </w:r>
      <w:r w:rsidR="00CB483D">
        <w:rPr>
          <w:rFonts w:hint="eastAsia"/>
          <w:b/>
        </w:rPr>
        <w:t>光滑</w:t>
      </w:r>
      <w:r w:rsidR="00CB483D">
        <w:rPr>
          <w:b/>
        </w:rPr>
        <w:t>着色模式绘制一个三角形</w:t>
      </w:r>
      <w:r>
        <w:rPr>
          <w:b/>
        </w:rPr>
        <w:t>的功能</w:t>
      </w:r>
      <w:r>
        <w:rPr>
          <w:rFonts w:hint="eastAsia"/>
          <w:b/>
        </w:rPr>
        <w:t>。</w:t>
      </w:r>
    </w:p>
    <w:p w:rsidR="000B5DEE" w:rsidRDefault="000B5DEE" w:rsidP="000B5DEE">
      <w:pPr>
        <w:pStyle w:val="a7"/>
        <w:numPr>
          <w:ilvl w:val="0"/>
          <w:numId w:val="4"/>
        </w:numPr>
        <w:autoSpaceDE w:val="0"/>
        <w:autoSpaceDN w:val="0"/>
        <w:adjustRightInd w:val="0"/>
        <w:ind w:firstLineChars="0"/>
        <w:jc w:val="left"/>
        <w:rPr>
          <w:b/>
        </w:rPr>
      </w:pPr>
      <w:r>
        <w:rPr>
          <w:b/>
        </w:rPr>
        <w:t>部分代码</w:t>
      </w:r>
      <w:r w:rsidR="004C3279">
        <w:rPr>
          <w:b/>
        </w:rPr>
        <w:t>如下</w:t>
      </w:r>
      <w:r w:rsidR="004C3279">
        <w:rPr>
          <w:rFonts w:hint="eastAsia"/>
          <w:b/>
        </w:rPr>
        <w:t>，请于高亮黄色部分添加必要的源代码。</w:t>
      </w:r>
    </w:p>
    <w:p w:rsidR="000B5DEE" w:rsidRDefault="000B5DEE" w:rsidP="000B5DEE">
      <w:pPr>
        <w:autoSpaceDE w:val="0"/>
        <w:autoSpaceDN w:val="0"/>
        <w:adjustRightInd w:val="0"/>
        <w:jc w:val="left"/>
        <w:rPr>
          <w:b/>
        </w:rPr>
      </w:pP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>#include &lt;GL/glut.h&gt;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>#include &lt;stdlib.h&gt;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void init(void) 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>{</w:t>
      </w:r>
    </w:p>
    <w:p w:rsid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glClearColor (0.0, 0.0, 0.0, 0.0);</w:t>
      </w:r>
    </w:p>
    <w:p w:rsid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  <w:highlight w:val="yellow"/>
        </w:rPr>
        <w:t>/*</w:t>
      </w:r>
      <w:r w:rsidRPr="00CB483D">
        <w:rPr>
          <w:rFonts w:ascii="Times New Roman" w:eastAsia="宋体" w:hAnsi="Times New Roman" w:cs="Times New Roman"/>
          <w:szCs w:val="24"/>
          <w:highlight w:val="yellow"/>
        </w:rPr>
        <w:t>添加代码</w:t>
      </w:r>
      <w:r w:rsidRPr="00CB483D">
        <w:rPr>
          <w:rFonts w:ascii="Times New Roman" w:eastAsia="宋体" w:hAnsi="Times New Roman" w:cs="Times New Roman" w:hint="eastAsia"/>
          <w:szCs w:val="24"/>
          <w:highlight w:val="yellow"/>
        </w:rPr>
        <w:t>，设置</w:t>
      </w:r>
      <w:r w:rsidRPr="00CB483D">
        <w:rPr>
          <w:rFonts w:ascii="Times New Roman" w:eastAsia="宋体" w:hAnsi="Times New Roman" w:cs="Times New Roman"/>
          <w:szCs w:val="24"/>
          <w:highlight w:val="yellow"/>
        </w:rPr>
        <w:t>光滑找色模式</w:t>
      </w:r>
      <w:r w:rsidRPr="00CB483D">
        <w:rPr>
          <w:rFonts w:ascii="Times New Roman" w:eastAsia="宋体" w:hAnsi="Times New Roman" w:cs="Times New Roman" w:hint="eastAsia"/>
          <w:szCs w:val="24"/>
          <w:highlight w:val="yellow"/>
        </w:rPr>
        <w:t>*/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7876"/>
      </w:tblGrid>
      <w:tr w:rsidR="00182E0B" w:rsidTr="00182E0B">
        <w:tc>
          <w:tcPr>
            <w:tcW w:w="8296" w:type="dxa"/>
          </w:tcPr>
          <w:p w:rsidR="00182E0B" w:rsidRPr="006B74D2" w:rsidRDefault="005E7870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>
              <w:rPr>
                <w:rFonts w:ascii="等线" w:eastAsia="等线" w:hAnsi="等线" w:cs="Arial"/>
                <w:color w:val="00B0F0"/>
              </w:rPr>
              <w:tab/>
            </w:r>
            <w:r w:rsidR="00182E0B" w:rsidRPr="006B74D2">
              <w:rPr>
                <w:rFonts w:ascii="等线" w:eastAsia="等线" w:hAnsi="等线" w:cs="Arial"/>
                <w:color w:val="00B0F0"/>
              </w:rPr>
              <w:t>glShadeModel (GL_SMOOTH);</w:t>
            </w:r>
          </w:p>
        </w:tc>
      </w:tr>
    </w:tbl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>}</w:t>
      </w:r>
    </w:p>
    <w:p w:rsid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 w:hint="eastAsia"/>
          <w:szCs w:val="24"/>
          <w:highlight w:val="yellow"/>
        </w:rPr>
        <w:t>/</w:t>
      </w:r>
      <w:r w:rsidRPr="00CB483D">
        <w:rPr>
          <w:rFonts w:ascii="Times New Roman" w:eastAsia="宋体" w:hAnsi="Times New Roman" w:cs="Times New Roman"/>
          <w:szCs w:val="24"/>
          <w:highlight w:val="yellow"/>
        </w:rPr>
        <w:t>*</w:t>
      </w:r>
      <w:r w:rsidRPr="00CB483D">
        <w:rPr>
          <w:rFonts w:ascii="Times New Roman" w:eastAsia="宋体" w:hAnsi="Times New Roman" w:cs="Times New Roman"/>
          <w:szCs w:val="24"/>
          <w:highlight w:val="yellow"/>
        </w:rPr>
        <w:t>添加</w:t>
      </w:r>
      <w:r w:rsidRPr="00CB483D">
        <w:rPr>
          <w:rFonts w:ascii="Times New Roman" w:eastAsia="宋体" w:hAnsi="Times New Roman" w:cs="Times New Roman"/>
          <w:szCs w:val="24"/>
          <w:highlight w:val="yellow"/>
        </w:rPr>
        <w:t>triangle(void</w:t>
      </w:r>
      <w:r w:rsidRPr="00CB483D">
        <w:rPr>
          <w:rFonts w:ascii="Times New Roman" w:eastAsia="宋体" w:hAnsi="Times New Roman" w:cs="Times New Roman" w:hint="eastAsia"/>
          <w:szCs w:val="24"/>
          <w:highlight w:val="yellow"/>
        </w:rPr>
        <w:t>)</w:t>
      </w:r>
      <w:r w:rsidRPr="00CB483D">
        <w:rPr>
          <w:rFonts w:ascii="Times New Roman" w:eastAsia="宋体" w:hAnsi="Times New Roman" w:cs="Times New Roman" w:hint="eastAsia"/>
          <w:szCs w:val="24"/>
          <w:highlight w:val="yellow"/>
        </w:rPr>
        <w:t>函数的代码，主要绘制一个三角形，为三个顶点设置颜色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>void triangle(void)</w:t>
      </w:r>
    </w:p>
    <w:p w:rsidR="00182E0B" w:rsidRPr="00CB483D" w:rsidRDefault="00CB483D" w:rsidP="00182E0B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>{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7876"/>
      </w:tblGrid>
      <w:tr w:rsidR="00182E0B" w:rsidTr="00182E0B">
        <w:tc>
          <w:tcPr>
            <w:tcW w:w="8296" w:type="dxa"/>
          </w:tcPr>
          <w:p w:rsidR="00182E0B" w:rsidRPr="006B74D2" w:rsidRDefault="005E7870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>
              <w:rPr>
                <w:rFonts w:ascii="等线" w:eastAsia="等线" w:hAnsi="等线" w:cs="Arial"/>
                <w:color w:val="00B0F0"/>
              </w:rPr>
              <w:tab/>
            </w:r>
            <w:r w:rsidR="00182E0B" w:rsidRPr="006B74D2">
              <w:rPr>
                <w:rFonts w:ascii="等线" w:eastAsia="等线" w:hAnsi="等线" w:cs="Arial"/>
                <w:color w:val="00B0F0"/>
              </w:rPr>
              <w:t>glBegin (GL_TRIANGLES);</w:t>
            </w:r>
          </w:p>
          <w:p w:rsidR="00182E0B" w:rsidRPr="006B74D2" w:rsidRDefault="005E7870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>
              <w:rPr>
                <w:rFonts w:ascii="等线" w:eastAsia="等线" w:hAnsi="等线" w:cs="Arial"/>
                <w:color w:val="00B0F0"/>
              </w:rPr>
              <w:tab/>
            </w:r>
            <w:r w:rsidR="00182E0B" w:rsidRPr="006B74D2">
              <w:rPr>
                <w:rFonts w:ascii="等线" w:eastAsia="等线" w:hAnsi="等线" w:cs="Arial"/>
                <w:color w:val="00B0F0"/>
              </w:rPr>
              <w:t>glColor3f (1.0, 0.0, 0.0);</w:t>
            </w:r>
          </w:p>
          <w:p w:rsidR="00182E0B" w:rsidRPr="006B74D2" w:rsidRDefault="00182E0B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6B74D2">
              <w:rPr>
                <w:rFonts w:ascii="等线" w:eastAsia="等线" w:hAnsi="等线" w:cs="Arial"/>
                <w:color w:val="00B0F0"/>
              </w:rPr>
              <w:t xml:space="preserve">   glVertex2f (5.0, 5.0);</w:t>
            </w:r>
          </w:p>
          <w:p w:rsidR="00182E0B" w:rsidRPr="006B74D2" w:rsidRDefault="00182E0B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6B74D2">
              <w:rPr>
                <w:rFonts w:ascii="等线" w:eastAsia="等线" w:hAnsi="等线" w:cs="Arial"/>
                <w:color w:val="00B0F0"/>
              </w:rPr>
              <w:lastRenderedPageBreak/>
              <w:t xml:space="preserve">   glColor3f (0.0, 1.0, 0.0);</w:t>
            </w:r>
          </w:p>
          <w:p w:rsidR="00182E0B" w:rsidRPr="006B74D2" w:rsidRDefault="00182E0B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6B74D2">
              <w:rPr>
                <w:rFonts w:ascii="等线" w:eastAsia="等线" w:hAnsi="等线" w:cs="Arial"/>
                <w:color w:val="00B0F0"/>
              </w:rPr>
              <w:t xml:space="preserve">   glVertex2f (25.0, 5.0);</w:t>
            </w:r>
          </w:p>
          <w:p w:rsidR="00182E0B" w:rsidRPr="006B74D2" w:rsidRDefault="00182E0B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6B74D2">
              <w:rPr>
                <w:rFonts w:ascii="等线" w:eastAsia="等线" w:hAnsi="等线" w:cs="Arial"/>
                <w:color w:val="00B0F0"/>
              </w:rPr>
              <w:t xml:space="preserve">   glColor3f (0.0, 0.0, 1.0);</w:t>
            </w:r>
          </w:p>
          <w:p w:rsidR="00182E0B" w:rsidRPr="006B74D2" w:rsidRDefault="00182E0B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6B74D2">
              <w:rPr>
                <w:rFonts w:ascii="等线" w:eastAsia="等线" w:hAnsi="等线" w:cs="Arial"/>
                <w:color w:val="00B0F0"/>
              </w:rPr>
              <w:t xml:space="preserve">   glVertex2f (5.0, 25.0);</w:t>
            </w:r>
          </w:p>
          <w:p w:rsidR="00182E0B" w:rsidRPr="006B74D2" w:rsidRDefault="00182E0B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6B74D2">
              <w:rPr>
                <w:rFonts w:ascii="等线" w:eastAsia="等线" w:hAnsi="等线" w:cs="Arial"/>
                <w:color w:val="00B0F0"/>
              </w:rPr>
              <w:t xml:space="preserve">   glEnd();</w:t>
            </w:r>
          </w:p>
        </w:tc>
      </w:tr>
    </w:tbl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lastRenderedPageBreak/>
        <w:t xml:space="preserve"> }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>void display(void)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>{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glClear (GL_COLOR_BUFFER_BIT);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triangle ();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glFlush ();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>}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>void reshape (int w, int h)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>{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glViewport (0, 0, (GLsizei) w, (GLsizei) h);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glMatrixMode (GL_PROJECTION);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glLoadIdentity ();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if (w &lt;= h)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   gluOrtho2D (0.0, 30.0, 0.0, 30.0 * (GLfloat) h/(GLfloat) w);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else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   gluOrtho2D (0.0, 30.0 * (GLfloat) w/(GLfloat) h, 0.0, 30.0);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glMatrixMode(GL_MODELVIEW);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>}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>void keyboard(unsigned char key, int x, int y)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>{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switch (key) {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   case 27: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      exit(0);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      break;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}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>}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>int main(int argc, char** argv)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>{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glutInit(&amp;argc, argv);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glutInitDisplayMode (GLUT_SINGLE | GLUT_RGB);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glutInitWindowSize (500, 500); 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glutInitWindowPosition (100, 100);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glutCreateWindow (argv[0]);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init ();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glutDisplayFunc(display); 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glutReshapeFunc(reshape);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glutKeyboardFunc (keyboard);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glutMainLoop();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 xml:space="preserve">   return 0;</w:t>
      </w:r>
    </w:p>
    <w:p w:rsidR="00CB483D" w:rsidRPr="00CB483D" w:rsidRDefault="00CB483D" w:rsidP="00CB483D">
      <w:pPr>
        <w:ind w:left="420"/>
        <w:rPr>
          <w:rFonts w:ascii="Times New Roman" w:eastAsia="宋体" w:hAnsi="Times New Roman" w:cs="Times New Roman"/>
          <w:szCs w:val="24"/>
        </w:rPr>
      </w:pPr>
      <w:r w:rsidRPr="00CB483D">
        <w:rPr>
          <w:rFonts w:ascii="Times New Roman" w:eastAsia="宋体" w:hAnsi="Times New Roman" w:cs="Times New Roman"/>
          <w:szCs w:val="24"/>
        </w:rPr>
        <w:t>}</w:t>
      </w:r>
    </w:p>
    <w:p w:rsidR="00040FDD" w:rsidRDefault="00040FDD" w:rsidP="00040FDD">
      <w:pPr>
        <w:pStyle w:val="a7"/>
        <w:numPr>
          <w:ilvl w:val="0"/>
          <w:numId w:val="6"/>
        </w:numPr>
        <w:spacing w:afterLines="50" w:after="156"/>
        <w:ind w:firstLineChars="0"/>
      </w:pPr>
      <w:r>
        <w:t>请解释添加代码段的含义</w:t>
      </w:r>
      <w:r>
        <w:rPr>
          <w:rFonts w:hint="eastAsia"/>
        </w:rPr>
        <w:t>？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7876"/>
      </w:tblGrid>
      <w:tr w:rsidR="00182E0B" w:rsidTr="00182E0B">
        <w:tc>
          <w:tcPr>
            <w:tcW w:w="8296" w:type="dxa"/>
          </w:tcPr>
          <w:p w:rsidR="00182E0B" w:rsidRPr="006B74D2" w:rsidRDefault="00182E0B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6B74D2">
              <w:rPr>
                <w:rFonts w:ascii="等线" w:eastAsia="等线" w:hAnsi="等线" w:cs="Arial"/>
                <w:color w:val="00B0F0"/>
              </w:rPr>
              <w:t>glShadeModel (GL_SMOOTH);</w:t>
            </w:r>
            <w:r w:rsidRPr="006B74D2">
              <w:rPr>
                <w:rFonts w:ascii="等线" w:eastAsia="等线" w:hAnsi="等线" w:cs="Arial" w:hint="eastAsia"/>
                <w:color w:val="00B0F0"/>
              </w:rPr>
              <w:t>设定对两点之间的颜色进行插值</w:t>
            </w:r>
            <w:r w:rsidR="0075218D">
              <w:rPr>
                <w:rFonts w:ascii="等线" w:eastAsia="等线" w:hAnsi="等线" w:cs="Arial" w:hint="eastAsia"/>
                <w:color w:val="00B0F0"/>
              </w:rPr>
              <w:t>；</w:t>
            </w:r>
          </w:p>
          <w:p w:rsidR="00182E0B" w:rsidRPr="006B74D2" w:rsidRDefault="00182E0B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6B74D2">
              <w:rPr>
                <w:rFonts w:ascii="等线" w:eastAsia="等线" w:hAnsi="等线" w:cs="Arial"/>
                <w:color w:val="00B0F0"/>
              </w:rPr>
              <w:t>glBegin (GL_TRIANGLES)</w:t>
            </w:r>
            <w:r w:rsidRPr="006B74D2">
              <w:rPr>
                <w:rFonts w:ascii="等线" w:eastAsia="等线" w:hAnsi="等线" w:cs="Arial" w:hint="eastAsia"/>
                <w:color w:val="00B0F0"/>
              </w:rPr>
              <w:t>开始绘制三角形，每三个点作为一个独立的三角形</w:t>
            </w:r>
            <w:r w:rsidR="0075218D">
              <w:rPr>
                <w:rFonts w:ascii="等线" w:eastAsia="等线" w:hAnsi="等线" w:cs="Arial" w:hint="eastAsia"/>
                <w:color w:val="00B0F0"/>
              </w:rPr>
              <w:t>；</w:t>
            </w:r>
          </w:p>
          <w:p w:rsidR="00182E0B" w:rsidRPr="006B74D2" w:rsidRDefault="00182E0B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6B74D2">
              <w:rPr>
                <w:rFonts w:ascii="等线" w:eastAsia="等线" w:hAnsi="等线" w:cs="Arial"/>
                <w:color w:val="00B0F0"/>
              </w:rPr>
              <w:t>glEnd</w:t>
            </w:r>
            <w:r w:rsidRPr="006B74D2">
              <w:rPr>
                <w:rFonts w:ascii="等线" w:eastAsia="等线" w:hAnsi="等线" w:cs="Arial" w:hint="eastAsia"/>
                <w:color w:val="00B0F0"/>
              </w:rPr>
              <w:t>结束绘制</w:t>
            </w:r>
            <w:r w:rsidR="0075218D">
              <w:rPr>
                <w:rFonts w:ascii="等线" w:eastAsia="等线" w:hAnsi="等线" w:cs="Arial" w:hint="eastAsia"/>
                <w:color w:val="00B0F0"/>
              </w:rPr>
              <w:t>；</w:t>
            </w:r>
          </w:p>
          <w:p w:rsidR="00182E0B" w:rsidRPr="006B74D2" w:rsidRDefault="00182E0B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6B74D2">
              <w:rPr>
                <w:rFonts w:ascii="等线" w:eastAsia="等线" w:hAnsi="等线" w:cs="Arial"/>
                <w:color w:val="00B0F0"/>
              </w:rPr>
              <w:t>glColor3f</w:t>
            </w:r>
            <w:r w:rsidRPr="006B74D2">
              <w:rPr>
                <w:rFonts w:ascii="等线" w:eastAsia="等线" w:hAnsi="等线" w:cs="Arial" w:hint="eastAsia"/>
                <w:color w:val="00B0F0"/>
              </w:rPr>
              <w:t>设定绘制颜色</w:t>
            </w:r>
            <w:r w:rsidR="0075218D">
              <w:rPr>
                <w:rFonts w:ascii="等线" w:eastAsia="等线" w:hAnsi="等线" w:cs="Arial" w:hint="eastAsia"/>
                <w:color w:val="00B0F0"/>
              </w:rPr>
              <w:t>；</w:t>
            </w:r>
          </w:p>
          <w:p w:rsidR="00182E0B" w:rsidRPr="006B74D2" w:rsidRDefault="00182E0B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6B74D2">
              <w:rPr>
                <w:rFonts w:ascii="等线" w:eastAsia="等线" w:hAnsi="等线" w:cs="Arial"/>
                <w:color w:val="00B0F0"/>
              </w:rPr>
              <w:t>glVertex2f</w:t>
            </w:r>
            <w:r w:rsidRPr="006B74D2">
              <w:rPr>
                <w:rFonts w:ascii="等线" w:eastAsia="等线" w:hAnsi="等线" w:cs="Arial" w:hint="eastAsia"/>
                <w:color w:val="00B0F0"/>
              </w:rPr>
              <w:t>设置顶点坐标</w:t>
            </w:r>
            <w:r w:rsidR="0075218D">
              <w:rPr>
                <w:rFonts w:ascii="等线" w:eastAsia="等线" w:hAnsi="等线" w:cs="Arial" w:hint="eastAsia"/>
                <w:color w:val="00B0F0"/>
              </w:rPr>
              <w:t>。</w:t>
            </w:r>
          </w:p>
        </w:tc>
      </w:tr>
    </w:tbl>
    <w:p w:rsidR="00040FDD" w:rsidRDefault="00040FDD" w:rsidP="00040FDD">
      <w:pPr>
        <w:pStyle w:val="a7"/>
        <w:numPr>
          <w:ilvl w:val="0"/>
          <w:numId w:val="6"/>
        </w:numPr>
        <w:spacing w:afterLines="50" w:after="156"/>
        <w:ind w:firstLineChars="0"/>
      </w:pPr>
      <w:r>
        <w:t>请解释</w:t>
      </w:r>
      <w:r w:rsidR="003A43FF">
        <w:rPr>
          <w:rFonts w:hint="eastAsia"/>
        </w:rPr>
        <w:t>Task</w:t>
      </w:r>
      <w:r w:rsidR="003A43FF">
        <w:t>1</w:t>
      </w:r>
      <w:r w:rsidR="003A43FF">
        <w:t>中</w:t>
      </w:r>
      <w:r w:rsidR="004828F7">
        <w:rPr>
          <w:rFonts w:hint="eastAsia"/>
        </w:rPr>
        <w:t>所用</w:t>
      </w:r>
      <w:r>
        <w:t>函数的使用规则和参数设置的含义</w:t>
      </w:r>
      <w:r>
        <w:rPr>
          <w:rFonts w:hint="eastAsia"/>
        </w:rPr>
        <w:t>？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7876"/>
      </w:tblGrid>
      <w:tr w:rsidR="00182E0B" w:rsidTr="00182E0B">
        <w:tc>
          <w:tcPr>
            <w:tcW w:w="8296" w:type="dxa"/>
          </w:tcPr>
          <w:p w:rsidR="00182E0B" w:rsidRPr="006B74D2" w:rsidRDefault="00182E0B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6B74D2">
              <w:rPr>
                <w:rFonts w:ascii="等线" w:eastAsia="等线" w:hAnsi="等线" w:cs="Arial"/>
                <w:color w:val="00B0F0"/>
              </w:rPr>
              <w:t>glShadeModel设定着色模式，参数GL_SMOOTH 对顶点之间线段或区域的颜色进行插值，GL_FLAT使用顶点颜色来对顶点之间的区域、线段进行着色。</w:t>
            </w:r>
          </w:p>
          <w:p w:rsidR="00182E0B" w:rsidRPr="006B74D2" w:rsidRDefault="00182E0B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6B74D2">
              <w:rPr>
                <w:rFonts w:ascii="等线" w:eastAsia="等线" w:hAnsi="等线" w:cs="Arial"/>
                <w:color w:val="00B0F0"/>
              </w:rPr>
              <w:t>glBegin开始绘制图形，GL_TRIANGLES将以下每三个顶点作为一个三角形。</w:t>
            </w:r>
          </w:p>
        </w:tc>
      </w:tr>
    </w:tbl>
    <w:p w:rsidR="006E17ED" w:rsidRDefault="004828F7" w:rsidP="006E17ED">
      <w:pPr>
        <w:pStyle w:val="a7"/>
        <w:numPr>
          <w:ilvl w:val="0"/>
          <w:numId w:val="6"/>
        </w:numPr>
        <w:ind w:firstLineChars="0"/>
      </w:pPr>
      <w:r>
        <w:rPr>
          <w:rFonts w:hint="eastAsia"/>
        </w:rPr>
        <w:t>运行程序后，</w:t>
      </w:r>
      <w:r w:rsidR="006E17ED">
        <w:rPr>
          <w:rFonts w:hint="eastAsia"/>
        </w:rPr>
        <w:t>利用图，表，分析的形式记录所有结果，并基于它们做一个简单的解释。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7876"/>
      </w:tblGrid>
      <w:tr w:rsidR="006B74D2" w:rsidTr="006B74D2">
        <w:tc>
          <w:tcPr>
            <w:tcW w:w="8296" w:type="dxa"/>
          </w:tcPr>
          <w:p w:rsidR="006B74D2" w:rsidRDefault="006B74D2" w:rsidP="006B74D2">
            <w:pPr>
              <w:pStyle w:val="a7"/>
              <w:ind w:firstLineChars="0" w:firstLine="0"/>
            </w:pPr>
            <w:r>
              <w:rPr>
                <w:noProof/>
              </w:rPr>
              <w:drawing>
                <wp:inline distT="0" distB="0" distL="0" distR="0" wp14:anchorId="4BF9051A" wp14:editId="29E4CDDA">
                  <wp:extent cx="3419475" cy="3623826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9988" cy="37833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C20D5" w:rsidRPr="00C04EC9" w:rsidRDefault="006E17ED" w:rsidP="006E17ED">
      <w:pPr>
        <w:pStyle w:val="a7"/>
        <w:autoSpaceDE w:val="0"/>
        <w:autoSpaceDN w:val="0"/>
        <w:adjustRightInd w:val="0"/>
        <w:ind w:left="420" w:firstLineChars="0" w:firstLine="0"/>
        <w:jc w:val="left"/>
        <w:rPr>
          <w:b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313B446" wp14:editId="05F7CE3B">
                <wp:simplePos x="0" y="0"/>
                <wp:positionH relativeFrom="column">
                  <wp:posOffset>-55033</wp:posOffset>
                </wp:positionH>
                <wp:positionV relativeFrom="paragraph">
                  <wp:posOffset>76412</wp:posOffset>
                </wp:positionV>
                <wp:extent cx="5262034" cy="8467"/>
                <wp:effectExtent l="0" t="0" r="34290" b="29845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62034" cy="846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4BFD42" id="直接连接符 4" o:spid="_x0000_s1026" style="position:absolute;left:0;text-align:lef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35pt,6pt" to="410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" strokecolor="#5b9bd5 [3204]" strokeweight=".5pt">
                <v:stroke joinstyle="miter"/>
              </v:line>
            </w:pict>
          </mc:Fallback>
        </mc:AlternateContent>
      </w:r>
    </w:p>
    <w:p w:rsidR="00040FDD" w:rsidRPr="004828F7" w:rsidRDefault="00040FDD" w:rsidP="004828F7">
      <w:pPr>
        <w:rPr>
          <w:b/>
          <w:noProof/>
          <w:kern w:val="0"/>
        </w:rPr>
      </w:pPr>
      <w:r w:rsidRPr="000B5DEE">
        <w:rPr>
          <w:rFonts w:ascii="宋体" w:hAnsi="ArialMT" w:cs="宋体"/>
          <w:b/>
          <w:kern w:val="0"/>
          <w:szCs w:val="21"/>
        </w:rPr>
        <w:t>任务</w:t>
      </w:r>
      <w:r w:rsidR="00AD3587">
        <w:rPr>
          <w:rFonts w:ascii="宋体" w:hAnsi="ArialMT" w:cs="宋体"/>
          <w:b/>
          <w:kern w:val="0"/>
          <w:szCs w:val="21"/>
        </w:rPr>
        <w:t>2</w:t>
      </w:r>
      <w:r w:rsidRPr="000B5DEE">
        <w:rPr>
          <w:rFonts w:ascii="宋体" w:hAnsi="ArialMT" w:cs="宋体" w:hint="eastAsia"/>
          <w:b/>
          <w:kern w:val="0"/>
          <w:szCs w:val="21"/>
        </w:rPr>
        <w:t>：</w:t>
      </w:r>
      <w:r w:rsidRPr="000B5DEE">
        <w:rPr>
          <w:rFonts w:ascii="宋体" w:hAnsi="ArialMT" w:cs="宋体"/>
          <w:kern w:val="0"/>
          <w:szCs w:val="21"/>
        </w:rPr>
        <w:t>建立</w:t>
      </w:r>
      <w:r w:rsidRPr="000B5DEE">
        <w:rPr>
          <w:rFonts w:ascii="宋体" w:hAnsi="ArialMT" w:cs="宋体" w:hint="eastAsia"/>
          <w:kern w:val="0"/>
          <w:szCs w:val="21"/>
        </w:rPr>
        <w:t>一个</w:t>
      </w:r>
      <w:r w:rsidR="004828F7" w:rsidRPr="00E853ED">
        <w:rPr>
          <w:rFonts w:hint="eastAsia"/>
          <w:b/>
          <w:noProof/>
          <w:kern w:val="0"/>
        </w:rPr>
        <w:t>绘制两个三角形，查看启用和不启用深度缓存的效果</w:t>
      </w:r>
      <w:r>
        <w:rPr>
          <w:rFonts w:hint="eastAsia"/>
        </w:rPr>
        <w:t>，</w:t>
      </w:r>
      <w:r>
        <w:t>源程序名为</w:t>
      </w:r>
      <w:r w:rsidRPr="000B5DEE">
        <w:rPr>
          <w:rFonts w:hint="eastAsia"/>
          <w:b/>
        </w:rPr>
        <w:t>Excer</w:t>
      </w:r>
      <w:r w:rsidR="004828F7">
        <w:rPr>
          <w:b/>
        </w:rPr>
        <w:t>3</w:t>
      </w:r>
      <w:r w:rsidRPr="000B5DEE">
        <w:rPr>
          <w:rFonts w:hint="eastAsia"/>
          <w:b/>
        </w:rPr>
        <w:t>_</w:t>
      </w:r>
      <w:r w:rsidR="004C3279" w:rsidRPr="004C3279">
        <w:rPr>
          <w:b/>
        </w:rPr>
        <w:t xml:space="preserve"> </w:t>
      </w:r>
      <w:r w:rsidR="004828F7">
        <w:rPr>
          <w:rFonts w:hint="eastAsia"/>
          <w:b/>
        </w:rPr>
        <w:t>depth</w:t>
      </w:r>
      <w:r w:rsidRPr="000B5DEE">
        <w:rPr>
          <w:b/>
        </w:rPr>
        <w:t>.cpp</w:t>
      </w:r>
    </w:p>
    <w:p w:rsidR="00040FDD" w:rsidRDefault="00040FDD" w:rsidP="00040FDD">
      <w:r>
        <w:rPr>
          <w:rFonts w:hint="eastAsia"/>
        </w:rPr>
        <w:t>主要应用的函数为：</w:t>
      </w:r>
    </w:p>
    <w:p w:rsidR="004C3279" w:rsidRDefault="004C3279" w:rsidP="004C3279">
      <w:pPr>
        <w:ind w:firstLine="420"/>
        <w:jc w:val="left"/>
      </w:pPr>
      <w:r w:rsidRPr="00530AB9">
        <w:t xml:space="preserve">   </w:t>
      </w:r>
      <w:r w:rsidR="004828F7" w:rsidRPr="003E5AA8">
        <w:t>glEnable(GL_DEPTH_TEST)</w:t>
      </w:r>
      <w:r>
        <w:t xml:space="preserve">  </w:t>
      </w:r>
      <w:r w:rsidRPr="00530AB9">
        <w:t>glDisab</w:t>
      </w:r>
      <w:r w:rsidRPr="003A43FF">
        <w:t xml:space="preserve">le ()  </w:t>
      </w:r>
      <w:r w:rsidR="003A43FF" w:rsidRPr="003A43FF">
        <w:t>glRectf</w:t>
      </w:r>
      <w:r w:rsidR="003A43FF" w:rsidRPr="003A43FF">
        <w:rPr>
          <w:rFonts w:hint="eastAsia"/>
        </w:rPr>
        <w:t>(</w:t>
      </w:r>
      <w:r w:rsidR="003A43FF" w:rsidRPr="003A43FF">
        <w:t xml:space="preserve">)  </w:t>
      </w:r>
      <w:r w:rsidRPr="003A43FF">
        <w:t>glP</w:t>
      </w:r>
      <w:r w:rsidRPr="00530AB9">
        <w:t>olygonStipple</w:t>
      </w:r>
      <w:r>
        <w:rPr>
          <w:rFonts w:hint="eastAsia"/>
        </w:rPr>
        <w:t>(</w:t>
      </w:r>
      <w:r>
        <w:t>)</w:t>
      </w:r>
    </w:p>
    <w:p w:rsidR="004C3279" w:rsidRPr="004C3279" w:rsidRDefault="004C3279" w:rsidP="00040FDD"/>
    <w:p w:rsidR="00040FDD" w:rsidRDefault="00040FDD" w:rsidP="00040FDD">
      <w:pPr>
        <w:pStyle w:val="a7"/>
        <w:numPr>
          <w:ilvl w:val="0"/>
          <w:numId w:val="4"/>
        </w:numPr>
        <w:autoSpaceDE w:val="0"/>
        <w:autoSpaceDN w:val="0"/>
        <w:adjustRightInd w:val="0"/>
        <w:ind w:firstLineChars="0"/>
        <w:jc w:val="left"/>
        <w:rPr>
          <w:b/>
        </w:rPr>
      </w:pPr>
      <w:r>
        <w:rPr>
          <w:rFonts w:hint="eastAsia"/>
        </w:rPr>
        <w:t>在</w:t>
      </w:r>
      <w:r>
        <w:rPr>
          <w:rFonts w:hint="eastAsia"/>
        </w:rPr>
        <w:t>Excer</w:t>
      </w:r>
      <w:r w:rsidR="004828F7">
        <w:t>3</w:t>
      </w:r>
      <w:r>
        <w:rPr>
          <w:rFonts w:hint="eastAsia"/>
        </w:rPr>
        <w:t>_</w:t>
      </w:r>
      <w:r w:rsidR="004828F7">
        <w:t>LM</w:t>
      </w:r>
      <w:r>
        <w:rPr>
          <w:rFonts w:hint="eastAsia"/>
        </w:rPr>
        <w:t>中添加</w:t>
      </w:r>
      <w:r>
        <w:rPr>
          <w:rFonts w:hint="eastAsia"/>
          <w:b/>
        </w:rPr>
        <w:t>C++ File(.cpp)</w:t>
      </w:r>
      <w:r>
        <w:rPr>
          <w:b/>
        </w:rPr>
        <w:t>文件</w:t>
      </w:r>
      <w:r>
        <w:rPr>
          <w:rFonts w:hint="eastAsia"/>
          <w:b/>
        </w:rPr>
        <w:t>，</w:t>
      </w:r>
      <w:r>
        <w:rPr>
          <w:b/>
        </w:rPr>
        <w:t>文件名为</w:t>
      </w:r>
      <w:r w:rsidR="004C3279" w:rsidRPr="000B5DEE">
        <w:rPr>
          <w:rFonts w:hint="eastAsia"/>
          <w:b/>
        </w:rPr>
        <w:t>Excer</w:t>
      </w:r>
      <w:r w:rsidR="004828F7">
        <w:rPr>
          <w:b/>
        </w:rPr>
        <w:t>3</w:t>
      </w:r>
      <w:r w:rsidR="004C3279" w:rsidRPr="000B5DEE">
        <w:rPr>
          <w:rFonts w:hint="eastAsia"/>
          <w:b/>
        </w:rPr>
        <w:t>_</w:t>
      </w:r>
      <w:r w:rsidR="004C3279" w:rsidRPr="004C3279">
        <w:rPr>
          <w:b/>
        </w:rPr>
        <w:t xml:space="preserve"> </w:t>
      </w:r>
      <w:r w:rsidR="004828F7">
        <w:rPr>
          <w:rFonts w:hint="eastAsia"/>
          <w:b/>
        </w:rPr>
        <w:t>depth</w:t>
      </w:r>
      <w:r w:rsidR="004C3279" w:rsidRPr="000B5DEE">
        <w:rPr>
          <w:b/>
        </w:rPr>
        <w:t>.cpp</w:t>
      </w:r>
    </w:p>
    <w:p w:rsidR="00040FDD" w:rsidRPr="004C3279" w:rsidRDefault="00040FDD" w:rsidP="004C3279">
      <w:pPr>
        <w:pStyle w:val="a7"/>
        <w:numPr>
          <w:ilvl w:val="0"/>
          <w:numId w:val="4"/>
        </w:numPr>
        <w:autoSpaceDE w:val="0"/>
        <w:autoSpaceDN w:val="0"/>
        <w:adjustRightInd w:val="0"/>
        <w:ind w:firstLineChars="0"/>
        <w:jc w:val="left"/>
        <w:rPr>
          <w:b/>
        </w:rPr>
      </w:pPr>
      <w:r>
        <w:rPr>
          <w:b/>
        </w:rPr>
        <w:t>在</w:t>
      </w:r>
      <w:r w:rsidR="004C3279" w:rsidRPr="000B5DEE">
        <w:rPr>
          <w:rFonts w:hint="eastAsia"/>
          <w:b/>
        </w:rPr>
        <w:t>Excer</w:t>
      </w:r>
      <w:r w:rsidR="004828F7">
        <w:rPr>
          <w:b/>
        </w:rPr>
        <w:t>3</w:t>
      </w:r>
      <w:r w:rsidR="004C3279" w:rsidRPr="000B5DEE">
        <w:rPr>
          <w:rFonts w:hint="eastAsia"/>
          <w:b/>
        </w:rPr>
        <w:t>_</w:t>
      </w:r>
      <w:r w:rsidR="004C3279" w:rsidRPr="004C3279">
        <w:rPr>
          <w:b/>
        </w:rPr>
        <w:t xml:space="preserve"> </w:t>
      </w:r>
      <w:r w:rsidR="004828F7">
        <w:rPr>
          <w:rFonts w:hint="eastAsia"/>
          <w:b/>
        </w:rPr>
        <w:t>depth</w:t>
      </w:r>
      <w:r w:rsidR="004C3279" w:rsidRPr="000B5DEE">
        <w:rPr>
          <w:b/>
        </w:rPr>
        <w:t>.cpp</w:t>
      </w:r>
      <w:r w:rsidRPr="004C3279">
        <w:rPr>
          <w:b/>
        </w:rPr>
        <w:t>中添加代码</w:t>
      </w:r>
      <w:r w:rsidRPr="004C3279">
        <w:rPr>
          <w:rFonts w:hint="eastAsia"/>
          <w:b/>
        </w:rPr>
        <w:t>，</w:t>
      </w:r>
      <w:r w:rsidRPr="004C3279">
        <w:rPr>
          <w:b/>
        </w:rPr>
        <w:t>实现</w:t>
      </w:r>
      <w:r w:rsidR="004828F7">
        <w:rPr>
          <w:rFonts w:hint="eastAsia"/>
          <w:b/>
        </w:rPr>
        <w:t>绘制</w:t>
      </w:r>
      <w:r w:rsidR="004828F7">
        <w:rPr>
          <w:b/>
        </w:rPr>
        <w:t>两个三角形</w:t>
      </w:r>
      <w:r w:rsidR="004828F7">
        <w:rPr>
          <w:rFonts w:hint="eastAsia"/>
          <w:b/>
        </w:rPr>
        <w:t>，</w:t>
      </w:r>
      <w:r w:rsidR="004828F7">
        <w:rPr>
          <w:b/>
        </w:rPr>
        <w:t>并启用和不启用深度缓存</w:t>
      </w:r>
      <w:r w:rsidR="004828F7">
        <w:rPr>
          <w:rFonts w:hint="eastAsia"/>
          <w:b/>
        </w:rPr>
        <w:t>，</w:t>
      </w:r>
      <w:r w:rsidR="004828F7">
        <w:rPr>
          <w:b/>
        </w:rPr>
        <w:t>分析结果</w:t>
      </w:r>
      <w:r w:rsidRPr="004C3279">
        <w:rPr>
          <w:b/>
        </w:rPr>
        <w:t>功能</w:t>
      </w:r>
      <w:r w:rsidRPr="004C3279">
        <w:rPr>
          <w:rFonts w:hint="eastAsia"/>
          <w:b/>
        </w:rPr>
        <w:t>。</w:t>
      </w:r>
    </w:p>
    <w:p w:rsidR="004C3279" w:rsidRPr="004C3279" w:rsidRDefault="004C3279" w:rsidP="004C3279">
      <w:pPr>
        <w:numPr>
          <w:ilvl w:val="0"/>
          <w:numId w:val="4"/>
        </w:numPr>
        <w:autoSpaceDE w:val="0"/>
        <w:autoSpaceDN w:val="0"/>
        <w:adjustRightInd w:val="0"/>
        <w:jc w:val="left"/>
        <w:rPr>
          <w:b/>
        </w:rPr>
      </w:pPr>
      <w:r w:rsidRPr="004C3279">
        <w:rPr>
          <w:b/>
        </w:rPr>
        <w:t>部分代码如下</w:t>
      </w:r>
      <w:r w:rsidRPr="004C3279">
        <w:rPr>
          <w:rFonts w:hint="eastAsia"/>
          <w:b/>
        </w:rPr>
        <w:t>，请于高亮黄色部分</w:t>
      </w:r>
      <w:r>
        <w:rPr>
          <w:rFonts w:hint="eastAsia"/>
          <w:b/>
        </w:rPr>
        <w:t>补齐</w:t>
      </w:r>
      <w:r w:rsidRPr="004C3279">
        <w:rPr>
          <w:rFonts w:hint="eastAsia"/>
          <w:b/>
        </w:rPr>
        <w:t>必要的源代码。</w:t>
      </w:r>
    </w:p>
    <w:p w:rsidR="004C3279" w:rsidRDefault="004C3279" w:rsidP="00040FDD">
      <w:pPr>
        <w:ind w:firstLine="420"/>
        <w:jc w:val="left"/>
      </w:pP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>#include &lt;GL/glut.h&gt;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>#include &lt;stdlib.h&gt;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>void display(void)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>{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 xml:space="preserve">    glClearColor(</w:t>
      </w:r>
      <w:smartTag w:uri="urn:schemas-microsoft-com:office:smarttags" w:element="chmetcnv">
        <w:smartTagPr>
          <w:attr w:name="UnitName" w:val="F"/>
          <w:attr w:name="SourceValue" w:val="0"/>
          <w:attr w:name="HasSpace" w:val="False"/>
          <w:attr w:name="Negative" w:val="False"/>
          <w:attr w:name="NumberType" w:val="1"/>
          <w:attr w:name="TCSC" w:val="0"/>
        </w:smartTagPr>
        <w:r w:rsidRPr="003E5AA8">
          <w:t>0.0f</w:t>
        </w:r>
      </w:smartTag>
      <w:r w:rsidRPr="003E5AA8">
        <w:t>,</w:t>
      </w:r>
      <w:smartTag w:uri="urn:schemas-microsoft-com:office:smarttags" w:element="chmetcnv">
        <w:smartTagPr>
          <w:attr w:name="UnitName" w:val="F"/>
          <w:attr w:name="SourceValue" w:val="0"/>
          <w:attr w:name="HasSpace" w:val="False"/>
          <w:attr w:name="Negative" w:val="False"/>
          <w:attr w:name="NumberType" w:val="1"/>
          <w:attr w:name="TCSC" w:val="0"/>
        </w:smartTagPr>
        <w:r w:rsidRPr="003E5AA8">
          <w:t>0.0f</w:t>
        </w:r>
      </w:smartTag>
      <w:r w:rsidRPr="003E5AA8">
        <w:t>,</w:t>
      </w:r>
      <w:smartTag w:uri="urn:schemas-microsoft-com:office:smarttags" w:element="chmetcnv">
        <w:smartTagPr>
          <w:attr w:name="UnitName" w:val="F"/>
          <w:attr w:name="SourceValue" w:val="0"/>
          <w:attr w:name="HasSpace" w:val="False"/>
          <w:attr w:name="Negative" w:val="False"/>
          <w:attr w:name="NumberType" w:val="1"/>
          <w:attr w:name="TCSC" w:val="0"/>
        </w:smartTagPr>
        <w:r w:rsidRPr="003E5AA8">
          <w:t>0.0f</w:t>
        </w:r>
      </w:smartTag>
      <w:r w:rsidRPr="003E5AA8">
        <w:t>,</w:t>
      </w:r>
      <w:smartTag w:uri="urn:schemas-microsoft-com:office:smarttags" w:element="chmetcnv">
        <w:smartTagPr>
          <w:attr w:name="UnitName" w:val="F"/>
          <w:attr w:name="SourceValue" w:val="0"/>
          <w:attr w:name="HasSpace" w:val="False"/>
          <w:attr w:name="Negative" w:val="False"/>
          <w:attr w:name="NumberType" w:val="1"/>
          <w:attr w:name="TCSC" w:val="0"/>
        </w:smartTagPr>
        <w:r w:rsidRPr="003E5AA8">
          <w:t>0.0f</w:t>
        </w:r>
      </w:smartTag>
      <w:r w:rsidRPr="003E5AA8">
        <w:t>);</w:t>
      </w:r>
    </w:p>
    <w:p w:rsidR="004828F7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ab/>
        <w:t>glClear (GL_COLOR_BUFFER_BIT );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7876"/>
      </w:tblGrid>
      <w:tr w:rsidR="0075218D" w:rsidTr="0075218D">
        <w:tc>
          <w:tcPr>
            <w:tcW w:w="8296" w:type="dxa"/>
          </w:tcPr>
          <w:p w:rsidR="0075218D" w:rsidRPr="0075218D" w:rsidRDefault="0075218D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75218D">
              <w:rPr>
                <w:rFonts w:ascii="等线" w:eastAsia="等线" w:hAnsi="等线" w:cs="Arial"/>
                <w:color w:val="00B0F0"/>
              </w:rPr>
              <w:tab/>
              <w:t>glClearDepth(1.0);</w:t>
            </w:r>
          </w:p>
          <w:p w:rsidR="0075218D" w:rsidRPr="0075218D" w:rsidRDefault="0075218D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>
              <w:rPr>
                <w:rFonts w:ascii="等线" w:eastAsia="等线" w:hAnsi="等线" w:cs="Arial"/>
                <w:color w:val="00B0F0"/>
              </w:rPr>
              <w:tab/>
            </w:r>
            <w:r w:rsidRPr="0075218D">
              <w:rPr>
                <w:rFonts w:ascii="等线" w:eastAsia="等线" w:hAnsi="等线" w:cs="Arial"/>
                <w:color w:val="00B0F0"/>
              </w:rPr>
              <w:t>glClear (GL_COLOR_BUFFER_BIT | GL_DEPTH_BUFFER_BIT);</w:t>
            </w:r>
          </w:p>
        </w:tc>
      </w:tr>
    </w:tbl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ab/>
        <w:t>//</w:t>
      </w:r>
      <w:r w:rsidRPr="003E5AA8">
        <w:t>绘制一个红色三角形，</w:t>
      </w:r>
      <w:r w:rsidRPr="003E5AA8">
        <w:t>z</w:t>
      </w:r>
      <w:r w:rsidRPr="003E5AA8">
        <w:t>轴位置为</w:t>
      </w:r>
      <w:smartTag w:uri="urn:schemas-microsoft-com:office:smarttags" w:element="chmetcnv">
        <w:smartTagPr>
          <w:attr w:name="UnitName" w:val="F"/>
          <w:attr w:name="SourceValue" w:val="1"/>
          <w:attr w:name="HasSpace" w:val="False"/>
          <w:attr w:name="Negative" w:val="True"/>
          <w:attr w:name="NumberType" w:val="1"/>
          <w:attr w:name="TCSC" w:val="0"/>
        </w:smartTagPr>
        <w:r w:rsidRPr="003E5AA8">
          <w:t>-</w:t>
        </w:r>
        <w:r w:rsidRPr="003E5AA8">
          <w:rPr>
            <w:rFonts w:hint="eastAsia"/>
          </w:rPr>
          <w:t>1</w:t>
        </w:r>
        <w:r w:rsidRPr="003E5AA8">
          <w:t>.0f</w:t>
        </w:r>
      </w:smartTag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ab/>
        <w:t>glColor</w:t>
      </w:r>
      <w:smartTag w:uri="urn:schemas-microsoft-com:office:smarttags" w:element="chmetcnv">
        <w:smartTagPr>
          <w:attr w:name="UnitName" w:val="F"/>
          <w:attr w:name="SourceValue" w:val="3"/>
          <w:attr w:name="HasSpace" w:val="False"/>
          <w:attr w:name="Negative" w:val="False"/>
          <w:attr w:name="NumberType" w:val="1"/>
          <w:attr w:name="TCSC" w:val="0"/>
        </w:smartTagPr>
        <w:r w:rsidRPr="003E5AA8">
          <w:t>3f</w:t>
        </w:r>
      </w:smartTag>
      <w:r w:rsidRPr="003E5AA8">
        <w:t xml:space="preserve"> (1.0, 0.0, 0.0);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ab/>
        <w:t xml:space="preserve">glBegin(GL_POLYGON); 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ab/>
      </w:r>
      <w:r w:rsidRPr="003E5AA8">
        <w:tab/>
        <w:t>glVertex</w:t>
      </w:r>
      <w:smartTag w:uri="urn:schemas-microsoft-com:office:smarttags" w:element="chmetcnv">
        <w:smartTagPr>
          <w:attr w:name="UnitName" w:val="F"/>
          <w:attr w:name="SourceValue" w:val="3"/>
          <w:attr w:name="HasSpace" w:val="False"/>
          <w:attr w:name="Negative" w:val="False"/>
          <w:attr w:name="NumberType" w:val="1"/>
          <w:attr w:name="TCSC" w:val="0"/>
        </w:smartTagPr>
        <w:r w:rsidRPr="003E5AA8">
          <w:t>3f</w:t>
        </w:r>
      </w:smartTag>
      <w:r w:rsidRPr="003E5AA8">
        <w:t>(</w:t>
      </w:r>
      <w:smartTag w:uri="urn:schemas-microsoft-com:office:smarttags" w:element="chmetcnv">
        <w:smartTagPr>
          <w:attr w:name="UnitName" w:val="F"/>
          <w:attr w:name="SourceValue" w:val=".5"/>
          <w:attr w:name="HasSpace" w:val="False"/>
          <w:attr w:name="Negative" w:val="True"/>
          <w:attr w:name="NumberType" w:val="1"/>
          <w:attr w:name="TCSC" w:val="0"/>
        </w:smartTagPr>
        <w:r w:rsidRPr="003E5AA8">
          <w:t>-0.5f</w:t>
        </w:r>
      </w:smartTag>
      <w:r w:rsidRPr="003E5AA8">
        <w:t xml:space="preserve">, </w:t>
      </w:r>
      <w:smartTag w:uri="urn:schemas-microsoft-com:office:smarttags" w:element="chmetcnv">
        <w:smartTagPr>
          <w:attr w:name="UnitName" w:val="F"/>
          <w:attr w:name="SourceValue" w:val=".3"/>
          <w:attr w:name="HasSpace" w:val="False"/>
          <w:attr w:name="Negative" w:val="True"/>
          <w:attr w:name="NumberType" w:val="1"/>
          <w:attr w:name="TCSC" w:val="0"/>
        </w:smartTagPr>
        <w:r w:rsidRPr="003E5AA8">
          <w:t>-0.3f</w:t>
        </w:r>
      </w:smartTag>
      <w:r w:rsidRPr="003E5AA8">
        <w:t>,</w:t>
      </w:r>
      <w:smartTag w:uri="urn:schemas-microsoft-com:office:smarttags" w:element="chmetcnv">
        <w:smartTagPr>
          <w:attr w:name="UnitName" w:val="F"/>
          <w:attr w:name="SourceValue" w:val="1"/>
          <w:attr w:name="HasSpace" w:val="False"/>
          <w:attr w:name="Negative" w:val="True"/>
          <w:attr w:name="NumberType" w:val="1"/>
          <w:attr w:name="TCSC" w:val="0"/>
        </w:smartTagPr>
        <w:r w:rsidRPr="003E5AA8">
          <w:t>-</w:t>
        </w:r>
        <w:r w:rsidRPr="003E5AA8">
          <w:rPr>
            <w:rFonts w:hint="eastAsia"/>
          </w:rPr>
          <w:t>1</w:t>
        </w:r>
        <w:r w:rsidRPr="003E5AA8">
          <w:t>.0f</w:t>
        </w:r>
      </w:smartTag>
      <w:r w:rsidRPr="003E5AA8">
        <w:t>);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ab/>
      </w:r>
      <w:r w:rsidRPr="003E5AA8">
        <w:tab/>
        <w:t>glVertex</w:t>
      </w:r>
      <w:smartTag w:uri="urn:schemas-microsoft-com:office:smarttags" w:element="chmetcnv">
        <w:smartTagPr>
          <w:attr w:name="UnitName" w:val="F"/>
          <w:attr w:name="SourceValue" w:val="3"/>
          <w:attr w:name="HasSpace" w:val="False"/>
          <w:attr w:name="Negative" w:val="False"/>
          <w:attr w:name="NumberType" w:val="1"/>
          <w:attr w:name="TCSC" w:val="0"/>
        </w:smartTagPr>
        <w:r w:rsidRPr="003E5AA8">
          <w:t>3f</w:t>
        </w:r>
      </w:smartTag>
      <w:r w:rsidRPr="003E5AA8">
        <w:t>(</w:t>
      </w:r>
      <w:smartTag w:uri="urn:schemas-microsoft-com:office:smarttags" w:element="chmetcnv">
        <w:smartTagPr>
          <w:attr w:name="UnitName" w:val="F"/>
          <w:attr w:name="SourceValue" w:val=".5"/>
          <w:attr w:name="HasSpace" w:val="False"/>
          <w:attr w:name="Negative" w:val="False"/>
          <w:attr w:name="NumberType" w:val="1"/>
          <w:attr w:name="TCSC" w:val="0"/>
        </w:smartTagPr>
        <w:r w:rsidRPr="003E5AA8">
          <w:t>0.5f</w:t>
        </w:r>
      </w:smartTag>
      <w:r w:rsidRPr="003E5AA8">
        <w:t xml:space="preserve">, </w:t>
      </w:r>
      <w:smartTag w:uri="urn:schemas-microsoft-com:office:smarttags" w:element="chmetcnv">
        <w:smartTagPr>
          <w:attr w:name="UnitName" w:val="F"/>
          <w:attr w:name="SourceValue" w:val=".3"/>
          <w:attr w:name="HasSpace" w:val="False"/>
          <w:attr w:name="Negative" w:val="True"/>
          <w:attr w:name="NumberType" w:val="1"/>
          <w:attr w:name="TCSC" w:val="0"/>
        </w:smartTagPr>
        <w:r w:rsidRPr="003E5AA8">
          <w:t>-0.3f</w:t>
        </w:r>
      </w:smartTag>
      <w:r w:rsidRPr="003E5AA8">
        <w:t>,</w:t>
      </w:r>
      <w:smartTag w:uri="urn:schemas-microsoft-com:office:smarttags" w:element="chmetcnv">
        <w:smartTagPr>
          <w:attr w:name="UnitName" w:val="F"/>
          <w:attr w:name="SourceValue" w:val="1"/>
          <w:attr w:name="HasSpace" w:val="False"/>
          <w:attr w:name="Negative" w:val="True"/>
          <w:attr w:name="NumberType" w:val="1"/>
          <w:attr w:name="TCSC" w:val="0"/>
        </w:smartTagPr>
        <w:r w:rsidRPr="003E5AA8">
          <w:t>-</w:t>
        </w:r>
        <w:r w:rsidRPr="003E5AA8">
          <w:rPr>
            <w:rFonts w:hint="eastAsia"/>
          </w:rPr>
          <w:t>1</w:t>
        </w:r>
        <w:r w:rsidRPr="003E5AA8">
          <w:t>.0f</w:t>
        </w:r>
      </w:smartTag>
      <w:r w:rsidRPr="003E5AA8">
        <w:t>);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ab/>
      </w:r>
      <w:r w:rsidRPr="003E5AA8">
        <w:tab/>
        <w:t>glVertex</w:t>
      </w:r>
      <w:smartTag w:uri="urn:schemas-microsoft-com:office:smarttags" w:element="chmetcnv">
        <w:smartTagPr>
          <w:attr w:name="UnitName" w:val="F"/>
          <w:attr w:name="SourceValue" w:val="3"/>
          <w:attr w:name="HasSpace" w:val="False"/>
          <w:attr w:name="Negative" w:val="False"/>
          <w:attr w:name="NumberType" w:val="1"/>
          <w:attr w:name="TCSC" w:val="0"/>
        </w:smartTagPr>
        <w:r w:rsidRPr="003E5AA8">
          <w:t>3f</w:t>
        </w:r>
      </w:smartTag>
      <w:r w:rsidRPr="003E5AA8">
        <w:t>(</w:t>
      </w:r>
      <w:smartTag w:uri="urn:schemas-microsoft-com:office:smarttags" w:element="chmetcnv">
        <w:smartTagPr>
          <w:attr w:name="UnitName" w:val="F"/>
          <w:attr w:name="SourceValue" w:val="0"/>
          <w:attr w:name="HasSpace" w:val="False"/>
          <w:attr w:name="Negative" w:val="False"/>
          <w:attr w:name="NumberType" w:val="1"/>
          <w:attr w:name="TCSC" w:val="0"/>
        </w:smartTagPr>
        <w:r w:rsidRPr="003E5AA8">
          <w:t>0.0f</w:t>
        </w:r>
      </w:smartTag>
      <w:r w:rsidRPr="003E5AA8">
        <w:t xml:space="preserve">, </w:t>
      </w:r>
      <w:smartTag w:uri="urn:schemas-microsoft-com:office:smarttags" w:element="chmetcnv">
        <w:smartTagPr>
          <w:attr w:name="UnitName" w:val="F"/>
          <w:attr w:name="SourceValue" w:val=".4"/>
          <w:attr w:name="HasSpace" w:val="False"/>
          <w:attr w:name="Negative" w:val="False"/>
          <w:attr w:name="NumberType" w:val="1"/>
          <w:attr w:name="TCSC" w:val="0"/>
        </w:smartTagPr>
        <w:r w:rsidRPr="003E5AA8">
          <w:t>0.4f</w:t>
        </w:r>
      </w:smartTag>
      <w:r w:rsidRPr="003E5AA8">
        <w:t>,</w:t>
      </w:r>
      <w:smartTag w:uri="urn:schemas-microsoft-com:office:smarttags" w:element="chmetcnv">
        <w:smartTagPr>
          <w:attr w:name="UnitName" w:val="F"/>
          <w:attr w:name="SourceValue" w:val="1"/>
          <w:attr w:name="HasSpace" w:val="False"/>
          <w:attr w:name="Negative" w:val="True"/>
          <w:attr w:name="NumberType" w:val="1"/>
          <w:attr w:name="TCSC" w:val="0"/>
        </w:smartTagPr>
        <w:r w:rsidRPr="003E5AA8">
          <w:t>-</w:t>
        </w:r>
        <w:r w:rsidRPr="003E5AA8">
          <w:rPr>
            <w:rFonts w:hint="eastAsia"/>
          </w:rPr>
          <w:t>1</w:t>
        </w:r>
        <w:r w:rsidRPr="003E5AA8">
          <w:t>.0f</w:t>
        </w:r>
      </w:smartTag>
      <w:r w:rsidRPr="003E5AA8">
        <w:t>);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ab/>
        <w:t>glEnd();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ab/>
        <w:t>//</w:t>
      </w:r>
      <w:r w:rsidRPr="003E5AA8">
        <w:t>绘制一个蓝色的倒立三角形，</w:t>
      </w:r>
      <w:r w:rsidRPr="003E5AA8">
        <w:t>z</w:t>
      </w:r>
      <w:r w:rsidRPr="003E5AA8">
        <w:t>轴位置为</w:t>
      </w:r>
      <w:smartTag w:uri="urn:schemas-microsoft-com:office:smarttags" w:element="chmetcnv">
        <w:smartTagPr>
          <w:attr w:name="UnitName" w:val="F"/>
          <w:attr w:name="SourceValue" w:val="2"/>
          <w:attr w:name="HasSpace" w:val="False"/>
          <w:attr w:name="Negative" w:val="True"/>
          <w:attr w:name="NumberType" w:val="1"/>
          <w:attr w:name="TCSC" w:val="0"/>
        </w:smartTagPr>
        <w:r w:rsidRPr="003E5AA8">
          <w:t>-</w:t>
        </w:r>
        <w:r w:rsidRPr="003E5AA8">
          <w:rPr>
            <w:rFonts w:hint="eastAsia"/>
          </w:rPr>
          <w:t>2</w:t>
        </w:r>
        <w:r w:rsidRPr="003E5AA8">
          <w:t>.0f</w:t>
        </w:r>
      </w:smartTag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ab/>
        <w:t>glColor</w:t>
      </w:r>
      <w:smartTag w:uri="urn:schemas-microsoft-com:office:smarttags" w:element="chmetcnv">
        <w:smartTagPr>
          <w:attr w:name="UnitName" w:val="F"/>
          <w:attr w:name="SourceValue" w:val="3"/>
          <w:attr w:name="HasSpace" w:val="False"/>
          <w:attr w:name="Negative" w:val="False"/>
          <w:attr w:name="NumberType" w:val="1"/>
          <w:attr w:name="TCSC" w:val="0"/>
        </w:smartTagPr>
        <w:r w:rsidRPr="003E5AA8">
          <w:t>3f</w:t>
        </w:r>
      </w:smartTag>
      <w:r w:rsidRPr="003E5AA8">
        <w:t xml:space="preserve"> (0.0, 0.0, 1.0);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ab/>
        <w:t xml:space="preserve">glBegin(GL_POLYGON); 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ab/>
      </w:r>
      <w:r w:rsidRPr="003E5AA8">
        <w:tab/>
        <w:t>glVertex</w:t>
      </w:r>
      <w:smartTag w:uri="urn:schemas-microsoft-com:office:smarttags" w:element="chmetcnv">
        <w:smartTagPr>
          <w:attr w:name="UnitName" w:val="F"/>
          <w:attr w:name="SourceValue" w:val="3"/>
          <w:attr w:name="HasSpace" w:val="False"/>
          <w:attr w:name="Negative" w:val="False"/>
          <w:attr w:name="NumberType" w:val="1"/>
          <w:attr w:name="TCSC" w:val="0"/>
        </w:smartTagPr>
        <w:r w:rsidRPr="003E5AA8">
          <w:t>3f</w:t>
        </w:r>
      </w:smartTag>
      <w:r w:rsidRPr="003E5AA8">
        <w:t>(</w:t>
      </w:r>
      <w:smartTag w:uri="urn:schemas-microsoft-com:office:smarttags" w:element="chmetcnv">
        <w:smartTagPr>
          <w:attr w:name="UnitName" w:val="F"/>
          <w:attr w:name="SourceValue" w:val=".5"/>
          <w:attr w:name="HasSpace" w:val="False"/>
          <w:attr w:name="Negative" w:val="True"/>
          <w:attr w:name="NumberType" w:val="1"/>
          <w:attr w:name="TCSC" w:val="0"/>
        </w:smartTagPr>
        <w:r w:rsidRPr="003E5AA8">
          <w:t>-0.5f</w:t>
        </w:r>
      </w:smartTag>
      <w:r w:rsidRPr="003E5AA8">
        <w:t xml:space="preserve">, </w:t>
      </w:r>
      <w:smartTag w:uri="urn:schemas-microsoft-com:office:smarttags" w:element="chmetcnv">
        <w:smartTagPr>
          <w:attr w:name="UnitName" w:val="F"/>
          <w:attr w:name="SourceValue" w:val=".3"/>
          <w:attr w:name="HasSpace" w:val="False"/>
          <w:attr w:name="Negative" w:val="False"/>
          <w:attr w:name="NumberType" w:val="1"/>
          <w:attr w:name="TCSC" w:val="0"/>
        </w:smartTagPr>
        <w:r w:rsidRPr="003E5AA8">
          <w:t>0.3f</w:t>
        </w:r>
      </w:smartTag>
      <w:r w:rsidRPr="003E5AA8">
        <w:t>,</w:t>
      </w:r>
      <w:smartTag w:uri="urn:schemas-microsoft-com:office:smarttags" w:element="chmetcnv">
        <w:smartTagPr>
          <w:attr w:name="UnitName" w:val="F"/>
          <w:attr w:name="SourceValue" w:val="2"/>
          <w:attr w:name="HasSpace" w:val="False"/>
          <w:attr w:name="Negative" w:val="True"/>
          <w:attr w:name="NumberType" w:val="1"/>
          <w:attr w:name="TCSC" w:val="0"/>
        </w:smartTagPr>
        <w:r w:rsidRPr="003E5AA8">
          <w:t>-</w:t>
        </w:r>
        <w:r w:rsidRPr="003E5AA8">
          <w:rPr>
            <w:rFonts w:hint="eastAsia"/>
          </w:rPr>
          <w:t>2</w:t>
        </w:r>
        <w:r w:rsidRPr="003E5AA8">
          <w:t>.0f</w:t>
        </w:r>
      </w:smartTag>
      <w:r w:rsidRPr="003E5AA8">
        <w:t>);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ab/>
      </w:r>
      <w:r w:rsidRPr="003E5AA8">
        <w:tab/>
        <w:t>glVertex</w:t>
      </w:r>
      <w:smartTag w:uri="urn:schemas-microsoft-com:office:smarttags" w:element="chmetcnv">
        <w:smartTagPr>
          <w:attr w:name="UnitName" w:val="F"/>
          <w:attr w:name="SourceValue" w:val="3"/>
          <w:attr w:name="HasSpace" w:val="False"/>
          <w:attr w:name="Negative" w:val="False"/>
          <w:attr w:name="NumberType" w:val="1"/>
          <w:attr w:name="TCSC" w:val="0"/>
        </w:smartTagPr>
        <w:r w:rsidRPr="003E5AA8">
          <w:t>3f</w:t>
        </w:r>
      </w:smartTag>
      <w:r w:rsidRPr="003E5AA8">
        <w:t>(</w:t>
      </w:r>
      <w:smartTag w:uri="urn:schemas-microsoft-com:office:smarttags" w:element="chmetcnv">
        <w:smartTagPr>
          <w:attr w:name="UnitName" w:val="F"/>
          <w:attr w:name="SourceValue" w:val="0"/>
          <w:attr w:name="HasSpace" w:val="False"/>
          <w:attr w:name="Negative" w:val="False"/>
          <w:attr w:name="NumberType" w:val="1"/>
          <w:attr w:name="TCSC" w:val="0"/>
        </w:smartTagPr>
        <w:r w:rsidRPr="003E5AA8">
          <w:t>0.0f</w:t>
        </w:r>
      </w:smartTag>
      <w:r w:rsidRPr="003E5AA8">
        <w:t xml:space="preserve">, </w:t>
      </w:r>
      <w:smartTag w:uri="urn:schemas-microsoft-com:office:smarttags" w:element="chmetcnv">
        <w:smartTagPr>
          <w:attr w:name="UnitName" w:val="F"/>
          <w:attr w:name="SourceValue" w:val=".4"/>
          <w:attr w:name="HasSpace" w:val="False"/>
          <w:attr w:name="Negative" w:val="True"/>
          <w:attr w:name="NumberType" w:val="1"/>
          <w:attr w:name="TCSC" w:val="0"/>
        </w:smartTagPr>
        <w:r w:rsidRPr="003E5AA8">
          <w:t>-0.4f</w:t>
        </w:r>
      </w:smartTag>
      <w:r w:rsidRPr="003E5AA8">
        <w:t>,</w:t>
      </w:r>
      <w:smartTag w:uri="urn:schemas-microsoft-com:office:smarttags" w:element="chmetcnv">
        <w:smartTagPr>
          <w:attr w:name="UnitName" w:val="F"/>
          <w:attr w:name="SourceValue" w:val="2"/>
          <w:attr w:name="HasSpace" w:val="False"/>
          <w:attr w:name="Negative" w:val="True"/>
          <w:attr w:name="NumberType" w:val="1"/>
          <w:attr w:name="TCSC" w:val="0"/>
        </w:smartTagPr>
        <w:r w:rsidRPr="003E5AA8">
          <w:t>-</w:t>
        </w:r>
        <w:r w:rsidRPr="003E5AA8">
          <w:rPr>
            <w:rFonts w:hint="eastAsia"/>
          </w:rPr>
          <w:t>2</w:t>
        </w:r>
        <w:r w:rsidRPr="003E5AA8">
          <w:t>.0f</w:t>
        </w:r>
      </w:smartTag>
      <w:r w:rsidRPr="003E5AA8">
        <w:t>);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ab/>
      </w:r>
      <w:r w:rsidRPr="003E5AA8">
        <w:tab/>
        <w:t>glVertex</w:t>
      </w:r>
      <w:smartTag w:uri="urn:schemas-microsoft-com:office:smarttags" w:element="chmetcnv">
        <w:smartTagPr>
          <w:attr w:name="UnitName" w:val="F"/>
          <w:attr w:name="SourceValue" w:val="3"/>
          <w:attr w:name="HasSpace" w:val="False"/>
          <w:attr w:name="Negative" w:val="False"/>
          <w:attr w:name="NumberType" w:val="1"/>
          <w:attr w:name="TCSC" w:val="0"/>
        </w:smartTagPr>
        <w:r w:rsidRPr="003E5AA8">
          <w:t>3f</w:t>
        </w:r>
      </w:smartTag>
      <w:r w:rsidRPr="003E5AA8">
        <w:t>(</w:t>
      </w:r>
      <w:smartTag w:uri="urn:schemas-microsoft-com:office:smarttags" w:element="chmetcnv">
        <w:smartTagPr>
          <w:attr w:name="UnitName" w:val="F"/>
          <w:attr w:name="SourceValue" w:val=".5"/>
          <w:attr w:name="HasSpace" w:val="False"/>
          <w:attr w:name="Negative" w:val="False"/>
          <w:attr w:name="NumberType" w:val="1"/>
          <w:attr w:name="TCSC" w:val="0"/>
        </w:smartTagPr>
        <w:r w:rsidRPr="003E5AA8">
          <w:t>0.5f</w:t>
        </w:r>
      </w:smartTag>
      <w:r w:rsidRPr="003E5AA8">
        <w:t xml:space="preserve">, </w:t>
      </w:r>
      <w:smartTag w:uri="urn:schemas-microsoft-com:office:smarttags" w:element="chmetcnv">
        <w:smartTagPr>
          <w:attr w:name="UnitName" w:val="F"/>
          <w:attr w:name="SourceValue" w:val=".3"/>
          <w:attr w:name="HasSpace" w:val="False"/>
          <w:attr w:name="Negative" w:val="False"/>
          <w:attr w:name="NumberType" w:val="1"/>
          <w:attr w:name="TCSC" w:val="0"/>
        </w:smartTagPr>
        <w:r w:rsidRPr="003E5AA8">
          <w:t>0.3f</w:t>
        </w:r>
      </w:smartTag>
      <w:r w:rsidRPr="003E5AA8">
        <w:t>,</w:t>
      </w:r>
      <w:smartTag w:uri="urn:schemas-microsoft-com:office:smarttags" w:element="chmetcnv">
        <w:smartTagPr>
          <w:attr w:name="UnitName" w:val="F"/>
          <w:attr w:name="SourceValue" w:val="2"/>
          <w:attr w:name="HasSpace" w:val="False"/>
          <w:attr w:name="Negative" w:val="True"/>
          <w:attr w:name="NumberType" w:val="1"/>
          <w:attr w:name="TCSC" w:val="0"/>
        </w:smartTagPr>
        <w:r w:rsidRPr="003E5AA8">
          <w:t>-</w:t>
        </w:r>
        <w:r w:rsidRPr="003E5AA8">
          <w:rPr>
            <w:rFonts w:hint="eastAsia"/>
          </w:rPr>
          <w:t>2</w:t>
        </w:r>
        <w:r w:rsidRPr="003E5AA8">
          <w:t>.0f</w:t>
        </w:r>
      </w:smartTag>
      <w:r w:rsidRPr="003E5AA8">
        <w:t>);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ab/>
        <w:t>glEnd();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ab/>
        <w:t>glFlush ();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>}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>void reshape (int w, int h)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>{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 xml:space="preserve">   glViewport (0, 0, (GLsizei) w, (GLsizei) h);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 xml:space="preserve">   glMatrixMode (GL_PROJECTION);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 xml:space="preserve">   glLoadIdentity ();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 xml:space="preserve">   glOrtho(-1.0, 1.0, -1.0, 1.0,0.0, 10.0);</w:t>
      </w:r>
    </w:p>
    <w:p w:rsidR="004828F7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>}</w:t>
      </w:r>
    </w:p>
    <w:p w:rsidR="004828F7" w:rsidRDefault="004828F7" w:rsidP="004828F7">
      <w:pPr>
        <w:autoSpaceDE w:val="0"/>
        <w:autoSpaceDN w:val="0"/>
        <w:adjustRightInd w:val="0"/>
        <w:ind w:leftChars="200" w:left="420"/>
        <w:jc w:val="left"/>
      </w:pPr>
    </w:p>
    <w:p w:rsidR="004828F7" w:rsidRPr="004828F7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4828F7">
        <w:rPr>
          <w:highlight w:val="yellow"/>
        </w:rPr>
        <w:t>//</w:t>
      </w:r>
      <w:r>
        <w:rPr>
          <w:highlight w:val="yellow"/>
        </w:rPr>
        <w:t>main(</w:t>
      </w:r>
      <w:r>
        <w:rPr>
          <w:rFonts w:hint="eastAsia"/>
          <w:highlight w:val="yellow"/>
        </w:rPr>
        <w:t>)</w:t>
      </w:r>
      <w:r>
        <w:rPr>
          <w:highlight w:val="yellow"/>
        </w:rPr>
        <w:t>函数中</w:t>
      </w:r>
      <w:r w:rsidRPr="004828F7">
        <w:rPr>
          <w:highlight w:val="yellow"/>
        </w:rPr>
        <w:t>添加代码</w:t>
      </w:r>
      <w:r w:rsidRPr="004828F7">
        <w:rPr>
          <w:rFonts w:hint="eastAsia"/>
          <w:highlight w:val="yellow"/>
        </w:rPr>
        <w:t>，</w:t>
      </w:r>
      <w:r w:rsidRPr="004828F7">
        <w:rPr>
          <w:highlight w:val="yellow"/>
        </w:rPr>
        <w:t>是否启用深度测试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>int main(int argc, char** argv)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>{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 xml:space="preserve">   glutInit(&amp;argc, argv);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 xml:space="preserve">   glutInitDisplayMode (GLUT_SINGLE | GLUT_RGB</w:t>
      </w:r>
      <w:r w:rsidRPr="003E5AA8">
        <w:rPr>
          <w:rFonts w:hint="eastAsia"/>
        </w:rPr>
        <w:t>| GLUT_DEPTH</w:t>
      </w:r>
      <w:r w:rsidRPr="003E5AA8">
        <w:t>);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 xml:space="preserve">   glutInitWindowSize (400, 400); 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 xml:space="preserve">   glutInitWindowPosition (100, 100);</w:t>
      </w:r>
    </w:p>
    <w:p w:rsidR="004828F7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 xml:space="preserve">   glutCreateWindow (argv[0]);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7876"/>
      </w:tblGrid>
      <w:tr w:rsidR="005E7870" w:rsidTr="005E7870">
        <w:tc>
          <w:tcPr>
            <w:tcW w:w="8296" w:type="dxa"/>
          </w:tcPr>
          <w:p w:rsidR="005E7870" w:rsidRPr="005E7870" w:rsidRDefault="005E7870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>
              <w:rPr>
                <w:rFonts w:ascii="等线" w:eastAsia="等线" w:hAnsi="等线" w:cs="Arial"/>
                <w:color w:val="00B0F0"/>
              </w:rPr>
              <w:tab/>
            </w:r>
            <w:r w:rsidRPr="005E7870">
              <w:rPr>
                <w:rFonts w:ascii="等线" w:eastAsia="等线" w:hAnsi="等线" w:cs="Arial" w:hint="eastAsia"/>
                <w:color w:val="00B0F0"/>
              </w:rPr>
              <w:t>glEnable(GL_DEPTH_TEST) ;//启用深度测试</w:t>
            </w:r>
          </w:p>
        </w:tc>
      </w:tr>
    </w:tbl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 xml:space="preserve">   glutDisplayFunc(display); 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 xml:space="preserve">   glutReshapeFunc(reshape);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 xml:space="preserve">   glutMainLoop();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 xml:space="preserve">   return 0;</w:t>
      </w:r>
    </w:p>
    <w:p w:rsidR="004828F7" w:rsidRPr="003E5AA8" w:rsidRDefault="004828F7" w:rsidP="004828F7">
      <w:pPr>
        <w:autoSpaceDE w:val="0"/>
        <w:autoSpaceDN w:val="0"/>
        <w:adjustRightInd w:val="0"/>
        <w:ind w:leftChars="200" w:left="420"/>
        <w:jc w:val="left"/>
      </w:pPr>
      <w:r w:rsidRPr="003E5AA8">
        <w:t>}</w:t>
      </w:r>
    </w:p>
    <w:p w:rsidR="00040FDD" w:rsidRDefault="00040FDD" w:rsidP="00040FDD">
      <w:pPr>
        <w:pStyle w:val="a7"/>
        <w:numPr>
          <w:ilvl w:val="0"/>
          <w:numId w:val="6"/>
        </w:numPr>
        <w:spacing w:afterLines="50" w:after="156"/>
        <w:ind w:firstLineChars="0"/>
      </w:pPr>
      <w:r>
        <w:t>请解释添加代码段的含义</w:t>
      </w:r>
      <w:r>
        <w:rPr>
          <w:rFonts w:hint="eastAsia"/>
        </w:rPr>
        <w:t>？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7876"/>
      </w:tblGrid>
      <w:tr w:rsidR="005E7870" w:rsidTr="005E7870">
        <w:tc>
          <w:tcPr>
            <w:tcW w:w="8296" w:type="dxa"/>
          </w:tcPr>
          <w:p w:rsidR="005E7870" w:rsidRPr="0075218D" w:rsidRDefault="005E7870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75218D">
              <w:rPr>
                <w:rFonts w:ascii="等线" w:eastAsia="等线" w:hAnsi="等线" w:cs="Arial" w:hint="eastAsia"/>
                <w:color w:val="00B0F0"/>
              </w:rPr>
              <w:t>glClearDepth(1.0); 清除深度缓存时使用的深度值</w:t>
            </w:r>
            <w:r w:rsidR="0075218D" w:rsidRPr="0075218D">
              <w:rPr>
                <w:rFonts w:ascii="等线" w:eastAsia="等线" w:hAnsi="等线" w:cs="Arial" w:hint="eastAsia"/>
                <w:color w:val="00B0F0"/>
              </w:rPr>
              <w:t>；</w:t>
            </w:r>
          </w:p>
          <w:p w:rsidR="0075218D" w:rsidRPr="0075218D" w:rsidRDefault="0075218D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75218D">
              <w:rPr>
                <w:rFonts w:ascii="等线" w:eastAsia="等线" w:hAnsi="等线" w:cs="Arial"/>
                <w:color w:val="00B0F0"/>
              </w:rPr>
              <w:t>glClear (GL_COLOR_BUFFER_BIT | GL_DEPTH_BUFFER_BIT);</w:t>
            </w:r>
            <w:r w:rsidRPr="0075218D">
              <w:rPr>
                <w:rFonts w:ascii="等线" w:eastAsia="等线" w:hAnsi="等线" w:cs="Arial" w:hint="eastAsia"/>
                <w:color w:val="00B0F0"/>
              </w:rPr>
              <w:t>清除缓存区，</w:t>
            </w:r>
            <w:r w:rsidRPr="0075218D">
              <w:rPr>
                <w:rFonts w:ascii="等线" w:eastAsia="等线" w:hAnsi="等线" w:cs="Arial"/>
                <w:color w:val="00B0F0"/>
              </w:rPr>
              <w:t>GL_COLOR_BUFFER_BIT</w:t>
            </w:r>
            <w:r w:rsidRPr="0075218D">
              <w:rPr>
                <w:rFonts w:ascii="等线" w:eastAsia="等线" w:hAnsi="等线" w:cs="Arial" w:hint="eastAsia"/>
                <w:color w:val="00B0F0"/>
              </w:rPr>
              <w:t>颜色缓冲，</w:t>
            </w:r>
            <w:r w:rsidRPr="0075218D">
              <w:rPr>
                <w:rFonts w:ascii="等线" w:eastAsia="等线" w:hAnsi="等线" w:cs="Arial"/>
                <w:color w:val="00B0F0"/>
              </w:rPr>
              <w:t>GL_DEPTH_BUFFER_BIT</w:t>
            </w:r>
            <w:r w:rsidRPr="0075218D">
              <w:rPr>
                <w:rFonts w:ascii="等线" w:eastAsia="等线" w:hAnsi="等线" w:cs="Arial" w:hint="eastAsia"/>
                <w:color w:val="00B0F0"/>
              </w:rPr>
              <w:t>深度缓冲；</w:t>
            </w:r>
          </w:p>
          <w:p w:rsidR="005E7870" w:rsidRPr="0075218D" w:rsidRDefault="005E7870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75218D">
              <w:rPr>
                <w:rFonts w:ascii="等线" w:eastAsia="等线" w:hAnsi="等线" w:cs="Arial"/>
                <w:color w:val="00B0F0"/>
              </w:rPr>
              <w:t>glEnable(GL_DEPTH_TEST)</w:t>
            </w:r>
            <w:r w:rsidRPr="0075218D">
              <w:rPr>
                <w:rFonts w:ascii="等线" w:eastAsia="等线" w:hAnsi="等线" w:cs="Arial" w:hint="eastAsia"/>
                <w:color w:val="00B0F0"/>
              </w:rPr>
              <w:t>启用深度测试</w:t>
            </w:r>
            <w:r w:rsidR="0075218D" w:rsidRPr="0075218D">
              <w:rPr>
                <w:rFonts w:ascii="等线" w:eastAsia="等线" w:hAnsi="等线" w:cs="Arial" w:hint="eastAsia"/>
                <w:color w:val="00B0F0"/>
              </w:rPr>
              <w:t>。</w:t>
            </w:r>
          </w:p>
        </w:tc>
      </w:tr>
    </w:tbl>
    <w:p w:rsidR="004828F7" w:rsidRDefault="004828F7" w:rsidP="00281B24">
      <w:pPr>
        <w:pStyle w:val="a7"/>
        <w:numPr>
          <w:ilvl w:val="0"/>
          <w:numId w:val="6"/>
        </w:numPr>
        <w:spacing w:afterLines="50" w:after="156"/>
        <w:ind w:firstLineChars="0"/>
      </w:pPr>
      <w:r w:rsidRPr="003E5AA8">
        <w:t>glutInitDisplayMode (GLUT_SINGLE | GLUT_RGB</w:t>
      </w:r>
      <w:r w:rsidRPr="003E5AA8">
        <w:rPr>
          <w:rFonts w:hint="eastAsia"/>
        </w:rPr>
        <w:t>| GLUT_DEPTH</w:t>
      </w:r>
      <w:r w:rsidRPr="003E5AA8">
        <w:t>);</w:t>
      </w:r>
      <w:r>
        <w:rPr>
          <w:rFonts w:hint="eastAsia"/>
        </w:rPr>
        <w:t>此</w:t>
      </w:r>
      <w:r>
        <w:t>函数中</w:t>
      </w:r>
      <w:r>
        <w:rPr>
          <w:rFonts w:hint="eastAsia"/>
        </w:rPr>
        <w:t>G</w:t>
      </w:r>
      <w:r>
        <w:t>LUT_DEPTH</w:t>
      </w:r>
      <w:r>
        <w:t>参数的含义是什么</w:t>
      </w:r>
      <w:r>
        <w:rPr>
          <w:rFonts w:hint="eastAsia"/>
        </w:rPr>
        <w:t>？</w:t>
      </w:r>
      <w:r>
        <w:t>如果不设置此函数</w:t>
      </w:r>
      <w:r>
        <w:rPr>
          <w:rFonts w:hint="eastAsia"/>
        </w:rPr>
        <w:t>，</w:t>
      </w:r>
      <w:r>
        <w:t>有什么结果</w:t>
      </w:r>
      <w:r>
        <w:rPr>
          <w:rFonts w:hint="eastAsia"/>
        </w:rPr>
        <w:t>？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7876"/>
      </w:tblGrid>
      <w:tr w:rsidR="0075218D" w:rsidTr="0075218D">
        <w:tc>
          <w:tcPr>
            <w:tcW w:w="8296" w:type="dxa"/>
          </w:tcPr>
          <w:p w:rsidR="0075218D" w:rsidRPr="007957EB" w:rsidRDefault="0075218D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7957EB">
              <w:rPr>
                <w:rFonts w:ascii="等线" w:eastAsia="等线" w:hAnsi="等线" w:cs="Arial" w:hint="eastAsia"/>
                <w:color w:val="00B0F0"/>
              </w:rPr>
              <w:t>G</w:t>
            </w:r>
            <w:r w:rsidRPr="007957EB">
              <w:rPr>
                <w:rFonts w:ascii="等线" w:eastAsia="等线" w:hAnsi="等线" w:cs="Arial"/>
                <w:color w:val="00B0F0"/>
              </w:rPr>
              <w:t>LUT_DEPTH</w:t>
            </w:r>
            <w:r w:rsidR="007957EB" w:rsidRPr="007957EB">
              <w:rPr>
                <w:rFonts w:ascii="等线" w:eastAsia="等线" w:hAnsi="等线" w:cs="Arial" w:hint="eastAsia"/>
                <w:color w:val="00B0F0"/>
              </w:rPr>
              <w:t>指定显示模式使用深度缓冲区</w:t>
            </w:r>
          </w:p>
          <w:p w:rsidR="007957EB" w:rsidRPr="007957EB" w:rsidRDefault="007957EB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7957EB">
              <w:rPr>
                <w:rFonts w:ascii="等线" w:eastAsia="等线" w:hAnsi="等线" w:cs="Arial" w:hint="eastAsia"/>
                <w:color w:val="00B0F0"/>
              </w:rPr>
              <w:t>不设置此函数，无法使用深度测试等。</w:t>
            </w:r>
          </w:p>
        </w:tc>
      </w:tr>
    </w:tbl>
    <w:p w:rsidR="00040FDD" w:rsidRPr="007957EB" w:rsidRDefault="00040FDD" w:rsidP="00040FDD">
      <w:pPr>
        <w:pStyle w:val="a7"/>
        <w:numPr>
          <w:ilvl w:val="0"/>
          <w:numId w:val="6"/>
        </w:numPr>
        <w:spacing w:afterLines="50" w:after="156"/>
        <w:ind w:firstLineChars="0"/>
        <w:rPr>
          <w:b/>
        </w:rPr>
      </w:pPr>
      <w:r>
        <w:rPr>
          <w:rFonts w:hint="eastAsia"/>
        </w:rPr>
        <w:t>完整运行</w:t>
      </w:r>
      <w:r w:rsidR="00AD3587" w:rsidRPr="000B5DEE">
        <w:rPr>
          <w:rFonts w:hint="eastAsia"/>
          <w:b/>
        </w:rPr>
        <w:t>Excer</w:t>
      </w:r>
      <w:r w:rsidR="004828F7">
        <w:rPr>
          <w:b/>
        </w:rPr>
        <w:t>3</w:t>
      </w:r>
      <w:r w:rsidR="00AD3587" w:rsidRPr="000B5DEE">
        <w:rPr>
          <w:rFonts w:hint="eastAsia"/>
          <w:b/>
        </w:rPr>
        <w:t>_</w:t>
      </w:r>
      <w:r w:rsidR="00AD3587" w:rsidRPr="004C3279">
        <w:rPr>
          <w:b/>
        </w:rPr>
        <w:t xml:space="preserve"> </w:t>
      </w:r>
      <w:r w:rsidR="004828F7">
        <w:rPr>
          <w:rFonts w:hint="eastAsia"/>
          <w:b/>
        </w:rPr>
        <w:t>depth</w:t>
      </w:r>
      <w:r w:rsidR="00AD3587" w:rsidRPr="000B5DEE">
        <w:rPr>
          <w:b/>
        </w:rPr>
        <w:t>.cpp</w:t>
      </w:r>
      <w:r w:rsidRPr="00DC20D5">
        <w:rPr>
          <w:rFonts w:hint="eastAsia"/>
        </w:rPr>
        <w:t>你可以</w:t>
      </w:r>
      <w:r>
        <w:rPr>
          <w:rFonts w:hint="eastAsia"/>
        </w:rPr>
        <w:t>得到什么样的结果，辅助以流程图加以描述？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3953"/>
        <w:gridCol w:w="3923"/>
      </w:tblGrid>
      <w:tr w:rsidR="007957EB" w:rsidRPr="007957EB" w:rsidTr="007957EB">
        <w:tc>
          <w:tcPr>
            <w:tcW w:w="4148" w:type="dxa"/>
          </w:tcPr>
          <w:p w:rsidR="007957EB" w:rsidRPr="007957EB" w:rsidRDefault="007957EB" w:rsidP="00093013">
            <w:pPr>
              <w:pStyle w:val="a7"/>
              <w:ind w:firstLineChars="0" w:firstLine="0"/>
              <w:jc w:val="center"/>
              <w:rPr>
                <w:rFonts w:ascii="等线" w:eastAsia="等线" w:hAnsi="等线" w:cs="Arial"/>
                <w:color w:val="00B0F0"/>
              </w:rPr>
            </w:pPr>
            <w:r w:rsidRPr="007957EB">
              <w:rPr>
                <w:rFonts w:ascii="等线" w:eastAsia="等线" w:hAnsi="等线" w:cs="Arial"/>
                <w:noProof/>
                <w:color w:val="00B0F0"/>
              </w:rPr>
              <w:drawing>
                <wp:inline distT="0" distB="0" distL="0" distR="0" wp14:anchorId="22E811E6" wp14:editId="3C036D16">
                  <wp:extent cx="2375429" cy="2552700"/>
                  <wp:effectExtent l="0" t="0" r="6350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8008" cy="25662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957EB" w:rsidRPr="007957EB" w:rsidRDefault="007957EB" w:rsidP="00093013">
            <w:pPr>
              <w:pStyle w:val="a7"/>
              <w:ind w:firstLineChars="0" w:firstLine="0"/>
              <w:jc w:val="center"/>
              <w:rPr>
                <w:rFonts w:ascii="等线" w:eastAsia="等线" w:hAnsi="等线" w:cs="Arial"/>
                <w:color w:val="00B0F0"/>
              </w:rPr>
            </w:pPr>
            <w:r w:rsidRPr="007957EB">
              <w:rPr>
                <w:rFonts w:ascii="等线" w:eastAsia="等线" w:hAnsi="等线" w:cs="Arial" w:hint="eastAsia"/>
                <w:color w:val="00B0F0"/>
              </w:rPr>
              <w:t>启用深度测试</w:t>
            </w:r>
          </w:p>
        </w:tc>
        <w:tc>
          <w:tcPr>
            <w:tcW w:w="4148" w:type="dxa"/>
          </w:tcPr>
          <w:p w:rsidR="007957EB" w:rsidRPr="007957EB" w:rsidRDefault="007957EB" w:rsidP="00093013">
            <w:pPr>
              <w:pStyle w:val="a7"/>
              <w:ind w:firstLineChars="0" w:firstLine="0"/>
              <w:jc w:val="center"/>
              <w:rPr>
                <w:rFonts w:ascii="等线" w:eastAsia="等线" w:hAnsi="等线" w:cs="Arial"/>
                <w:color w:val="00B0F0"/>
              </w:rPr>
            </w:pPr>
            <w:r w:rsidRPr="007957EB">
              <w:rPr>
                <w:rFonts w:ascii="等线" w:eastAsia="等线" w:hAnsi="等线" w:cs="Arial"/>
                <w:noProof/>
                <w:color w:val="00B0F0"/>
              </w:rPr>
              <w:drawing>
                <wp:inline distT="0" distB="0" distL="0" distR="0" wp14:anchorId="2C603CBC" wp14:editId="0306CBEC">
                  <wp:extent cx="2357702" cy="2533650"/>
                  <wp:effectExtent l="0" t="0" r="5080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731" cy="2539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957EB">
              <w:rPr>
                <w:rFonts w:ascii="等线" w:eastAsia="等线" w:hAnsi="等线" w:cs="Arial" w:hint="eastAsia"/>
                <w:color w:val="00B0F0"/>
              </w:rPr>
              <w:t>不启用深度测试</w:t>
            </w:r>
          </w:p>
        </w:tc>
      </w:tr>
    </w:tbl>
    <w:p w:rsidR="007957EB" w:rsidRDefault="007957EB" w:rsidP="007957EB">
      <w:pPr>
        <w:pStyle w:val="a7"/>
        <w:spacing w:afterLines="50" w:after="156"/>
        <w:ind w:left="420" w:firstLineChars="0" w:firstLine="0"/>
      </w:pPr>
    </w:p>
    <w:p w:rsidR="004828F7" w:rsidRPr="007957EB" w:rsidRDefault="004828F7" w:rsidP="00040FDD">
      <w:pPr>
        <w:pStyle w:val="a7"/>
        <w:numPr>
          <w:ilvl w:val="0"/>
          <w:numId w:val="6"/>
        </w:numPr>
        <w:spacing w:afterLines="50" w:after="156"/>
        <w:ind w:firstLineChars="0"/>
        <w:rPr>
          <w:b/>
        </w:rPr>
      </w:pPr>
      <w:r>
        <w:t>请启用深度缓存测试</w:t>
      </w:r>
      <w:r>
        <w:rPr>
          <w:rFonts w:hint="eastAsia"/>
        </w:rPr>
        <w:t>，</w:t>
      </w:r>
      <w:r>
        <w:t>获得什么样的结果</w:t>
      </w:r>
      <w:r>
        <w:rPr>
          <w:rFonts w:hint="eastAsia"/>
        </w:rPr>
        <w:t>？</w:t>
      </w:r>
      <w:r>
        <w:t>请不启用深度缓存测试</w:t>
      </w:r>
      <w:r>
        <w:rPr>
          <w:rFonts w:hint="eastAsia"/>
        </w:rPr>
        <w:t>，</w:t>
      </w:r>
      <w:r>
        <w:t>获得什么样的结果</w:t>
      </w:r>
      <w:r>
        <w:rPr>
          <w:rFonts w:hint="eastAsia"/>
        </w:rPr>
        <w:t>？</w:t>
      </w:r>
      <w:r>
        <w:t>请总结这样的结果得到怎么样的启示</w:t>
      </w:r>
      <w:r>
        <w:rPr>
          <w:rFonts w:hint="eastAsia"/>
        </w:rPr>
        <w:t>？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3953"/>
        <w:gridCol w:w="3923"/>
      </w:tblGrid>
      <w:tr w:rsidR="007957EB" w:rsidRPr="007957EB" w:rsidTr="007957EB">
        <w:tc>
          <w:tcPr>
            <w:tcW w:w="3953" w:type="dxa"/>
          </w:tcPr>
          <w:p w:rsidR="007957EB" w:rsidRPr="007957EB" w:rsidRDefault="007957EB" w:rsidP="00093013">
            <w:pPr>
              <w:pStyle w:val="a7"/>
              <w:ind w:firstLineChars="0" w:firstLine="0"/>
              <w:jc w:val="center"/>
              <w:rPr>
                <w:rFonts w:ascii="等线" w:eastAsia="等线" w:hAnsi="等线" w:cs="Arial"/>
                <w:color w:val="00B0F0"/>
              </w:rPr>
            </w:pPr>
            <w:r w:rsidRPr="007957EB">
              <w:rPr>
                <w:rFonts w:ascii="等线" w:eastAsia="等线" w:hAnsi="等线" w:cs="Arial"/>
                <w:noProof/>
                <w:color w:val="00B0F0"/>
              </w:rPr>
              <w:drawing>
                <wp:inline distT="0" distB="0" distL="0" distR="0" wp14:anchorId="743B7AFB" wp14:editId="28E9D22A">
                  <wp:extent cx="2375429" cy="2552700"/>
                  <wp:effectExtent l="0" t="0" r="6350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8008" cy="25662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957EB" w:rsidRPr="007957EB" w:rsidRDefault="007957EB" w:rsidP="00093013">
            <w:pPr>
              <w:pStyle w:val="a7"/>
              <w:ind w:firstLineChars="0" w:firstLine="0"/>
              <w:jc w:val="center"/>
              <w:rPr>
                <w:rFonts w:ascii="等线" w:eastAsia="等线" w:hAnsi="等线" w:cs="Arial"/>
                <w:color w:val="00B0F0"/>
              </w:rPr>
            </w:pPr>
            <w:r w:rsidRPr="007957EB">
              <w:rPr>
                <w:rFonts w:ascii="等线" w:eastAsia="等线" w:hAnsi="等线" w:cs="Arial" w:hint="eastAsia"/>
                <w:color w:val="00B0F0"/>
              </w:rPr>
              <w:t>启用深度测试</w:t>
            </w:r>
          </w:p>
        </w:tc>
        <w:tc>
          <w:tcPr>
            <w:tcW w:w="3923" w:type="dxa"/>
          </w:tcPr>
          <w:p w:rsidR="007957EB" w:rsidRPr="007957EB" w:rsidRDefault="007957EB" w:rsidP="00093013">
            <w:pPr>
              <w:pStyle w:val="a7"/>
              <w:ind w:firstLineChars="0" w:firstLine="0"/>
              <w:jc w:val="center"/>
              <w:rPr>
                <w:rFonts w:ascii="等线" w:eastAsia="等线" w:hAnsi="等线" w:cs="Arial"/>
                <w:color w:val="00B0F0"/>
              </w:rPr>
            </w:pPr>
            <w:r w:rsidRPr="007957EB">
              <w:rPr>
                <w:rFonts w:ascii="等线" w:eastAsia="等线" w:hAnsi="等线" w:cs="Arial"/>
                <w:noProof/>
                <w:color w:val="00B0F0"/>
              </w:rPr>
              <w:drawing>
                <wp:inline distT="0" distB="0" distL="0" distR="0" wp14:anchorId="2D306D26" wp14:editId="35D8271E">
                  <wp:extent cx="2357702" cy="2533650"/>
                  <wp:effectExtent l="0" t="0" r="5080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2731" cy="2539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957EB">
              <w:rPr>
                <w:rFonts w:ascii="等线" w:eastAsia="等线" w:hAnsi="等线" w:cs="Arial" w:hint="eastAsia"/>
                <w:color w:val="00B0F0"/>
              </w:rPr>
              <w:t>不启用深度测试</w:t>
            </w:r>
          </w:p>
        </w:tc>
      </w:tr>
      <w:tr w:rsidR="007957EB" w:rsidRPr="007957EB" w:rsidTr="00137324">
        <w:tc>
          <w:tcPr>
            <w:tcW w:w="7876" w:type="dxa"/>
            <w:gridSpan w:val="2"/>
          </w:tcPr>
          <w:p w:rsidR="007957EB" w:rsidRPr="007957EB" w:rsidRDefault="00112A4B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>
              <w:rPr>
                <w:rFonts w:ascii="等线" w:eastAsia="等线" w:hAnsi="等线" w:cs="Arial" w:hint="eastAsia"/>
                <w:color w:val="00B0F0"/>
              </w:rPr>
              <w:t>深度测试会更新帧缓存中对应深度缓冲区每个位置的最小z值的颜色。</w:t>
            </w:r>
          </w:p>
        </w:tc>
      </w:tr>
    </w:tbl>
    <w:p w:rsidR="00040FDD" w:rsidRDefault="00D50F29" w:rsidP="00040FDD">
      <w:pPr>
        <w:pStyle w:val="a7"/>
        <w:numPr>
          <w:ilvl w:val="0"/>
          <w:numId w:val="6"/>
        </w:numPr>
        <w:ind w:firstLineChars="0"/>
      </w:pPr>
      <w:r>
        <w:rPr>
          <w:rFonts w:hint="eastAsia"/>
        </w:rPr>
        <w:t>如果是绘制两个长边形</w:t>
      </w:r>
      <w:r w:rsidR="00281B24">
        <w:rPr>
          <w:rFonts w:hint="eastAsia"/>
        </w:rPr>
        <w:t>呢（例如一个长为</w:t>
      </w:r>
      <w:r w:rsidR="00281B24">
        <w:rPr>
          <w:rFonts w:hint="eastAsia"/>
        </w:rPr>
        <w:t>2</w:t>
      </w:r>
      <w:r w:rsidR="00281B24">
        <w:rPr>
          <w:rFonts w:hint="eastAsia"/>
        </w:rPr>
        <w:t>，宽</w:t>
      </w:r>
      <w:r w:rsidR="00281B24">
        <w:rPr>
          <w:rFonts w:hint="eastAsia"/>
        </w:rPr>
        <w:t>4</w:t>
      </w:r>
      <w:r w:rsidR="00281B24">
        <w:rPr>
          <w:rFonts w:hint="eastAsia"/>
        </w:rPr>
        <w:t>，另一个长为</w:t>
      </w:r>
      <w:r w:rsidR="00281B24">
        <w:rPr>
          <w:rFonts w:hint="eastAsia"/>
        </w:rPr>
        <w:t>4</w:t>
      </w:r>
      <w:r w:rsidR="00281B24">
        <w:rPr>
          <w:rFonts w:hint="eastAsia"/>
        </w:rPr>
        <w:t>，宽为</w:t>
      </w:r>
      <w:r w:rsidR="00281B24">
        <w:rPr>
          <w:rFonts w:hint="eastAsia"/>
        </w:rPr>
        <w:t>2</w:t>
      </w:r>
      <w:r w:rsidR="00281B24">
        <w:rPr>
          <w:rFonts w:hint="eastAsia"/>
        </w:rPr>
        <w:t>）），请修改原文中的代码</w:t>
      </w:r>
      <w:r w:rsidR="00AD3587">
        <w:rPr>
          <w:rFonts w:hint="eastAsia"/>
        </w:rPr>
        <w:t>，并</w:t>
      </w:r>
      <w:r w:rsidR="00040FDD">
        <w:rPr>
          <w:rFonts w:hint="eastAsia"/>
        </w:rPr>
        <w:t>利用图</w:t>
      </w:r>
      <w:r w:rsidR="00AD3587">
        <w:rPr>
          <w:rFonts w:hint="eastAsia"/>
        </w:rPr>
        <w:t>和</w:t>
      </w:r>
      <w:r w:rsidR="00040FDD">
        <w:rPr>
          <w:rFonts w:hint="eastAsia"/>
        </w:rPr>
        <w:t>表形式记录所有结果，并基于</w:t>
      </w:r>
      <w:r w:rsidR="00AD3587">
        <w:rPr>
          <w:rFonts w:hint="eastAsia"/>
        </w:rPr>
        <w:t>改变得到相关结果</w:t>
      </w:r>
      <w:r w:rsidR="00040FDD">
        <w:rPr>
          <w:rFonts w:hint="eastAsia"/>
        </w:rPr>
        <w:t>做一个简单的解释。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7876"/>
      </w:tblGrid>
      <w:tr w:rsidR="00112A4B" w:rsidTr="00112A4B">
        <w:tc>
          <w:tcPr>
            <w:tcW w:w="8296" w:type="dxa"/>
          </w:tcPr>
          <w:p w:rsidR="00112A4B" w:rsidRPr="00D5002F" w:rsidRDefault="00112A4B" w:rsidP="00A8764F">
            <w:pPr>
              <w:pStyle w:val="a7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D5002F">
              <w:rPr>
                <w:rFonts w:ascii="等线" w:eastAsia="等线" w:hAnsi="等线" w:cs="Arial"/>
                <w:color w:val="00B0F0"/>
              </w:rPr>
              <w:t>glColor3f(1.0, 0.0, 0.0);</w:t>
            </w:r>
          </w:p>
          <w:p w:rsidR="00112A4B" w:rsidRPr="00D5002F" w:rsidRDefault="00112A4B" w:rsidP="00A8764F">
            <w:pPr>
              <w:pStyle w:val="a7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D5002F">
              <w:rPr>
                <w:rFonts w:ascii="等线" w:eastAsia="等线" w:hAnsi="等线" w:cs="Arial"/>
                <w:color w:val="00B0F0"/>
              </w:rPr>
              <w:t>glBegin(GL_QUADS);</w:t>
            </w:r>
          </w:p>
          <w:p w:rsidR="00112A4B" w:rsidRPr="00D5002F" w:rsidRDefault="00112A4B" w:rsidP="00A8764F">
            <w:pPr>
              <w:pStyle w:val="a7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D5002F">
              <w:rPr>
                <w:rFonts w:ascii="等线" w:eastAsia="等线" w:hAnsi="等线" w:cs="Arial"/>
                <w:color w:val="00B0F0"/>
              </w:rPr>
              <w:t>glVertex3f(-2.0f, 1.0f, 0.0f);</w:t>
            </w:r>
          </w:p>
          <w:p w:rsidR="00112A4B" w:rsidRPr="00D5002F" w:rsidRDefault="00112A4B" w:rsidP="00A8764F">
            <w:pPr>
              <w:pStyle w:val="a7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D5002F">
              <w:rPr>
                <w:rFonts w:ascii="等线" w:eastAsia="等线" w:hAnsi="等线" w:cs="Arial"/>
                <w:color w:val="00B0F0"/>
              </w:rPr>
              <w:t>glVertex3f(2.0f, 1.0f, 0.0f);</w:t>
            </w:r>
          </w:p>
          <w:p w:rsidR="00112A4B" w:rsidRPr="00D5002F" w:rsidRDefault="00112A4B" w:rsidP="00A8764F">
            <w:pPr>
              <w:pStyle w:val="a7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D5002F">
              <w:rPr>
                <w:rFonts w:ascii="等线" w:eastAsia="等线" w:hAnsi="等线" w:cs="Arial"/>
                <w:color w:val="00B0F0"/>
              </w:rPr>
              <w:t>glVertex3f(2.0f, -1.0f, 0.0f);</w:t>
            </w:r>
          </w:p>
          <w:p w:rsidR="00112A4B" w:rsidRPr="00D5002F" w:rsidRDefault="00112A4B" w:rsidP="00A8764F">
            <w:pPr>
              <w:pStyle w:val="a7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D5002F">
              <w:rPr>
                <w:rFonts w:ascii="等线" w:eastAsia="等线" w:hAnsi="等线" w:cs="Arial"/>
                <w:color w:val="00B0F0"/>
              </w:rPr>
              <w:t>glVertex3f(-2.0f, -1.0f, 0.0f);</w:t>
            </w:r>
          </w:p>
          <w:p w:rsidR="00112A4B" w:rsidRPr="00D5002F" w:rsidRDefault="00112A4B" w:rsidP="00A8764F">
            <w:pPr>
              <w:pStyle w:val="a7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D5002F">
              <w:rPr>
                <w:rFonts w:ascii="等线" w:eastAsia="等线" w:hAnsi="等线" w:cs="Arial"/>
                <w:color w:val="00B0F0"/>
              </w:rPr>
              <w:t>glEnd();</w:t>
            </w:r>
          </w:p>
          <w:p w:rsidR="00112A4B" w:rsidRPr="00D5002F" w:rsidRDefault="00112A4B" w:rsidP="00A8764F">
            <w:pPr>
              <w:pStyle w:val="a7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D5002F">
              <w:rPr>
                <w:rFonts w:ascii="等线" w:eastAsia="等线" w:hAnsi="等线" w:cs="Arial"/>
                <w:color w:val="00B0F0"/>
              </w:rPr>
              <w:t>// Blue</w:t>
            </w:r>
          </w:p>
          <w:p w:rsidR="00112A4B" w:rsidRPr="00D5002F" w:rsidRDefault="00112A4B" w:rsidP="00A8764F">
            <w:pPr>
              <w:pStyle w:val="a7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D5002F">
              <w:rPr>
                <w:rFonts w:ascii="等线" w:eastAsia="等线" w:hAnsi="等线" w:cs="Arial"/>
                <w:color w:val="00B0F0"/>
              </w:rPr>
              <w:t>glColor3f(0.0, 0.0, 1.0);</w:t>
            </w:r>
          </w:p>
          <w:p w:rsidR="00112A4B" w:rsidRPr="00D5002F" w:rsidRDefault="00112A4B" w:rsidP="00A8764F">
            <w:pPr>
              <w:pStyle w:val="a7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D5002F">
              <w:rPr>
                <w:rFonts w:ascii="等线" w:eastAsia="等线" w:hAnsi="等线" w:cs="Arial"/>
                <w:color w:val="00B0F0"/>
              </w:rPr>
              <w:t>glBegin(GL_QUADS);</w:t>
            </w:r>
          </w:p>
          <w:p w:rsidR="00112A4B" w:rsidRPr="00D5002F" w:rsidRDefault="00112A4B" w:rsidP="00A8764F">
            <w:pPr>
              <w:pStyle w:val="a7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D5002F">
              <w:rPr>
                <w:rFonts w:ascii="等线" w:eastAsia="等线" w:hAnsi="等线" w:cs="Arial"/>
                <w:color w:val="00B0F0"/>
              </w:rPr>
              <w:t>glVertex3f(-1.0f, 2.0f, 0.0f);</w:t>
            </w:r>
          </w:p>
          <w:p w:rsidR="00112A4B" w:rsidRPr="00D5002F" w:rsidRDefault="00112A4B" w:rsidP="00A8764F">
            <w:pPr>
              <w:pStyle w:val="a7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D5002F">
              <w:rPr>
                <w:rFonts w:ascii="等线" w:eastAsia="等线" w:hAnsi="等线" w:cs="Arial"/>
                <w:color w:val="00B0F0"/>
              </w:rPr>
              <w:t>glVertex3f(1.0f, 2.0f, 0.0f);</w:t>
            </w:r>
          </w:p>
          <w:p w:rsidR="00112A4B" w:rsidRPr="00D5002F" w:rsidRDefault="00112A4B" w:rsidP="00A8764F">
            <w:pPr>
              <w:pStyle w:val="a7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D5002F">
              <w:rPr>
                <w:rFonts w:ascii="等线" w:eastAsia="等线" w:hAnsi="等线" w:cs="Arial"/>
                <w:color w:val="00B0F0"/>
              </w:rPr>
              <w:t>glVertex3f(1.0f, -2.0f, 0.0f);</w:t>
            </w:r>
          </w:p>
          <w:p w:rsidR="00112A4B" w:rsidRPr="00D5002F" w:rsidRDefault="00112A4B" w:rsidP="00A8764F">
            <w:pPr>
              <w:pStyle w:val="a7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D5002F">
              <w:rPr>
                <w:rFonts w:ascii="等线" w:eastAsia="等线" w:hAnsi="等线" w:cs="Arial"/>
                <w:color w:val="00B0F0"/>
              </w:rPr>
              <w:t>glVertex3f(-1.0f, -2.0f, 0.0f);</w:t>
            </w:r>
          </w:p>
          <w:p w:rsidR="00112A4B" w:rsidRDefault="00112A4B" w:rsidP="00A8764F">
            <w:pPr>
              <w:pStyle w:val="a7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D5002F">
              <w:rPr>
                <w:rFonts w:ascii="等线" w:eastAsia="等线" w:hAnsi="等线" w:cs="Arial"/>
                <w:color w:val="00B0F0"/>
              </w:rPr>
              <w:t>glEnd();</w:t>
            </w:r>
          </w:p>
          <w:p w:rsidR="00D5002F" w:rsidRPr="00DA19B9" w:rsidRDefault="00D5002F" w:rsidP="00A8764F">
            <w:pPr>
              <w:pStyle w:val="a7"/>
              <w:ind w:firstLineChars="0" w:firstLine="0"/>
              <w:jc w:val="left"/>
              <w:rPr>
                <w:rFonts w:ascii="等线" w:eastAsia="等线" w:hAnsi="等线" w:cs="Arial"/>
                <w:color w:val="00B0F0"/>
              </w:rPr>
            </w:pPr>
            <w:r w:rsidRPr="00D5002F">
              <w:rPr>
                <w:rFonts w:ascii="等线" w:eastAsia="等线" w:hAnsi="等线" w:cs="Arial"/>
                <w:color w:val="00B0F0"/>
              </w:rPr>
              <w:t>glOrtho(-3.0, 3.0, -3.0, 3.0, 0.0, 10.0);</w:t>
            </w:r>
            <w:r w:rsidR="00DA19B9">
              <w:rPr>
                <w:rFonts w:ascii="等线" w:eastAsia="等线" w:hAnsi="等线" w:cs="Arial"/>
                <w:color w:val="00B0F0"/>
              </w:rPr>
              <w:t>&lt;</w:t>
            </w:r>
            <w:r w:rsidR="00DA19B9" w:rsidRPr="00DA19B9">
              <w:rPr>
                <w:rFonts w:ascii="等线" w:eastAsia="等线" w:hAnsi="等线" w:cs="Arial"/>
                <w:color w:val="00B0F0"/>
              </w:rPr>
              <w:t>reshape</w:t>
            </w:r>
            <w:r w:rsidR="00DA19B9">
              <w:rPr>
                <w:rFonts w:ascii="等线" w:eastAsia="等线" w:hAnsi="等线" w:cs="Arial" w:hint="eastAsia"/>
                <w:color w:val="00B0F0"/>
              </w:rPr>
              <w:t>内&gt;</w:t>
            </w:r>
          </w:p>
          <w:p w:rsidR="00112A4B" w:rsidRDefault="00112A4B" w:rsidP="00093013">
            <w:pPr>
              <w:pStyle w:val="a7"/>
              <w:ind w:firstLineChars="0" w:firstLine="0"/>
              <w:jc w:val="center"/>
              <w:rPr>
                <w:rFonts w:ascii="等线" w:eastAsia="等线" w:hAnsi="等线" w:cs="Arial"/>
                <w:color w:val="00B0F0"/>
              </w:rPr>
            </w:pPr>
            <w:r w:rsidRPr="00D5002F">
              <w:rPr>
                <w:rFonts w:ascii="等线" w:eastAsia="等线" w:hAnsi="等线" w:cs="Arial"/>
                <w:noProof/>
                <w:color w:val="00B0F0"/>
              </w:rPr>
              <w:drawing>
                <wp:inline distT="0" distB="0" distL="0" distR="0" wp14:anchorId="26A20724" wp14:editId="50D1EBCA">
                  <wp:extent cx="3829050" cy="4114800"/>
                  <wp:effectExtent l="0" t="0" r="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9050" cy="411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DA19B9" w:rsidRPr="00D5002F" w:rsidRDefault="00DA19B9" w:rsidP="00093013">
            <w:pPr>
              <w:pStyle w:val="a7"/>
              <w:ind w:firstLineChars="0" w:firstLine="0"/>
              <w:jc w:val="center"/>
              <w:rPr>
                <w:rFonts w:ascii="等线" w:eastAsia="等线" w:hAnsi="等线" w:cs="Arial"/>
                <w:color w:val="00B0F0"/>
              </w:rPr>
            </w:pPr>
            <w:r>
              <w:rPr>
                <w:rFonts w:ascii="等线" w:eastAsia="等线" w:hAnsi="等线" w:cs="Arial" w:hint="eastAsia"/>
                <w:color w:val="00B0F0"/>
              </w:rPr>
              <w:t>红色矩形显示在蓝色矩形上方。</w:t>
            </w:r>
          </w:p>
        </w:tc>
      </w:tr>
    </w:tbl>
    <w:p w:rsidR="00112A4B" w:rsidRDefault="00112A4B" w:rsidP="00112A4B">
      <w:pPr>
        <w:pStyle w:val="a7"/>
        <w:ind w:left="420" w:firstLineChars="0" w:firstLine="0"/>
      </w:pPr>
    </w:p>
    <w:p w:rsidR="00AD3587" w:rsidRDefault="00AD3587" w:rsidP="00AD3587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-397738</wp:posOffset>
                </wp:positionH>
                <wp:positionV relativeFrom="paragraph">
                  <wp:posOffset>65673</wp:posOffset>
                </wp:positionV>
                <wp:extent cx="5777106" cy="15857"/>
                <wp:effectExtent l="0" t="0" r="33655" b="22860"/>
                <wp:wrapNone/>
                <wp:docPr id="5" name="直接连接符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77106" cy="1585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3EC081E" id="直接连接符 5" o:spid="_x0000_s1026" style="position:absolute;left:0;text-align:left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1.3pt,5.15pt" to="423.6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" strokecolor="#5b9bd5 [3204]" strokeweight=".5pt">
                <v:stroke joinstyle="miter"/>
              </v:line>
            </w:pict>
          </mc:Fallback>
        </mc:AlternateContent>
      </w:r>
    </w:p>
    <w:p w:rsidR="00AD3587" w:rsidRPr="004C3279" w:rsidRDefault="00AD3587" w:rsidP="00AD3587">
      <w:pPr>
        <w:autoSpaceDE w:val="0"/>
        <w:autoSpaceDN w:val="0"/>
        <w:adjustRightInd w:val="0"/>
        <w:jc w:val="left"/>
        <w:rPr>
          <w:rFonts w:ascii="宋体" w:hAnsi="ArialMT" w:cs="宋体"/>
          <w:b/>
          <w:kern w:val="0"/>
          <w:szCs w:val="21"/>
        </w:rPr>
      </w:pPr>
      <w:r w:rsidRPr="000B5DEE">
        <w:rPr>
          <w:rFonts w:ascii="宋体" w:hAnsi="ArialMT" w:cs="宋体"/>
          <w:b/>
          <w:kern w:val="0"/>
          <w:szCs w:val="21"/>
        </w:rPr>
        <w:t>任务</w:t>
      </w:r>
      <w:r>
        <w:rPr>
          <w:rFonts w:ascii="宋体" w:hAnsi="ArialMT" w:cs="宋体"/>
          <w:b/>
          <w:kern w:val="0"/>
          <w:szCs w:val="21"/>
        </w:rPr>
        <w:t>3</w:t>
      </w:r>
      <w:r w:rsidRPr="000B5DEE">
        <w:rPr>
          <w:rFonts w:ascii="宋体" w:hAnsi="ArialMT" w:cs="宋体" w:hint="eastAsia"/>
          <w:b/>
          <w:kern w:val="0"/>
          <w:szCs w:val="21"/>
        </w:rPr>
        <w:t>：</w:t>
      </w:r>
      <w:r w:rsidRPr="000B5DEE">
        <w:rPr>
          <w:rFonts w:ascii="宋体" w:hAnsi="ArialMT" w:cs="宋体"/>
          <w:kern w:val="0"/>
          <w:szCs w:val="21"/>
        </w:rPr>
        <w:t>建立</w:t>
      </w:r>
      <w:r w:rsidRPr="000B5DEE">
        <w:rPr>
          <w:rFonts w:ascii="宋体" w:hAnsi="ArialMT" w:cs="宋体" w:hint="eastAsia"/>
          <w:kern w:val="0"/>
          <w:szCs w:val="21"/>
        </w:rPr>
        <w:t>一个</w:t>
      </w:r>
      <w:r w:rsidR="00D50F29">
        <w:rPr>
          <w:rFonts w:hint="eastAsia"/>
          <w:b/>
        </w:rPr>
        <w:t>模型变换来移动光源</w:t>
      </w:r>
      <w:r w:rsidRPr="00040FDD">
        <w:rPr>
          <w:rFonts w:ascii="宋体" w:hAnsi="ArialMT" w:cs="宋体" w:hint="eastAsia"/>
          <w:b/>
          <w:kern w:val="0"/>
          <w:szCs w:val="21"/>
        </w:rPr>
        <w:t>的</w:t>
      </w:r>
      <w:r>
        <w:t>应用源程序</w:t>
      </w:r>
      <w:r>
        <w:rPr>
          <w:rFonts w:hint="eastAsia"/>
        </w:rPr>
        <w:t>，</w:t>
      </w:r>
      <w:r>
        <w:t>源程序名为</w:t>
      </w:r>
      <w:r w:rsidRPr="000B5DEE">
        <w:rPr>
          <w:rFonts w:hint="eastAsia"/>
          <w:b/>
        </w:rPr>
        <w:t>Excer</w:t>
      </w:r>
      <w:r w:rsidR="00D50F29">
        <w:rPr>
          <w:b/>
        </w:rPr>
        <w:t>3</w:t>
      </w:r>
      <w:r w:rsidRPr="000B5DEE">
        <w:rPr>
          <w:rFonts w:hint="eastAsia"/>
          <w:b/>
        </w:rPr>
        <w:t>_</w:t>
      </w:r>
      <w:r w:rsidR="00D50F29">
        <w:rPr>
          <w:b/>
        </w:rPr>
        <w:t>M</w:t>
      </w:r>
      <w:r w:rsidR="00D50F29">
        <w:rPr>
          <w:rFonts w:hint="eastAsia"/>
          <w:b/>
        </w:rPr>
        <w:t>ove</w:t>
      </w:r>
      <w:r w:rsidR="00D50F29">
        <w:rPr>
          <w:b/>
        </w:rPr>
        <w:t>L</w:t>
      </w:r>
      <w:r w:rsidR="00D50F29">
        <w:rPr>
          <w:rFonts w:hint="eastAsia"/>
          <w:b/>
        </w:rPr>
        <w:t>ight</w:t>
      </w:r>
      <w:r w:rsidRPr="000B5DEE">
        <w:rPr>
          <w:b/>
        </w:rPr>
        <w:t>.cpp</w:t>
      </w:r>
    </w:p>
    <w:p w:rsidR="00AD3587" w:rsidRDefault="00AD3587" w:rsidP="00AD3587">
      <w:r>
        <w:rPr>
          <w:rFonts w:hint="eastAsia"/>
        </w:rPr>
        <w:t>主要应用的函数为：</w:t>
      </w:r>
    </w:p>
    <w:p w:rsidR="00AD3587" w:rsidRDefault="00AD3587" w:rsidP="00AD3587">
      <w:pPr>
        <w:ind w:firstLine="420"/>
        <w:jc w:val="left"/>
      </w:pPr>
      <w:r w:rsidRPr="00530AB9">
        <w:t xml:space="preserve">   </w:t>
      </w:r>
      <w:r w:rsidR="008015A7" w:rsidRPr="00AD3587">
        <w:rPr>
          <w:rFonts w:ascii="Times New Roman" w:eastAsia="宋体" w:hAnsi="Times New Roman" w:cs="Times New Roman"/>
          <w:szCs w:val="24"/>
        </w:rPr>
        <w:t>glutWireCube</w:t>
      </w:r>
      <w:r w:rsidR="008015A7" w:rsidRPr="003A43FF">
        <w:rPr>
          <w:rFonts w:ascii="Times New Roman" w:eastAsia="宋体" w:hAnsi="Times New Roman" w:cs="Times New Roman"/>
          <w:szCs w:val="24"/>
        </w:rPr>
        <w:t>()</w:t>
      </w:r>
      <w:r w:rsidR="003A43FF" w:rsidRPr="003A43FF">
        <w:rPr>
          <w:rFonts w:ascii="Times New Roman" w:eastAsia="宋体" w:hAnsi="Times New Roman" w:cs="Times New Roman"/>
          <w:szCs w:val="24"/>
        </w:rPr>
        <w:t xml:space="preserve">   </w:t>
      </w:r>
      <w:r w:rsidR="003A43FF" w:rsidRPr="00AD3587">
        <w:rPr>
          <w:rFonts w:ascii="Times New Roman" w:eastAsia="宋体" w:hAnsi="Times New Roman" w:cs="Times New Roman"/>
          <w:szCs w:val="24"/>
        </w:rPr>
        <w:t>gl</w:t>
      </w:r>
      <w:r w:rsidR="00D50F29">
        <w:rPr>
          <w:rFonts w:ascii="Times New Roman" w:eastAsia="宋体" w:hAnsi="Times New Roman" w:cs="Times New Roman"/>
          <w:szCs w:val="24"/>
        </w:rPr>
        <w:t>R</w:t>
      </w:r>
      <w:r w:rsidR="00D50F29">
        <w:rPr>
          <w:rFonts w:ascii="Times New Roman" w:eastAsia="宋体" w:hAnsi="Times New Roman" w:cs="Times New Roman" w:hint="eastAsia"/>
          <w:szCs w:val="24"/>
        </w:rPr>
        <w:t>otated</w:t>
      </w:r>
      <w:r w:rsidR="00D50F29" w:rsidRPr="003A43FF">
        <w:rPr>
          <w:rFonts w:ascii="Times New Roman" w:eastAsia="宋体" w:hAnsi="Times New Roman" w:cs="Times New Roman"/>
          <w:szCs w:val="24"/>
        </w:rPr>
        <w:t xml:space="preserve"> </w:t>
      </w:r>
      <w:r w:rsidR="003A43FF" w:rsidRPr="003A43FF">
        <w:rPr>
          <w:rFonts w:ascii="Times New Roman" w:eastAsia="宋体" w:hAnsi="Times New Roman" w:cs="Times New Roman"/>
          <w:szCs w:val="24"/>
        </w:rPr>
        <w:t>(</w:t>
      </w:r>
      <w:r w:rsidR="003A43FF" w:rsidRPr="003A43FF">
        <w:rPr>
          <w:rFonts w:ascii="Times New Roman" w:eastAsia="宋体" w:hAnsi="Times New Roman" w:cs="Times New Roman" w:hint="eastAsia"/>
          <w:szCs w:val="24"/>
        </w:rPr>
        <w:t>)</w:t>
      </w:r>
      <w:r w:rsidR="003A43FF" w:rsidRPr="003A43FF">
        <w:t xml:space="preserve">  </w:t>
      </w:r>
      <w:r w:rsidR="003A43FF" w:rsidRPr="00AD3587">
        <w:rPr>
          <w:rFonts w:ascii="Times New Roman" w:eastAsia="宋体" w:hAnsi="Times New Roman" w:cs="Times New Roman"/>
          <w:szCs w:val="24"/>
        </w:rPr>
        <w:t>gl</w:t>
      </w:r>
      <w:r w:rsidR="00D50F29">
        <w:rPr>
          <w:rFonts w:ascii="Times New Roman" w:eastAsia="宋体" w:hAnsi="Times New Roman" w:cs="Times New Roman"/>
          <w:szCs w:val="24"/>
        </w:rPr>
        <w:t>P</w:t>
      </w:r>
      <w:r w:rsidR="00D50F29">
        <w:rPr>
          <w:rFonts w:ascii="Times New Roman" w:eastAsia="宋体" w:hAnsi="Times New Roman" w:cs="Times New Roman" w:hint="eastAsia"/>
          <w:szCs w:val="24"/>
        </w:rPr>
        <w:t>ush</w:t>
      </w:r>
      <w:r w:rsidR="00D50F29">
        <w:rPr>
          <w:rFonts w:ascii="Times New Roman" w:eastAsia="宋体" w:hAnsi="Times New Roman" w:cs="Times New Roman"/>
          <w:szCs w:val="24"/>
        </w:rPr>
        <w:t>Matrix</w:t>
      </w:r>
      <w:r w:rsidR="003A43FF" w:rsidRPr="003A43FF">
        <w:rPr>
          <w:rFonts w:ascii="Times New Roman" w:eastAsia="宋体" w:hAnsi="Times New Roman" w:cs="Times New Roman" w:hint="eastAsia"/>
          <w:szCs w:val="24"/>
        </w:rPr>
        <w:t>(</w:t>
      </w:r>
      <w:r w:rsidR="003A43FF" w:rsidRPr="003A43FF">
        <w:rPr>
          <w:rFonts w:ascii="Times New Roman" w:eastAsia="宋体" w:hAnsi="Times New Roman" w:cs="Times New Roman"/>
          <w:szCs w:val="24"/>
        </w:rPr>
        <w:t>)</w:t>
      </w:r>
      <w:r w:rsidR="00D50F29">
        <w:rPr>
          <w:rFonts w:ascii="Times New Roman" w:eastAsia="宋体" w:hAnsi="Times New Roman" w:cs="Times New Roman"/>
          <w:szCs w:val="24"/>
        </w:rPr>
        <w:t xml:space="preserve">  </w:t>
      </w:r>
      <w:r w:rsidR="00D50F29" w:rsidRPr="00AD3587">
        <w:rPr>
          <w:rFonts w:ascii="Times New Roman" w:eastAsia="宋体" w:hAnsi="Times New Roman" w:cs="Times New Roman"/>
          <w:szCs w:val="24"/>
        </w:rPr>
        <w:t>gl</w:t>
      </w:r>
      <w:r w:rsidR="00D50F29">
        <w:rPr>
          <w:rFonts w:ascii="Times New Roman" w:eastAsia="宋体" w:hAnsi="Times New Roman" w:cs="Times New Roman"/>
          <w:szCs w:val="24"/>
        </w:rPr>
        <w:t>P</w:t>
      </w:r>
      <w:r w:rsidR="00D50F29">
        <w:rPr>
          <w:rFonts w:ascii="Times New Roman" w:eastAsia="宋体" w:hAnsi="Times New Roman" w:cs="Times New Roman" w:hint="eastAsia"/>
          <w:szCs w:val="24"/>
        </w:rPr>
        <w:t>op</w:t>
      </w:r>
      <w:r w:rsidR="00D50F29">
        <w:rPr>
          <w:rFonts w:ascii="Times New Roman" w:eastAsia="宋体" w:hAnsi="Times New Roman" w:cs="Times New Roman"/>
          <w:szCs w:val="24"/>
        </w:rPr>
        <w:t>Matrix</w:t>
      </w:r>
      <w:r w:rsidR="00D50F29" w:rsidRPr="003A43FF">
        <w:rPr>
          <w:rFonts w:ascii="Times New Roman" w:eastAsia="宋体" w:hAnsi="Times New Roman" w:cs="Times New Roman" w:hint="eastAsia"/>
          <w:szCs w:val="24"/>
        </w:rPr>
        <w:t>(</w:t>
      </w:r>
      <w:r w:rsidR="00D50F29" w:rsidRPr="003A43FF">
        <w:rPr>
          <w:rFonts w:ascii="Times New Roman" w:eastAsia="宋体" w:hAnsi="Times New Roman" w:cs="Times New Roman"/>
          <w:szCs w:val="24"/>
        </w:rPr>
        <w:t>)</w:t>
      </w:r>
      <w:r w:rsidR="00D50F29">
        <w:rPr>
          <w:rFonts w:ascii="Times New Roman" w:eastAsia="宋体" w:hAnsi="Times New Roman" w:cs="Times New Roman"/>
          <w:szCs w:val="24"/>
        </w:rPr>
        <w:t xml:space="preserve">   </w:t>
      </w:r>
      <w:r w:rsidR="00D50F29">
        <w:rPr>
          <w:rFonts w:ascii="Times New Roman" w:eastAsia="宋体" w:hAnsi="Times New Roman" w:cs="Times New Roman" w:hint="eastAsia"/>
          <w:szCs w:val="24"/>
        </w:rPr>
        <w:t>gl</w:t>
      </w:r>
      <w:r w:rsidR="00D50F29">
        <w:rPr>
          <w:rFonts w:ascii="Times New Roman" w:eastAsia="宋体" w:hAnsi="Times New Roman" w:cs="Times New Roman"/>
          <w:szCs w:val="24"/>
        </w:rPr>
        <w:t>L</w:t>
      </w:r>
      <w:r w:rsidR="00D50F29">
        <w:rPr>
          <w:rFonts w:ascii="Times New Roman" w:eastAsia="宋体" w:hAnsi="Times New Roman" w:cs="Times New Roman" w:hint="eastAsia"/>
          <w:szCs w:val="24"/>
        </w:rPr>
        <w:t>ightfv</w:t>
      </w:r>
      <w:r w:rsidR="00D50F29">
        <w:rPr>
          <w:rFonts w:ascii="Times New Roman" w:eastAsia="宋体" w:hAnsi="Times New Roman" w:cs="Times New Roman"/>
          <w:szCs w:val="24"/>
        </w:rPr>
        <w:t>( )</w:t>
      </w:r>
    </w:p>
    <w:p w:rsidR="00AD3587" w:rsidRDefault="00943DD4" w:rsidP="00AD3587">
      <w:pPr>
        <w:pStyle w:val="a7"/>
        <w:numPr>
          <w:ilvl w:val="0"/>
          <w:numId w:val="4"/>
        </w:numPr>
        <w:autoSpaceDE w:val="0"/>
        <w:autoSpaceDN w:val="0"/>
        <w:adjustRightInd w:val="0"/>
        <w:ind w:firstLineChars="0"/>
        <w:jc w:val="left"/>
        <w:rPr>
          <w:b/>
        </w:rPr>
      </w:pPr>
      <w:r>
        <w:rPr>
          <w:rFonts w:hint="eastAsia"/>
        </w:rPr>
        <w:t>在</w:t>
      </w:r>
      <w:r>
        <w:rPr>
          <w:rFonts w:hint="eastAsia"/>
        </w:rPr>
        <w:t>Excer</w:t>
      </w:r>
      <w:r>
        <w:t>3</w:t>
      </w:r>
      <w:r>
        <w:rPr>
          <w:rFonts w:hint="eastAsia"/>
        </w:rPr>
        <w:t>_</w:t>
      </w:r>
      <w:r>
        <w:t>LM</w:t>
      </w:r>
      <w:r>
        <w:rPr>
          <w:rFonts w:hint="eastAsia"/>
        </w:rPr>
        <w:t>中</w:t>
      </w:r>
      <w:r w:rsidR="00AD3587">
        <w:rPr>
          <w:rFonts w:hint="eastAsia"/>
        </w:rPr>
        <w:t>添加</w:t>
      </w:r>
      <w:r w:rsidR="00AD3587">
        <w:rPr>
          <w:rFonts w:hint="eastAsia"/>
          <w:b/>
        </w:rPr>
        <w:t>C++ File(.cpp)</w:t>
      </w:r>
      <w:r w:rsidR="00AD3587">
        <w:rPr>
          <w:b/>
        </w:rPr>
        <w:t>文件</w:t>
      </w:r>
      <w:r w:rsidR="00AD3587">
        <w:rPr>
          <w:rFonts w:hint="eastAsia"/>
          <w:b/>
        </w:rPr>
        <w:t>，</w:t>
      </w:r>
      <w:r w:rsidR="00AD3587">
        <w:rPr>
          <w:b/>
        </w:rPr>
        <w:t>文件名为</w:t>
      </w:r>
      <w:r w:rsidR="00D50F29" w:rsidRPr="000B5DEE">
        <w:rPr>
          <w:rFonts w:hint="eastAsia"/>
          <w:b/>
        </w:rPr>
        <w:t>Excer</w:t>
      </w:r>
      <w:r w:rsidR="00D50F29">
        <w:rPr>
          <w:b/>
        </w:rPr>
        <w:t>3</w:t>
      </w:r>
      <w:r w:rsidR="00D50F29" w:rsidRPr="000B5DEE">
        <w:rPr>
          <w:rFonts w:hint="eastAsia"/>
          <w:b/>
        </w:rPr>
        <w:t>_</w:t>
      </w:r>
      <w:r w:rsidR="00D50F29">
        <w:rPr>
          <w:b/>
        </w:rPr>
        <w:t>M</w:t>
      </w:r>
      <w:r w:rsidR="00D50F29">
        <w:rPr>
          <w:rFonts w:hint="eastAsia"/>
          <w:b/>
        </w:rPr>
        <w:t>ove</w:t>
      </w:r>
      <w:r w:rsidR="00D50F29">
        <w:rPr>
          <w:b/>
        </w:rPr>
        <w:t>L</w:t>
      </w:r>
      <w:r w:rsidR="00D50F29">
        <w:rPr>
          <w:rFonts w:hint="eastAsia"/>
          <w:b/>
        </w:rPr>
        <w:t>ight</w:t>
      </w:r>
      <w:r w:rsidR="00AD3587" w:rsidRPr="000B5DEE">
        <w:rPr>
          <w:b/>
        </w:rPr>
        <w:t>.cpp</w:t>
      </w:r>
    </w:p>
    <w:p w:rsidR="00AD3587" w:rsidRDefault="00AD3587" w:rsidP="00AD3587">
      <w:pPr>
        <w:pStyle w:val="a7"/>
        <w:numPr>
          <w:ilvl w:val="0"/>
          <w:numId w:val="4"/>
        </w:numPr>
        <w:autoSpaceDE w:val="0"/>
        <w:autoSpaceDN w:val="0"/>
        <w:adjustRightInd w:val="0"/>
        <w:ind w:firstLineChars="0"/>
        <w:jc w:val="left"/>
        <w:rPr>
          <w:b/>
        </w:rPr>
      </w:pPr>
      <w:r>
        <w:rPr>
          <w:b/>
        </w:rPr>
        <w:t>在</w:t>
      </w:r>
      <w:r w:rsidR="00D50F29" w:rsidRPr="000B5DEE">
        <w:rPr>
          <w:rFonts w:hint="eastAsia"/>
          <w:b/>
        </w:rPr>
        <w:t>Excer</w:t>
      </w:r>
      <w:r w:rsidR="00D50F29">
        <w:rPr>
          <w:b/>
        </w:rPr>
        <w:t>3</w:t>
      </w:r>
      <w:r w:rsidR="00D50F29" w:rsidRPr="000B5DEE">
        <w:rPr>
          <w:rFonts w:hint="eastAsia"/>
          <w:b/>
        </w:rPr>
        <w:t>_</w:t>
      </w:r>
      <w:r w:rsidR="00D50F29">
        <w:rPr>
          <w:b/>
        </w:rPr>
        <w:t>M</w:t>
      </w:r>
      <w:r w:rsidR="00D50F29">
        <w:rPr>
          <w:rFonts w:hint="eastAsia"/>
          <w:b/>
        </w:rPr>
        <w:t>ove</w:t>
      </w:r>
      <w:r w:rsidR="00D50F29">
        <w:rPr>
          <w:b/>
        </w:rPr>
        <w:t>L</w:t>
      </w:r>
      <w:r w:rsidR="00D50F29">
        <w:rPr>
          <w:rFonts w:hint="eastAsia"/>
          <w:b/>
        </w:rPr>
        <w:t>ight</w:t>
      </w:r>
      <w:r w:rsidRPr="000B5DEE">
        <w:rPr>
          <w:b/>
        </w:rPr>
        <w:t>.cpp</w:t>
      </w:r>
      <w:r w:rsidRPr="004C3279">
        <w:rPr>
          <w:b/>
        </w:rPr>
        <w:t>中添加代码</w:t>
      </w:r>
      <w:r w:rsidRPr="004C3279">
        <w:rPr>
          <w:rFonts w:hint="eastAsia"/>
          <w:b/>
        </w:rPr>
        <w:t>，</w:t>
      </w:r>
      <w:r w:rsidRPr="004C3279">
        <w:rPr>
          <w:b/>
        </w:rPr>
        <w:t>实现绘制</w:t>
      </w:r>
      <w:r w:rsidR="00E67772">
        <w:rPr>
          <w:rFonts w:ascii="宋体" w:hAnsi="ArialMT" w:cs="宋体" w:hint="eastAsia"/>
          <w:b/>
          <w:kern w:val="0"/>
          <w:szCs w:val="21"/>
        </w:rPr>
        <w:t>一个</w:t>
      </w:r>
      <w:r w:rsidR="00D50F29">
        <w:rPr>
          <w:rFonts w:ascii="宋体" w:hAnsi="ArialMT" w:cs="宋体" w:hint="eastAsia"/>
          <w:b/>
          <w:kern w:val="0"/>
          <w:szCs w:val="21"/>
        </w:rPr>
        <w:t>光源</w:t>
      </w:r>
      <w:r w:rsidR="00E67772">
        <w:rPr>
          <w:rFonts w:ascii="宋体" w:hAnsi="ArialMT" w:cs="宋体" w:hint="eastAsia"/>
          <w:b/>
          <w:kern w:val="0"/>
          <w:szCs w:val="21"/>
        </w:rPr>
        <w:t>，并能实行视角变换</w:t>
      </w:r>
      <w:r w:rsidR="00D50F29">
        <w:rPr>
          <w:rFonts w:hint="eastAsia"/>
          <w:b/>
        </w:rPr>
        <w:t>移动光源</w:t>
      </w:r>
      <w:r w:rsidRPr="004C3279">
        <w:rPr>
          <w:rFonts w:hint="eastAsia"/>
          <w:b/>
        </w:rPr>
        <w:t>。</w:t>
      </w:r>
    </w:p>
    <w:p w:rsidR="00D50F29" w:rsidRPr="004C3279" w:rsidRDefault="00D50F29" w:rsidP="00AD3587">
      <w:pPr>
        <w:pStyle w:val="a7"/>
        <w:numPr>
          <w:ilvl w:val="0"/>
          <w:numId w:val="4"/>
        </w:numPr>
        <w:autoSpaceDE w:val="0"/>
        <w:autoSpaceDN w:val="0"/>
        <w:adjustRightInd w:val="0"/>
        <w:ind w:firstLineChars="0"/>
        <w:jc w:val="left"/>
        <w:rPr>
          <w:b/>
        </w:rPr>
      </w:pPr>
      <w:r>
        <w:rPr>
          <w:rFonts w:hint="eastAsia"/>
          <w:b/>
        </w:rPr>
        <w:t>光源位置的初始位置设定后，在经过调用模型变换（</w:t>
      </w:r>
      <w:r>
        <w:rPr>
          <w:rFonts w:hint="eastAsia"/>
          <w:b/>
        </w:rPr>
        <w:t>gl</w:t>
      </w:r>
      <w:r>
        <w:rPr>
          <w:b/>
        </w:rPr>
        <w:t>R</w:t>
      </w:r>
      <w:r>
        <w:rPr>
          <w:rFonts w:hint="eastAsia"/>
          <w:b/>
        </w:rPr>
        <w:t>otated</w:t>
      </w:r>
      <w:r>
        <w:rPr>
          <w:rFonts w:hint="eastAsia"/>
          <w:b/>
        </w:rPr>
        <w:t>）函数后，光源的位置会随着模型变换重新设置，将变换后的光源位置放置在世界坐标系内，并将</w:t>
      </w:r>
      <w:r>
        <w:rPr>
          <w:rFonts w:hint="eastAsia"/>
          <w:b/>
        </w:rPr>
        <w:t>C</w:t>
      </w:r>
      <w:r>
        <w:rPr>
          <w:b/>
        </w:rPr>
        <w:t>u</w:t>
      </w:r>
      <w:r>
        <w:rPr>
          <w:rFonts w:hint="eastAsia"/>
          <w:b/>
        </w:rPr>
        <w:t>be</w:t>
      </w:r>
      <w:r>
        <w:rPr>
          <w:rFonts w:hint="eastAsia"/>
          <w:b/>
        </w:rPr>
        <w:t>的位置代表了光源的位置</w:t>
      </w:r>
    </w:p>
    <w:p w:rsidR="00AD3587" w:rsidRPr="004C3279" w:rsidRDefault="00AD3587" w:rsidP="00AD3587">
      <w:pPr>
        <w:numPr>
          <w:ilvl w:val="0"/>
          <w:numId w:val="4"/>
        </w:numPr>
        <w:autoSpaceDE w:val="0"/>
        <w:autoSpaceDN w:val="0"/>
        <w:adjustRightInd w:val="0"/>
        <w:jc w:val="left"/>
        <w:rPr>
          <w:b/>
        </w:rPr>
      </w:pPr>
      <w:r w:rsidRPr="004C3279">
        <w:rPr>
          <w:b/>
        </w:rPr>
        <w:t>部分代码如下</w:t>
      </w:r>
      <w:r w:rsidRPr="004C3279">
        <w:rPr>
          <w:rFonts w:hint="eastAsia"/>
          <w:b/>
        </w:rPr>
        <w:t>，请于高亮黄色部分</w:t>
      </w:r>
      <w:r>
        <w:rPr>
          <w:rFonts w:hint="eastAsia"/>
          <w:b/>
        </w:rPr>
        <w:t>补齐</w:t>
      </w:r>
      <w:r w:rsidRPr="004C3279">
        <w:rPr>
          <w:rFonts w:hint="eastAsia"/>
          <w:b/>
        </w:rPr>
        <w:t>必要的源代码。</w:t>
      </w:r>
    </w:p>
    <w:p w:rsidR="00AD3587" w:rsidRDefault="00AD3587" w:rsidP="00AD3587">
      <w:pPr>
        <w:ind w:firstLine="420"/>
        <w:jc w:val="left"/>
      </w:pPr>
    </w:p>
    <w:p w:rsidR="00D50F29" w:rsidRPr="003E5AA8" w:rsidRDefault="00D50F29" w:rsidP="00D50F29">
      <w:pPr>
        <w:pStyle w:val="a8"/>
      </w:pPr>
      <w:r w:rsidRPr="003E5AA8">
        <w:t>#include &lt;GL/glut.h&gt;</w:t>
      </w:r>
    </w:p>
    <w:p w:rsidR="00D50F29" w:rsidRPr="003E5AA8" w:rsidRDefault="00D50F29" w:rsidP="00D50F29">
      <w:pPr>
        <w:pStyle w:val="a8"/>
      </w:pPr>
      <w:r w:rsidRPr="003E5AA8">
        <w:t>#include &lt;stdlib.h&gt;</w:t>
      </w:r>
    </w:p>
    <w:p w:rsidR="00D50F29" w:rsidRPr="003E5AA8" w:rsidRDefault="00D50F29" w:rsidP="00D50F29">
      <w:pPr>
        <w:pStyle w:val="a8"/>
      </w:pPr>
    </w:p>
    <w:p w:rsidR="00D50F29" w:rsidRPr="003E5AA8" w:rsidRDefault="00D50F29" w:rsidP="00D50F29">
      <w:pPr>
        <w:pStyle w:val="a8"/>
      </w:pPr>
      <w:r w:rsidRPr="003E5AA8">
        <w:t>static int spin = 0;</w:t>
      </w:r>
    </w:p>
    <w:p w:rsidR="00D50F29" w:rsidRPr="003E5AA8" w:rsidRDefault="00D50F29" w:rsidP="00D50F29">
      <w:pPr>
        <w:pStyle w:val="a8"/>
      </w:pPr>
    </w:p>
    <w:p w:rsidR="00D50F29" w:rsidRPr="003E5AA8" w:rsidRDefault="00D50F29" w:rsidP="00D50F29">
      <w:pPr>
        <w:pStyle w:val="a8"/>
      </w:pPr>
      <w:r w:rsidRPr="003E5AA8">
        <w:t>/*  Initialize material property, light source, lighting model,</w:t>
      </w:r>
    </w:p>
    <w:p w:rsidR="00D50F29" w:rsidRPr="003E5AA8" w:rsidRDefault="00D50F29" w:rsidP="00D50F29">
      <w:pPr>
        <w:pStyle w:val="a8"/>
      </w:pPr>
      <w:r w:rsidRPr="003E5AA8">
        <w:t xml:space="preserve"> *  and depth buffer.</w:t>
      </w:r>
    </w:p>
    <w:p w:rsidR="00D50F29" w:rsidRPr="003E5AA8" w:rsidRDefault="00D50F29" w:rsidP="00D50F29">
      <w:pPr>
        <w:pStyle w:val="a8"/>
      </w:pPr>
      <w:r w:rsidRPr="003E5AA8">
        <w:t xml:space="preserve"> */</w:t>
      </w:r>
    </w:p>
    <w:p w:rsidR="00D50F29" w:rsidRPr="003E5AA8" w:rsidRDefault="00D50F29" w:rsidP="00D50F29">
      <w:pPr>
        <w:pStyle w:val="a8"/>
      </w:pPr>
      <w:r w:rsidRPr="003E5AA8">
        <w:t xml:space="preserve">void init(void) </w:t>
      </w:r>
    </w:p>
    <w:p w:rsidR="00D50F29" w:rsidRPr="003E5AA8" w:rsidRDefault="00D50F29" w:rsidP="00D50F29">
      <w:pPr>
        <w:pStyle w:val="a8"/>
      </w:pPr>
      <w:r w:rsidRPr="003E5AA8">
        <w:t>{</w:t>
      </w:r>
    </w:p>
    <w:p w:rsidR="00D50F29" w:rsidRPr="003E5AA8" w:rsidRDefault="00D50F29" w:rsidP="00D50F29">
      <w:pPr>
        <w:pStyle w:val="a8"/>
      </w:pPr>
      <w:r w:rsidRPr="003E5AA8">
        <w:t xml:space="preserve">   glClearColor (0.0, 0.0, 0.0, 0.0);</w:t>
      </w:r>
    </w:p>
    <w:p w:rsidR="00D50F29" w:rsidRDefault="00D50F29" w:rsidP="00D50F29">
      <w:pPr>
        <w:pStyle w:val="a8"/>
      </w:pPr>
      <w:r w:rsidRPr="003E5AA8">
        <w:t xml:space="preserve">   glShadeModel (GL_SMOOTH);</w:t>
      </w:r>
    </w:p>
    <w:p w:rsidR="00D50F29" w:rsidRPr="004828F7" w:rsidRDefault="00D50F29" w:rsidP="00D50F29">
      <w:pPr>
        <w:autoSpaceDE w:val="0"/>
        <w:autoSpaceDN w:val="0"/>
        <w:adjustRightInd w:val="0"/>
        <w:ind w:leftChars="200" w:left="420" w:firstLineChars="100" w:firstLine="210"/>
        <w:jc w:val="left"/>
      </w:pPr>
      <w:r>
        <w:rPr>
          <w:highlight w:val="yellow"/>
        </w:rPr>
        <w:t>/</w:t>
      </w:r>
      <w:r>
        <w:rPr>
          <w:rFonts w:hint="eastAsia"/>
          <w:highlight w:val="yellow"/>
        </w:rPr>
        <w:t>*init</w:t>
      </w:r>
      <w:r>
        <w:rPr>
          <w:highlight w:val="yellow"/>
        </w:rPr>
        <w:t>(</w:t>
      </w:r>
      <w:r>
        <w:rPr>
          <w:rFonts w:hint="eastAsia"/>
          <w:highlight w:val="yellow"/>
        </w:rPr>
        <w:t>)</w:t>
      </w:r>
      <w:r>
        <w:rPr>
          <w:highlight w:val="yellow"/>
        </w:rPr>
        <w:t>函数中</w:t>
      </w:r>
      <w:r w:rsidRPr="004828F7">
        <w:rPr>
          <w:highlight w:val="yellow"/>
        </w:rPr>
        <w:t>添加代码</w:t>
      </w:r>
      <w:r w:rsidRPr="004828F7">
        <w:rPr>
          <w:rFonts w:hint="eastAsia"/>
          <w:highlight w:val="yellow"/>
        </w:rPr>
        <w:t>，</w:t>
      </w:r>
      <w:r w:rsidRPr="004828F7">
        <w:rPr>
          <w:highlight w:val="yellow"/>
        </w:rPr>
        <w:t>是否启用</w:t>
      </w:r>
      <w:r>
        <w:rPr>
          <w:rFonts w:hint="eastAsia"/>
          <w:highlight w:val="yellow"/>
        </w:rPr>
        <w:t>光照计算，并启用</w:t>
      </w:r>
      <w:r>
        <w:rPr>
          <w:rFonts w:hint="eastAsia"/>
        </w:rPr>
        <w:t>L</w:t>
      </w:r>
      <w:r>
        <w:rPr>
          <w:rFonts w:hint="eastAsia"/>
          <w:highlight w:val="yellow"/>
        </w:rPr>
        <w:t>ight</w:t>
      </w:r>
      <w:r>
        <w:t>0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A19B9" w:rsidTr="00DA19B9">
        <w:tc>
          <w:tcPr>
            <w:tcW w:w="8296" w:type="dxa"/>
          </w:tcPr>
          <w:p w:rsidR="00DA19B9" w:rsidRPr="00DA19B9" w:rsidRDefault="00DA19B9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>
              <w:rPr>
                <w:rFonts w:ascii="等线" w:eastAsia="等线" w:hAnsi="等线" w:cs="Arial"/>
                <w:color w:val="00B0F0"/>
              </w:rPr>
              <w:tab/>
            </w:r>
            <w:r w:rsidRPr="00DA19B9">
              <w:rPr>
                <w:rFonts w:ascii="等线" w:eastAsia="等线" w:hAnsi="等线" w:cs="Arial"/>
                <w:color w:val="00B0F0"/>
              </w:rPr>
              <w:t>glEnable(GL_LIGHTING);</w:t>
            </w:r>
          </w:p>
        </w:tc>
      </w:tr>
    </w:tbl>
    <w:p w:rsidR="00D50F29" w:rsidRPr="004828F7" w:rsidRDefault="00D50F29" w:rsidP="00D50F29">
      <w:pPr>
        <w:autoSpaceDE w:val="0"/>
        <w:autoSpaceDN w:val="0"/>
        <w:adjustRightInd w:val="0"/>
        <w:ind w:leftChars="200" w:left="420" w:firstLineChars="100" w:firstLine="210"/>
        <w:jc w:val="left"/>
      </w:pPr>
      <w:r>
        <w:rPr>
          <w:highlight w:val="yellow"/>
        </w:rPr>
        <w:t>/</w:t>
      </w:r>
      <w:r>
        <w:rPr>
          <w:rFonts w:hint="eastAsia"/>
          <w:highlight w:val="yellow"/>
        </w:rPr>
        <w:t>*init</w:t>
      </w:r>
      <w:r>
        <w:rPr>
          <w:highlight w:val="yellow"/>
        </w:rPr>
        <w:t>(</w:t>
      </w:r>
      <w:r>
        <w:rPr>
          <w:rFonts w:hint="eastAsia"/>
          <w:highlight w:val="yellow"/>
        </w:rPr>
        <w:t>)</w:t>
      </w:r>
      <w:r>
        <w:rPr>
          <w:highlight w:val="yellow"/>
        </w:rPr>
        <w:t>函数中</w:t>
      </w:r>
      <w:r w:rsidRPr="004828F7">
        <w:rPr>
          <w:highlight w:val="yellow"/>
        </w:rPr>
        <w:t>添加代码</w:t>
      </w:r>
      <w:r w:rsidRPr="004828F7">
        <w:rPr>
          <w:rFonts w:hint="eastAsia"/>
          <w:highlight w:val="yellow"/>
        </w:rPr>
        <w:t>，</w:t>
      </w:r>
      <w:r w:rsidRPr="004828F7">
        <w:rPr>
          <w:highlight w:val="yellow"/>
        </w:rPr>
        <w:t>是否启用</w:t>
      </w:r>
      <w:r>
        <w:rPr>
          <w:rFonts w:hint="eastAsia"/>
          <w:highlight w:val="yellow"/>
        </w:rPr>
        <w:t>光照计算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A19B9" w:rsidTr="00DA19B9">
        <w:tc>
          <w:tcPr>
            <w:tcW w:w="8296" w:type="dxa"/>
          </w:tcPr>
          <w:p w:rsidR="00DA19B9" w:rsidRPr="00DA19B9" w:rsidRDefault="00DA19B9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>
              <w:rPr>
                <w:rFonts w:ascii="等线" w:eastAsia="等线" w:hAnsi="等线" w:cs="Arial"/>
                <w:color w:val="00B0F0"/>
              </w:rPr>
              <w:tab/>
            </w:r>
            <w:r w:rsidRPr="00DA19B9">
              <w:rPr>
                <w:rFonts w:ascii="等线" w:eastAsia="等线" w:hAnsi="等线" w:cs="Arial"/>
                <w:color w:val="00B0F0"/>
              </w:rPr>
              <w:t>glEnable(GL_LIGHT0);</w:t>
            </w:r>
          </w:p>
        </w:tc>
      </w:tr>
    </w:tbl>
    <w:p w:rsidR="00D50F29" w:rsidRPr="003E5AA8" w:rsidRDefault="00D50F29" w:rsidP="00D50F29">
      <w:pPr>
        <w:pStyle w:val="a8"/>
      </w:pPr>
      <w:r w:rsidRPr="003E5AA8">
        <w:t xml:space="preserve">   glEnable(GL_DEPTH_TEST);</w:t>
      </w:r>
    </w:p>
    <w:p w:rsidR="00D50F29" w:rsidRPr="003E5AA8" w:rsidRDefault="00D50F29" w:rsidP="00D50F29">
      <w:pPr>
        <w:pStyle w:val="a8"/>
      </w:pPr>
      <w:r w:rsidRPr="003E5AA8">
        <w:t>}</w:t>
      </w:r>
    </w:p>
    <w:p w:rsidR="00D50F29" w:rsidRPr="003E5AA8" w:rsidRDefault="00D50F29" w:rsidP="00D50F29">
      <w:pPr>
        <w:pStyle w:val="a8"/>
      </w:pPr>
    </w:p>
    <w:p w:rsidR="00D50F29" w:rsidRPr="003E5AA8" w:rsidRDefault="00D50F29" w:rsidP="00D50F29">
      <w:pPr>
        <w:pStyle w:val="a8"/>
      </w:pPr>
      <w:r w:rsidRPr="003E5AA8">
        <w:t>/*  Here is where the light position is reset after the modeling</w:t>
      </w:r>
    </w:p>
    <w:p w:rsidR="00D50F29" w:rsidRPr="003E5AA8" w:rsidRDefault="00D50F29" w:rsidP="00D50F29">
      <w:pPr>
        <w:pStyle w:val="a8"/>
      </w:pPr>
      <w:r w:rsidRPr="003E5AA8">
        <w:t xml:space="preserve"> *  transformation (glRotated) is called.  This places the</w:t>
      </w:r>
    </w:p>
    <w:p w:rsidR="00D50F29" w:rsidRPr="003E5AA8" w:rsidRDefault="00D50F29" w:rsidP="00D50F29">
      <w:pPr>
        <w:pStyle w:val="a8"/>
      </w:pPr>
      <w:r w:rsidRPr="003E5AA8">
        <w:t xml:space="preserve"> *  light at a new position in world coordinates.  The cube</w:t>
      </w:r>
    </w:p>
    <w:p w:rsidR="00D50F29" w:rsidRPr="003E5AA8" w:rsidRDefault="00D50F29" w:rsidP="00D50F29">
      <w:pPr>
        <w:pStyle w:val="a8"/>
      </w:pPr>
      <w:r w:rsidRPr="003E5AA8">
        <w:t xml:space="preserve"> *  represents the position of the light.</w:t>
      </w:r>
    </w:p>
    <w:p w:rsidR="00D50F29" w:rsidRPr="003E5AA8" w:rsidRDefault="00D50F29" w:rsidP="00D50F29">
      <w:pPr>
        <w:pStyle w:val="a8"/>
      </w:pPr>
      <w:r w:rsidRPr="003E5AA8">
        <w:t xml:space="preserve"> */</w:t>
      </w:r>
    </w:p>
    <w:p w:rsidR="00D50F29" w:rsidRPr="003E5AA8" w:rsidRDefault="00D50F29" w:rsidP="00D50F29">
      <w:pPr>
        <w:pStyle w:val="a8"/>
      </w:pPr>
      <w:r w:rsidRPr="003E5AA8">
        <w:t>void display(void)</w:t>
      </w:r>
    </w:p>
    <w:p w:rsidR="00D50F29" w:rsidRPr="003E5AA8" w:rsidRDefault="00D50F29" w:rsidP="00D50F29">
      <w:pPr>
        <w:pStyle w:val="a8"/>
      </w:pPr>
      <w:r w:rsidRPr="003E5AA8">
        <w:t>{</w:t>
      </w:r>
    </w:p>
    <w:p w:rsidR="00D50F29" w:rsidRPr="003E5AA8" w:rsidRDefault="00D50F29" w:rsidP="00D50F29">
      <w:pPr>
        <w:pStyle w:val="a8"/>
      </w:pPr>
      <w:r w:rsidRPr="003E5AA8">
        <w:t xml:space="preserve">   GLfloat position[] = { 0.0, 0.0, 1.5, 1.0 };</w:t>
      </w:r>
    </w:p>
    <w:p w:rsidR="00D50F29" w:rsidRPr="003E5AA8" w:rsidRDefault="00D50F29" w:rsidP="00D50F29">
      <w:pPr>
        <w:pStyle w:val="a8"/>
      </w:pPr>
    </w:p>
    <w:p w:rsidR="00D50F29" w:rsidRPr="003E5AA8" w:rsidRDefault="00D50F29" w:rsidP="00D50F29">
      <w:pPr>
        <w:pStyle w:val="a8"/>
      </w:pPr>
      <w:r w:rsidRPr="003E5AA8">
        <w:t xml:space="preserve">   glClear (GL_COLOR_BUFFER_BIT | GL_DEPTH_BUFFER_BIT);</w:t>
      </w:r>
    </w:p>
    <w:p w:rsidR="00D50F29" w:rsidRPr="003E5AA8" w:rsidRDefault="00D50F29" w:rsidP="00D50F29">
      <w:pPr>
        <w:pStyle w:val="a8"/>
      </w:pPr>
      <w:r w:rsidRPr="003E5AA8">
        <w:t xml:space="preserve">   glPushMatrix ();</w:t>
      </w:r>
    </w:p>
    <w:p w:rsidR="00D50F29" w:rsidRPr="003E5AA8" w:rsidRDefault="00D50F29" w:rsidP="00D50F29">
      <w:pPr>
        <w:pStyle w:val="a8"/>
      </w:pPr>
      <w:r w:rsidRPr="003E5AA8">
        <w:t xml:space="preserve">   gluLookAt (0.0, 0.0, 5.0, 0.0, 0.0, 0.0, 0.0, 1.0, 0.0);</w:t>
      </w:r>
    </w:p>
    <w:p w:rsidR="00D50F29" w:rsidRDefault="00D50F29" w:rsidP="00D50F29">
      <w:pPr>
        <w:autoSpaceDE w:val="0"/>
        <w:autoSpaceDN w:val="0"/>
        <w:adjustRightInd w:val="0"/>
        <w:ind w:leftChars="200" w:left="420" w:firstLineChars="100" w:firstLine="210"/>
        <w:jc w:val="left"/>
      </w:pPr>
      <w:r>
        <w:rPr>
          <w:rFonts w:hint="eastAsia"/>
        </w:rPr>
        <w:t xml:space="preserve"> </w:t>
      </w:r>
    </w:p>
    <w:p w:rsidR="00D50F29" w:rsidRPr="004828F7" w:rsidRDefault="00D50F29" w:rsidP="00D50F29">
      <w:pPr>
        <w:autoSpaceDE w:val="0"/>
        <w:autoSpaceDN w:val="0"/>
        <w:adjustRightInd w:val="0"/>
        <w:ind w:leftChars="200" w:left="420" w:firstLineChars="100" w:firstLine="210"/>
        <w:jc w:val="left"/>
      </w:pPr>
      <w:r>
        <w:t xml:space="preserve"> </w:t>
      </w:r>
      <w:r w:rsidRPr="00D50F29">
        <w:rPr>
          <w:highlight w:val="yellow"/>
        </w:rPr>
        <w:t>/</w:t>
      </w:r>
      <w:r w:rsidRPr="00D50F29">
        <w:rPr>
          <w:rFonts w:hint="eastAsia"/>
          <w:highlight w:val="yellow"/>
        </w:rPr>
        <w:t>*display</w:t>
      </w:r>
      <w:r w:rsidRPr="00D50F29">
        <w:rPr>
          <w:highlight w:val="yellow"/>
        </w:rPr>
        <w:t>(</w:t>
      </w:r>
      <w:r w:rsidRPr="00D50F29">
        <w:rPr>
          <w:rFonts w:hint="eastAsia"/>
          <w:highlight w:val="yellow"/>
        </w:rPr>
        <w:t>)</w:t>
      </w:r>
      <w:r w:rsidRPr="00D50F29">
        <w:rPr>
          <w:highlight w:val="yellow"/>
        </w:rPr>
        <w:t>函数中添加代码</w:t>
      </w:r>
      <w:r w:rsidRPr="00D50F29">
        <w:rPr>
          <w:rFonts w:hint="eastAsia"/>
          <w:highlight w:val="yellow"/>
        </w:rPr>
        <w:t>，利用</w:t>
      </w:r>
      <w:r w:rsidRPr="00D50F29">
        <w:rPr>
          <w:highlight w:val="yellow"/>
        </w:rPr>
        <w:t xml:space="preserve">   glTranslated</w:t>
      </w:r>
      <w:r w:rsidRPr="00D50F29">
        <w:rPr>
          <w:rFonts w:hint="eastAsia"/>
          <w:highlight w:val="yellow"/>
        </w:rPr>
        <w:t>重新设置光源位置，调用</w:t>
      </w:r>
      <w:r w:rsidRPr="00D50F29">
        <w:rPr>
          <w:highlight w:val="yellow"/>
        </w:rPr>
        <w:t>glRotated</w:t>
      </w:r>
      <w:r w:rsidRPr="00D50F29">
        <w:rPr>
          <w:rFonts w:hint="eastAsia"/>
          <w:highlight w:val="yellow"/>
        </w:rPr>
        <w:t>函数随着视点一起变换</w:t>
      </w:r>
      <w:r w:rsidR="00495FF3">
        <w:rPr>
          <w:rFonts w:hint="eastAsia"/>
          <w:highlight w:val="yellow"/>
        </w:rPr>
        <w:t>spin</w:t>
      </w:r>
      <w:r w:rsidR="00495FF3">
        <w:rPr>
          <w:rFonts w:hint="eastAsia"/>
          <w:highlight w:val="yellow"/>
        </w:rPr>
        <w:t>度</w:t>
      </w:r>
    </w:p>
    <w:p w:rsidR="00D50F29" w:rsidRPr="003E5AA8" w:rsidRDefault="00D50F29" w:rsidP="00D50F29">
      <w:pPr>
        <w:pStyle w:val="a8"/>
      </w:pPr>
    </w:p>
    <w:p w:rsidR="00D50F29" w:rsidRDefault="00D50F29" w:rsidP="00D50F29">
      <w:pPr>
        <w:pStyle w:val="a8"/>
      </w:pPr>
      <w:r w:rsidRPr="003E5AA8">
        <w:t xml:space="preserve">   glPushMatrix ();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A19B9" w:rsidTr="00DA19B9">
        <w:tc>
          <w:tcPr>
            <w:tcW w:w="8296" w:type="dxa"/>
          </w:tcPr>
          <w:p w:rsidR="00DA19B9" w:rsidRPr="00DA19B9" w:rsidRDefault="00DA19B9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>
              <w:rPr>
                <w:rFonts w:ascii="等线" w:eastAsia="等线" w:hAnsi="等线" w:cs="Arial"/>
                <w:color w:val="00B0F0"/>
              </w:rPr>
              <w:tab/>
            </w:r>
            <w:r w:rsidRPr="00DA19B9">
              <w:rPr>
                <w:rFonts w:ascii="等线" w:eastAsia="等线" w:hAnsi="等线" w:cs="Arial"/>
                <w:color w:val="00B0F0"/>
              </w:rPr>
              <w:t>glRotated ((GLdouble) spin, 1.0, 0.0, 0.0);</w:t>
            </w:r>
          </w:p>
        </w:tc>
      </w:tr>
    </w:tbl>
    <w:p w:rsidR="00DA19B9" w:rsidRPr="003E5AA8" w:rsidRDefault="00D50F29" w:rsidP="00D50F29">
      <w:pPr>
        <w:pStyle w:val="a8"/>
      </w:pPr>
      <w:r w:rsidRPr="003E5AA8">
        <w:t xml:space="preserve">   glLightfv (GL_LIGHT0, GL_POSITION, position);  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A19B9" w:rsidTr="00DA19B9">
        <w:tc>
          <w:tcPr>
            <w:tcW w:w="8296" w:type="dxa"/>
          </w:tcPr>
          <w:p w:rsidR="00DA19B9" w:rsidRPr="00DA19B9" w:rsidRDefault="00DA19B9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>
              <w:rPr>
                <w:rFonts w:ascii="等线" w:eastAsia="等线" w:hAnsi="等线" w:cs="Arial"/>
                <w:color w:val="00B0F0"/>
              </w:rPr>
              <w:tab/>
            </w:r>
            <w:r w:rsidRPr="00DA19B9">
              <w:rPr>
                <w:rFonts w:ascii="等线" w:eastAsia="等线" w:hAnsi="等线" w:cs="Arial"/>
                <w:color w:val="00B0F0"/>
              </w:rPr>
              <w:t>glTranslated (0.0, 0.0, 1.5);</w:t>
            </w:r>
          </w:p>
        </w:tc>
      </w:tr>
    </w:tbl>
    <w:p w:rsidR="00D50F29" w:rsidRPr="003E5AA8" w:rsidRDefault="00D50F29" w:rsidP="00D50F29">
      <w:pPr>
        <w:pStyle w:val="a8"/>
      </w:pPr>
      <w:r w:rsidRPr="003E5AA8">
        <w:t xml:space="preserve">   glDisable (GL_LIGHTING);</w:t>
      </w:r>
    </w:p>
    <w:p w:rsidR="00D50F29" w:rsidRPr="003E5AA8" w:rsidRDefault="00D50F29" w:rsidP="00D50F29">
      <w:pPr>
        <w:pStyle w:val="a8"/>
      </w:pPr>
      <w:r w:rsidRPr="003E5AA8">
        <w:t xml:space="preserve">   glColor</w:t>
      </w:r>
      <w:smartTag w:uri="urn:schemas-microsoft-com:office:smarttags" w:element="chmetcnv">
        <w:smartTagPr>
          <w:attr w:name="UnitName" w:val="F"/>
          <w:attr w:name="SourceValue" w:val="3"/>
          <w:attr w:name="HasSpace" w:val="False"/>
          <w:attr w:name="Negative" w:val="False"/>
          <w:attr w:name="NumberType" w:val="1"/>
          <w:attr w:name="TCSC" w:val="0"/>
        </w:smartTagPr>
        <w:r w:rsidRPr="003E5AA8">
          <w:t>3f</w:t>
        </w:r>
      </w:smartTag>
      <w:r w:rsidRPr="003E5AA8">
        <w:t xml:space="preserve"> (0.0, 1.0, 1.0);</w:t>
      </w:r>
    </w:p>
    <w:p w:rsidR="00D50F29" w:rsidRPr="003E5AA8" w:rsidRDefault="00D50F29" w:rsidP="00D50F29">
      <w:pPr>
        <w:pStyle w:val="a8"/>
      </w:pPr>
      <w:r w:rsidRPr="003E5AA8">
        <w:t xml:space="preserve">   glutWireCube (0.1);</w:t>
      </w:r>
    </w:p>
    <w:p w:rsidR="00D50F29" w:rsidRPr="003E5AA8" w:rsidRDefault="00D50F29" w:rsidP="00D50F29">
      <w:pPr>
        <w:pStyle w:val="a8"/>
      </w:pPr>
      <w:r w:rsidRPr="003E5AA8">
        <w:t xml:space="preserve">   glEnable (GL_LIGHTING);</w:t>
      </w:r>
    </w:p>
    <w:p w:rsidR="00D50F29" w:rsidRPr="003E5AA8" w:rsidRDefault="00D50F29" w:rsidP="00D50F29">
      <w:pPr>
        <w:pStyle w:val="a8"/>
      </w:pPr>
      <w:r w:rsidRPr="003E5AA8">
        <w:t xml:space="preserve">   glPopMatrix ();</w:t>
      </w:r>
    </w:p>
    <w:p w:rsidR="00D50F29" w:rsidRPr="003E5AA8" w:rsidRDefault="00D50F29" w:rsidP="00D50F29">
      <w:pPr>
        <w:pStyle w:val="a8"/>
      </w:pPr>
    </w:p>
    <w:p w:rsidR="00D50F29" w:rsidRPr="003E5AA8" w:rsidRDefault="00D50F29" w:rsidP="00D50F29">
      <w:pPr>
        <w:pStyle w:val="a8"/>
      </w:pPr>
      <w:r w:rsidRPr="003E5AA8">
        <w:t xml:space="preserve">   glutSolidTorus (0.275, 0.85, 8, 15);</w:t>
      </w:r>
    </w:p>
    <w:p w:rsidR="00D50F29" w:rsidRPr="003E5AA8" w:rsidRDefault="00D50F29" w:rsidP="00D50F29">
      <w:pPr>
        <w:pStyle w:val="a8"/>
      </w:pPr>
      <w:r w:rsidRPr="003E5AA8">
        <w:t xml:space="preserve">   glPopMatrix ();</w:t>
      </w:r>
    </w:p>
    <w:p w:rsidR="00D50F29" w:rsidRDefault="00D50F29" w:rsidP="00D50F29">
      <w:pPr>
        <w:pStyle w:val="a8"/>
      </w:pPr>
      <w:r w:rsidRPr="003E5AA8">
        <w:t xml:space="preserve">   glFlush ();</w:t>
      </w:r>
    </w:p>
    <w:p w:rsidR="00495FF3" w:rsidRDefault="00495FF3" w:rsidP="00D50F29">
      <w:pPr>
        <w:pStyle w:val="a8"/>
      </w:pPr>
    </w:p>
    <w:p w:rsidR="00495FF3" w:rsidRPr="004828F7" w:rsidRDefault="00495FF3" w:rsidP="00495FF3">
      <w:pPr>
        <w:autoSpaceDE w:val="0"/>
        <w:autoSpaceDN w:val="0"/>
        <w:adjustRightInd w:val="0"/>
        <w:ind w:leftChars="200" w:left="420" w:firstLineChars="100" w:firstLine="210"/>
        <w:jc w:val="left"/>
      </w:pPr>
      <w:r w:rsidRPr="00D50F29">
        <w:rPr>
          <w:highlight w:val="yellow"/>
        </w:rPr>
        <w:t>/</w:t>
      </w:r>
      <w:r w:rsidRPr="00D50F29">
        <w:rPr>
          <w:rFonts w:hint="eastAsia"/>
          <w:highlight w:val="yellow"/>
        </w:rPr>
        <w:t>*display</w:t>
      </w:r>
      <w:r w:rsidRPr="00D50F29">
        <w:rPr>
          <w:highlight w:val="yellow"/>
        </w:rPr>
        <w:t>(</w:t>
      </w:r>
      <w:r w:rsidRPr="00D50F29">
        <w:rPr>
          <w:rFonts w:hint="eastAsia"/>
          <w:highlight w:val="yellow"/>
        </w:rPr>
        <w:t>)</w:t>
      </w:r>
      <w:r w:rsidRPr="00D50F29">
        <w:rPr>
          <w:highlight w:val="yellow"/>
        </w:rPr>
        <w:t>函数中添加代码</w:t>
      </w:r>
      <w:r w:rsidRPr="00D50F29">
        <w:rPr>
          <w:rFonts w:hint="eastAsia"/>
          <w:highlight w:val="yellow"/>
        </w:rPr>
        <w:t>，利用</w:t>
      </w:r>
      <w:r w:rsidRPr="00D50F29">
        <w:rPr>
          <w:highlight w:val="yellow"/>
        </w:rPr>
        <w:t xml:space="preserve">   glTranslated</w:t>
      </w:r>
      <w:r w:rsidRPr="00D50F29">
        <w:rPr>
          <w:rFonts w:hint="eastAsia"/>
          <w:highlight w:val="yellow"/>
        </w:rPr>
        <w:t>重新设置光源位置，调用</w:t>
      </w:r>
      <w:r w:rsidRPr="00D50F29">
        <w:rPr>
          <w:highlight w:val="yellow"/>
        </w:rPr>
        <w:t>glRotated</w:t>
      </w:r>
      <w:r w:rsidRPr="00D50F29">
        <w:rPr>
          <w:rFonts w:hint="eastAsia"/>
          <w:highlight w:val="yellow"/>
        </w:rPr>
        <w:t>函数随着视点一起变换</w:t>
      </w:r>
    </w:p>
    <w:p w:rsidR="00495FF3" w:rsidRPr="003E5AA8" w:rsidRDefault="00495FF3" w:rsidP="00495FF3">
      <w:pPr>
        <w:pStyle w:val="a8"/>
      </w:pPr>
    </w:p>
    <w:p w:rsidR="00D50F29" w:rsidRPr="003E5AA8" w:rsidRDefault="00D50F29" w:rsidP="00D50F29">
      <w:pPr>
        <w:pStyle w:val="a8"/>
      </w:pPr>
      <w:r w:rsidRPr="003E5AA8">
        <w:t>}</w:t>
      </w:r>
    </w:p>
    <w:p w:rsidR="00D50F29" w:rsidRPr="003E5AA8" w:rsidRDefault="00D50F29" w:rsidP="00D50F29">
      <w:pPr>
        <w:pStyle w:val="a8"/>
      </w:pPr>
    </w:p>
    <w:p w:rsidR="00D50F29" w:rsidRPr="003E5AA8" w:rsidRDefault="00D50F29" w:rsidP="00D50F29">
      <w:pPr>
        <w:pStyle w:val="a8"/>
      </w:pPr>
      <w:r w:rsidRPr="003E5AA8">
        <w:t>void reshape (int w, int h)</w:t>
      </w:r>
    </w:p>
    <w:p w:rsidR="00D50F29" w:rsidRPr="003E5AA8" w:rsidRDefault="00D50F29" w:rsidP="00D50F29">
      <w:pPr>
        <w:pStyle w:val="a8"/>
      </w:pPr>
      <w:r w:rsidRPr="003E5AA8">
        <w:t>{</w:t>
      </w:r>
    </w:p>
    <w:p w:rsidR="00D50F29" w:rsidRPr="003E5AA8" w:rsidRDefault="00D50F29" w:rsidP="00D50F29">
      <w:pPr>
        <w:pStyle w:val="a8"/>
      </w:pPr>
      <w:r w:rsidRPr="003E5AA8">
        <w:t xml:space="preserve">   glViewport (0, 0, (GLsizei) w, (GLsizei) h);</w:t>
      </w:r>
    </w:p>
    <w:p w:rsidR="00D50F29" w:rsidRPr="003E5AA8" w:rsidRDefault="00D50F29" w:rsidP="00D50F29">
      <w:pPr>
        <w:pStyle w:val="a8"/>
      </w:pPr>
      <w:r w:rsidRPr="003E5AA8">
        <w:t xml:space="preserve">   glMatrixMode (GL_PROJECTION);</w:t>
      </w:r>
    </w:p>
    <w:p w:rsidR="00D50F29" w:rsidRPr="003E5AA8" w:rsidRDefault="00D50F29" w:rsidP="00D50F29">
      <w:pPr>
        <w:pStyle w:val="a8"/>
      </w:pPr>
      <w:r w:rsidRPr="003E5AA8">
        <w:t xml:space="preserve">   glLoadIdentity();</w:t>
      </w:r>
    </w:p>
    <w:p w:rsidR="00D50F29" w:rsidRPr="003E5AA8" w:rsidRDefault="00D50F29" w:rsidP="00D50F29">
      <w:pPr>
        <w:pStyle w:val="a8"/>
      </w:pPr>
      <w:r w:rsidRPr="003E5AA8">
        <w:t xml:space="preserve">   gluPerspective(40.0, (GLfloat) w/(GLfloat) h, 1.0, 20.0);</w:t>
      </w:r>
    </w:p>
    <w:p w:rsidR="00D50F29" w:rsidRPr="003E5AA8" w:rsidRDefault="00D50F29" w:rsidP="00D50F29">
      <w:pPr>
        <w:pStyle w:val="a8"/>
      </w:pPr>
      <w:r w:rsidRPr="003E5AA8">
        <w:t xml:space="preserve">   glMatrixMode(GL_MODELVIEW);</w:t>
      </w:r>
    </w:p>
    <w:p w:rsidR="00D50F29" w:rsidRPr="003E5AA8" w:rsidRDefault="00D50F29" w:rsidP="00D50F29">
      <w:pPr>
        <w:pStyle w:val="a8"/>
      </w:pPr>
      <w:r w:rsidRPr="003E5AA8">
        <w:t xml:space="preserve">   glLoadIdentity();</w:t>
      </w:r>
    </w:p>
    <w:p w:rsidR="00D50F29" w:rsidRPr="003E5AA8" w:rsidRDefault="00D50F29" w:rsidP="00D50F29">
      <w:pPr>
        <w:pStyle w:val="a8"/>
      </w:pPr>
      <w:r w:rsidRPr="003E5AA8">
        <w:t>}</w:t>
      </w:r>
    </w:p>
    <w:p w:rsidR="00D50F29" w:rsidRPr="003E5AA8" w:rsidRDefault="00D50F29" w:rsidP="00D50F29">
      <w:pPr>
        <w:pStyle w:val="a8"/>
      </w:pPr>
    </w:p>
    <w:p w:rsidR="00D50F29" w:rsidRPr="003E5AA8" w:rsidRDefault="00D50F29" w:rsidP="00D50F29">
      <w:pPr>
        <w:pStyle w:val="a8"/>
      </w:pPr>
      <w:r w:rsidRPr="003E5AA8">
        <w:t>void mouse(int button, int state, int x, int y)</w:t>
      </w:r>
    </w:p>
    <w:p w:rsidR="00D50F29" w:rsidRPr="003E5AA8" w:rsidRDefault="00D50F29" w:rsidP="00D50F29">
      <w:pPr>
        <w:pStyle w:val="a8"/>
      </w:pPr>
      <w:r w:rsidRPr="003E5AA8">
        <w:t>{</w:t>
      </w:r>
    </w:p>
    <w:p w:rsidR="00D50F29" w:rsidRPr="003E5AA8" w:rsidRDefault="00D50F29" w:rsidP="00D50F29">
      <w:pPr>
        <w:pStyle w:val="a8"/>
      </w:pPr>
      <w:r w:rsidRPr="003E5AA8">
        <w:t xml:space="preserve">   switch (button) {</w:t>
      </w:r>
    </w:p>
    <w:p w:rsidR="00D50F29" w:rsidRPr="003E5AA8" w:rsidRDefault="00D50F29" w:rsidP="00D50F29">
      <w:pPr>
        <w:pStyle w:val="a8"/>
      </w:pPr>
      <w:r w:rsidRPr="003E5AA8">
        <w:t xml:space="preserve">      case GLUT_LEFT_BUTTON:</w:t>
      </w:r>
    </w:p>
    <w:p w:rsidR="00D50F29" w:rsidRPr="003E5AA8" w:rsidRDefault="00D50F29" w:rsidP="00D50F29">
      <w:pPr>
        <w:pStyle w:val="a8"/>
      </w:pPr>
      <w:r w:rsidRPr="003E5AA8">
        <w:t xml:space="preserve">         if (state == GLUT_DOWN) {</w:t>
      </w:r>
    </w:p>
    <w:p w:rsidR="00D50F29" w:rsidRPr="003E5AA8" w:rsidRDefault="00D50F29" w:rsidP="00D50F29">
      <w:pPr>
        <w:pStyle w:val="a8"/>
      </w:pPr>
      <w:r w:rsidRPr="003E5AA8">
        <w:t xml:space="preserve">            spin = (spin + 30) % 360;</w:t>
      </w:r>
    </w:p>
    <w:p w:rsidR="00D50F29" w:rsidRPr="003E5AA8" w:rsidRDefault="00D50F29" w:rsidP="00D50F29">
      <w:pPr>
        <w:pStyle w:val="a8"/>
      </w:pPr>
      <w:r w:rsidRPr="003E5AA8">
        <w:t xml:space="preserve">            glutPostRedisplay();</w:t>
      </w:r>
    </w:p>
    <w:p w:rsidR="00D50F29" w:rsidRPr="003E5AA8" w:rsidRDefault="00D50F29" w:rsidP="00D50F29">
      <w:pPr>
        <w:pStyle w:val="a8"/>
      </w:pPr>
      <w:r w:rsidRPr="003E5AA8">
        <w:t xml:space="preserve">         }</w:t>
      </w:r>
    </w:p>
    <w:p w:rsidR="00D50F29" w:rsidRPr="003E5AA8" w:rsidRDefault="00D50F29" w:rsidP="00D50F29">
      <w:pPr>
        <w:pStyle w:val="a8"/>
      </w:pPr>
      <w:r w:rsidRPr="003E5AA8">
        <w:t xml:space="preserve">         break;</w:t>
      </w:r>
    </w:p>
    <w:p w:rsidR="00D50F29" w:rsidRPr="003E5AA8" w:rsidRDefault="00D50F29" w:rsidP="00D50F29">
      <w:pPr>
        <w:pStyle w:val="a8"/>
      </w:pPr>
      <w:r w:rsidRPr="003E5AA8">
        <w:t xml:space="preserve">      default:</w:t>
      </w:r>
    </w:p>
    <w:p w:rsidR="00D50F29" w:rsidRPr="003E5AA8" w:rsidRDefault="00D50F29" w:rsidP="00D50F29">
      <w:pPr>
        <w:pStyle w:val="a8"/>
      </w:pPr>
      <w:r w:rsidRPr="003E5AA8">
        <w:t xml:space="preserve">         break;</w:t>
      </w:r>
    </w:p>
    <w:p w:rsidR="00D50F29" w:rsidRPr="003E5AA8" w:rsidRDefault="00D50F29" w:rsidP="00D50F29">
      <w:pPr>
        <w:pStyle w:val="a8"/>
      </w:pPr>
      <w:r w:rsidRPr="003E5AA8">
        <w:t xml:space="preserve">   }</w:t>
      </w:r>
    </w:p>
    <w:p w:rsidR="00D50F29" w:rsidRPr="003E5AA8" w:rsidRDefault="00D50F29" w:rsidP="00D50F29">
      <w:pPr>
        <w:pStyle w:val="a8"/>
      </w:pPr>
      <w:r w:rsidRPr="003E5AA8">
        <w:t>}</w:t>
      </w:r>
    </w:p>
    <w:p w:rsidR="00D50F29" w:rsidRPr="003E5AA8" w:rsidRDefault="00D50F29" w:rsidP="00D50F29">
      <w:pPr>
        <w:pStyle w:val="a8"/>
      </w:pPr>
    </w:p>
    <w:p w:rsidR="00D50F29" w:rsidRPr="003E5AA8" w:rsidRDefault="00D50F29" w:rsidP="00D50F29">
      <w:pPr>
        <w:pStyle w:val="a8"/>
      </w:pPr>
      <w:r w:rsidRPr="003E5AA8">
        <w:t>void keyboard(unsigned char key, int x, int y)</w:t>
      </w:r>
    </w:p>
    <w:p w:rsidR="00D50F29" w:rsidRPr="003E5AA8" w:rsidRDefault="00D50F29" w:rsidP="00D50F29">
      <w:pPr>
        <w:pStyle w:val="a8"/>
      </w:pPr>
      <w:r w:rsidRPr="003E5AA8">
        <w:t>{</w:t>
      </w:r>
    </w:p>
    <w:p w:rsidR="00D50F29" w:rsidRPr="003E5AA8" w:rsidRDefault="00D50F29" w:rsidP="00D50F29">
      <w:pPr>
        <w:pStyle w:val="a8"/>
      </w:pPr>
      <w:r w:rsidRPr="003E5AA8">
        <w:t xml:space="preserve">   switch (key) {</w:t>
      </w:r>
    </w:p>
    <w:p w:rsidR="00D50F29" w:rsidRPr="003E5AA8" w:rsidRDefault="00D50F29" w:rsidP="00D50F29">
      <w:pPr>
        <w:pStyle w:val="a8"/>
      </w:pPr>
      <w:r w:rsidRPr="003E5AA8">
        <w:t xml:space="preserve">      case 27:</w:t>
      </w:r>
    </w:p>
    <w:p w:rsidR="00D50F29" w:rsidRPr="003E5AA8" w:rsidRDefault="00D50F29" w:rsidP="00D50F29">
      <w:pPr>
        <w:pStyle w:val="a8"/>
      </w:pPr>
      <w:r w:rsidRPr="003E5AA8">
        <w:t xml:space="preserve">         exit(0);</w:t>
      </w:r>
    </w:p>
    <w:p w:rsidR="00D50F29" w:rsidRPr="003E5AA8" w:rsidRDefault="00D50F29" w:rsidP="00D50F29">
      <w:pPr>
        <w:pStyle w:val="a8"/>
      </w:pPr>
      <w:r w:rsidRPr="003E5AA8">
        <w:t xml:space="preserve">         break;</w:t>
      </w:r>
    </w:p>
    <w:p w:rsidR="00D50F29" w:rsidRPr="003E5AA8" w:rsidRDefault="00D50F29" w:rsidP="00D50F29">
      <w:pPr>
        <w:pStyle w:val="a8"/>
      </w:pPr>
      <w:r w:rsidRPr="003E5AA8">
        <w:t xml:space="preserve">   }</w:t>
      </w:r>
    </w:p>
    <w:p w:rsidR="00D50F29" w:rsidRPr="003E5AA8" w:rsidRDefault="00D50F29" w:rsidP="00D50F29">
      <w:pPr>
        <w:pStyle w:val="a8"/>
      </w:pPr>
      <w:r w:rsidRPr="003E5AA8">
        <w:t>}</w:t>
      </w:r>
    </w:p>
    <w:p w:rsidR="00D50F29" w:rsidRPr="003E5AA8" w:rsidRDefault="00D50F29" w:rsidP="00D50F29">
      <w:pPr>
        <w:pStyle w:val="a8"/>
      </w:pPr>
    </w:p>
    <w:p w:rsidR="00D50F29" w:rsidRPr="003E5AA8" w:rsidRDefault="00D50F29" w:rsidP="00D50F29">
      <w:pPr>
        <w:pStyle w:val="a8"/>
      </w:pPr>
      <w:r w:rsidRPr="003E5AA8">
        <w:t>int main(int argc, char** argv)</w:t>
      </w:r>
    </w:p>
    <w:p w:rsidR="00D50F29" w:rsidRPr="003E5AA8" w:rsidRDefault="00D50F29" w:rsidP="00D50F29">
      <w:pPr>
        <w:pStyle w:val="a8"/>
      </w:pPr>
      <w:r w:rsidRPr="003E5AA8">
        <w:t>{</w:t>
      </w:r>
    </w:p>
    <w:p w:rsidR="00D50F29" w:rsidRPr="003E5AA8" w:rsidRDefault="00D50F29" w:rsidP="00D50F29">
      <w:pPr>
        <w:pStyle w:val="a8"/>
      </w:pPr>
      <w:r w:rsidRPr="003E5AA8">
        <w:t xml:space="preserve">   glutInit(&amp;argc, argv);</w:t>
      </w:r>
    </w:p>
    <w:p w:rsidR="00D50F29" w:rsidRPr="003E5AA8" w:rsidRDefault="00D50F29" w:rsidP="00D50F29">
      <w:pPr>
        <w:pStyle w:val="a8"/>
      </w:pPr>
      <w:r w:rsidRPr="003E5AA8">
        <w:t xml:space="preserve">   glutInitDisplayMode (GLUT_SINGLE | GLUT_RGB | GLUT_DEPTH);</w:t>
      </w:r>
    </w:p>
    <w:p w:rsidR="00D50F29" w:rsidRPr="003E5AA8" w:rsidRDefault="00D50F29" w:rsidP="00D50F29">
      <w:pPr>
        <w:pStyle w:val="a8"/>
      </w:pPr>
      <w:r w:rsidRPr="003E5AA8">
        <w:t xml:space="preserve">   glutInitWindowSize (500, 500); </w:t>
      </w:r>
    </w:p>
    <w:p w:rsidR="00D50F29" w:rsidRPr="003E5AA8" w:rsidRDefault="00D50F29" w:rsidP="00D50F29">
      <w:pPr>
        <w:pStyle w:val="a8"/>
      </w:pPr>
      <w:r w:rsidRPr="003E5AA8">
        <w:t xml:space="preserve">   glutInitWindowPosition (100, 100);</w:t>
      </w:r>
    </w:p>
    <w:p w:rsidR="00D50F29" w:rsidRPr="003E5AA8" w:rsidRDefault="00D50F29" w:rsidP="00D50F29">
      <w:pPr>
        <w:pStyle w:val="a8"/>
      </w:pPr>
      <w:r w:rsidRPr="003E5AA8">
        <w:t xml:space="preserve">   glutCreateWindow (argv[0]);</w:t>
      </w:r>
    </w:p>
    <w:p w:rsidR="00D50F29" w:rsidRPr="003E5AA8" w:rsidRDefault="00D50F29" w:rsidP="00D50F29">
      <w:pPr>
        <w:pStyle w:val="a8"/>
      </w:pPr>
      <w:r w:rsidRPr="003E5AA8">
        <w:t xml:space="preserve">   init ();</w:t>
      </w:r>
    </w:p>
    <w:p w:rsidR="00D50F29" w:rsidRPr="003E5AA8" w:rsidRDefault="00D50F29" w:rsidP="00D50F29">
      <w:pPr>
        <w:pStyle w:val="a8"/>
      </w:pPr>
      <w:r w:rsidRPr="003E5AA8">
        <w:t xml:space="preserve">   glutDisplayFunc(display); </w:t>
      </w:r>
    </w:p>
    <w:p w:rsidR="00D50F29" w:rsidRPr="003E5AA8" w:rsidRDefault="00D50F29" w:rsidP="00D50F29">
      <w:pPr>
        <w:pStyle w:val="a8"/>
      </w:pPr>
      <w:r w:rsidRPr="003E5AA8">
        <w:t xml:space="preserve">   glutReshapeFunc(reshape);</w:t>
      </w:r>
    </w:p>
    <w:p w:rsidR="00D50F29" w:rsidRPr="003E5AA8" w:rsidRDefault="00D50F29" w:rsidP="00D50F29">
      <w:pPr>
        <w:pStyle w:val="a8"/>
      </w:pPr>
      <w:r w:rsidRPr="003E5AA8">
        <w:t xml:space="preserve">   glutMouseFunc(mouse);</w:t>
      </w:r>
    </w:p>
    <w:p w:rsidR="00D50F29" w:rsidRPr="003E5AA8" w:rsidRDefault="00D50F29" w:rsidP="00D50F29">
      <w:pPr>
        <w:pStyle w:val="a8"/>
      </w:pPr>
      <w:r w:rsidRPr="003E5AA8">
        <w:t xml:space="preserve">   glutKeyboardFunc(keyboard);</w:t>
      </w:r>
    </w:p>
    <w:p w:rsidR="00D50F29" w:rsidRPr="003E5AA8" w:rsidRDefault="00D50F29" w:rsidP="00D50F29">
      <w:pPr>
        <w:pStyle w:val="a8"/>
      </w:pPr>
      <w:r w:rsidRPr="003E5AA8">
        <w:t xml:space="preserve">   glutMainLoop();</w:t>
      </w:r>
    </w:p>
    <w:p w:rsidR="00D50F29" w:rsidRPr="003E5AA8" w:rsidRDefault="00D50F29" w:rsidP="00D50F29">
      <w:pPr>
        <w:pStyle w:val="a8"/>
      </w:pPr>
      <w:r w:rsidRPr="003E5AA8">
        <w:t xml:space="preserve">   return 0;</w:t>
      </w:r>
    </w:p>
    <w:p w:rsidR="00D50F29" w:rsidRPr="003E5AA8" w:rsidRDefault="00D50F29" w:rsidP="00D50F29">
      <w:pPr>
        <w:pStyle w:val="a8"/>
      </w:pPr>
      <w:r w:rsidRPr="003E5AA8">
        <w:t>}</w:t>
      </w:r>
    </w:p>
    <w:p w:rsidR="00AD3587" w:rsidRDefault="00AD3587" w:rsidP="00AD3587">
      <w:pPr>
        <w:pStyle w:val="a7"/>
        <w:numPr>
          <w:ilvl w:val="0"/>
          <w:numId w:val="6"/>
        </w:numPr>
        <w:spacing w:afterLines="50" w:after="156"/>
        <w:ind w:firstLineChars="0"/>
      </w:pPr>
      <w:r>
        <w:t>请解释添加代码段的含义</w:t>
      </w:r>
      <w:r w:rsidR="002275D2">
        <w:rPr>
          <w:rFonts w:hint="eastAsia"/>
        </w:rPr>
        <w:t>，</w:t>
      </w:r>
      <w:r w:rsidR="002275D2">
        <w:t>为什么如此添加</w:t>
      </w:r>
      <w:r>
        <w:rPr>
          <w:rFonts w:hint="eastAsia"/>
        </w:rPr>
        <w:t>？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7876"/>
      </w:tblGrid>
      <w:tr w:rsidR="00B35339" w:rsidTr="00B35339">
        <w:tc>
          <w:tcPr>
            <w:tcW w:w="8296" w:type="dxa"/>
          </w:tcPr>
          <w:p w:rsidR="00B35339" w:rsidRPr="00B35339" w:rsidRDefault="00B35339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B35339">
              <w:rPr>
                <w:rFonts w:ascii="等线" w:eastAsia="等线" w:hAnsi="等线" w:cs="Arial"/>
                <w:color w:val="00B0F0"/>
              </w:rPr>
              <w:t>glEnable(GL_LIGHTING);</w:t>
            </w:r>
            <w:r w:rsidRPr="00B35339">
              <w:rPr>
                <w:rFonts w:ascii="等线" w:eastAsia="等线" w:hAnsi="等线" w:cs="Arial" w:hint="eastAsia"/>
                <w:color w:val="00B0F0"/>
              </w:rPr>
              <w:t>开启光照</w:t>
            </w:r>
          </w:p>
          <w:p w:rsidR="00B35339" w:rsidRPr="00B35339" w:rsidRDefault="00B35339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B35339">
              <w:rPr>
                <w:rFonts w:ascii="等线" w:eastAsia="等线" w:hAnsi="等线" w:cs="Arial"/>
                <w:color w:val="00B0F0"/>
              </w:rPr>
              <w:t>glEnable(GL_LIGHT0);</w:t>
            </w:r>
            <w:r w:rsidRPr="00B35339">
              <w:rPr>
                <w:rFonts w:ascii="等线" w:eastAsia="等线" w:hAnsi="等线" w:cs="Arial" w:hint="eastAsia"/>
                <w:color w:val="00B0F0"/>
              </w:rPr>
              <w:t>使用0号光源</w:t>
            </w:r>
          </w:p>
          <w:p w:rsidR="00B35339" w:rsidRPr="00B35339" w:rsidRDefault="00B35339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B35339">
              <w:rPr>
                <w:rFonts w:ascii="等线" w:eastAsia="等线" w:hAnsi="等线" w:cs="Arial"/>
                <w:color w:val="00B0F0"/>
              </w:rPr>
              <w:t>glRotated ((GLdouble) spin, 1.0, 0.0, 0.0);</w:t>
            </w:r>
            <w:r w:rsidR="00DF0A00">
              <w:rPr>
                <w:rFonts w:ascii="等线" w:eastAsia="等线" w:hAnsi="等线" w:cs="Arial" w:hint="eastAsia"/>
                <w:color w:val="00B0F0"/>
              </w:rPr>
              <w:t>让0号光源绕x轴</w:t>
            </w:r>
            <w:r w:rsidR="00FE697C">
              <w:rPr>
                <w:rFonts w:ascii="等线" w:eastAsia="等线" w:hAnsi="等线" w:cs="Arial" w:hint="eastAsia"/>
                <w:color w:val="00B0F0"/>
              </w:rPr>
              <w:t>旋转</w:t>
            </w:r>
            <w:bookmarkStart w:id="0" w:name="_GoBack"/>
            <w:bookmarkEnd w:id="0"/>
          </w:p>
          <w:p w:rsidR="00B35339" w:rsidRPr="00B35339" w:rsidRDefault="00B35339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B35339">
              <w:rPr>
                <w:rFonts w:ascii="等线" w:eastAsia="等线" w:hAnsi="等线" w:cs="Arial"/>
                <w:color w:val="00B0F0"/>
              </w:rPr>
              <w:t>glTranslated (0.0, 0.0, 1.5);</w:t>
            </w:r>
            <w:r w:rsidR="00DF0A00">
              <w:rPr>
                <w:rFonts w:ascii="等线" w:eastAsia="等线" w:hAnsi="等线" w:cs="Arial" w:hint="eastAsia"/>
                <w:color w:val="00B0F0"/>
              </w:rPr>
              <w:t>沿z轴平移0号光源</w:t>
            </w:r>
          </w:p>
        </w:tc>
      </w:tr>
    </w:tbl>
    <w:p w:rsidR="00AD3587" w:rsidRDefault="00AD3587" w:rsidP="00AD3587">
      <w:pPr>
        <w:pStyle w:val="a7"/>
        <w:numPr>
          <w:ilvl w:val="0"/>
          <w:numId w:val="6"/>
        </w:numPr>
        <w:spacing w:afterLines="50" w:after="156"/>
        <w:ind w:firstLineChars="0"/>
      </w:pPr>
      <w:r>
        <w:t>请解释</w:t>
      </w:r>
      <w:r w:rsidR="003A43FF" w:rsidRPr="003A43FF">
        <w:rPr>
          <w:rFonts w:hint="eastAsia"/>
        </w:rPr>
        <w:t>Task</w:t>
      </w:r>
      <w:r w:rsidR="003A43FF" w:rsidRPr="003A43FF">
        <w:t>3</w:t>
      </w:r>
      <w:r w:rsidR="003A43FF" w:rsidRPr="003A43FF">
        <w:t>中</w:t>
      </w:r>
      <w:r w:rsidR="00495FF3">
        <w:rPr>
          <w:rFonts w:ascii="Times New Roman" w:eastAsia="宋体" w:hAnsi="Times New Roman" w:cs="Times New Roman"/>
          <w:szCs w:val="24"/>
        </w:rPr>
        <w:t>glMatrixP</w:t>
      </w:r>
      <w:r w:rsidR="00495FF3">
        <w:rPr>
          <w:rFonts w:ascii="Times New Roman" w:eastAsia="宋体" w:hAnsi="Times New Roman" w:cs="Times New Roman" w:hint="eastAsia"/>
          <w:szCs w:val="24"/>
        </w:rPr>
        <w:t>op</w:t>
      </w:r>
      <w:r w:rsidRPr="003A43FF">
        <w:t>()</w:t>
      </w:r>
      <w:r w:rsidRPr="003A43FF">
        <w:t>和</w:t>
      </w:r>
      <w:r w:rsidR="00495FF3">
        <w:rPr>
          <w:rFonts w:ascii="Times New Roman" w:eastAsia="宋体" w:hAnsi="Times New Roman" w:cs="Times New Roman"/>
          <w:szCs w:val="24"/>
        </w:rPr>
        <w:t>glMatrixP</w:t>
      </w:r>
      <w:r w:rsidR="00495FF3">
        <w:rPr>
          <w:rFonts w:ascii="Times New Roman" w:eastAsia="宋体" w:hAnsi="Times New Roman" w:cs="Times New Roman" w:hint="eastAsia"/>
          <w:szCs w:val="24"/>
        </w:rPr>
        <w:t>ush</w:t>
      </w:r>
      <w:r w:rsidR="002275D2" w:rsidRPr="003A43FF">
        <w:rPr>
          <w:rFonts w:ascii="Times New Roman" w:eastAsia="宋体" w:hAnsi="Times New Roman" w:cs="Times New Roman"/>
          <w:szCs w:val="24"/>
        </w:rPr>
        <w:t>()</w:t>
      </w:r>
      <w:r w:rsidR="00495FF3">
        <w:t>函数</w:t>
      </w:r>
      <w:r>
        <w:t>使用</w:t>
      </w:r>
      <w:r w:rsidR="00495FF3">
        <w:rPr>
          <w:rFonts w:hint="eastAsia"/>
        </w:rPr>
        <w:t>的作用是什么</w:t>
      </w:r>
      <w:r>
        <w:rPr>
          <w:rFonts w:hint="eastAsia"/>
        </w:rPr>
        <w:t>？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7876"/>
      </w:tblGrid>
      <w:tr w:rsidR="00B35339" w:rsidTr="00B35339">
        <w:tc>
          <w:tcPr>
            <w:tcW w:w="8296" w:type="dxa"/>
          </w:tcPr>
          <w:p w:rsidR="00B35339" w:rsidRPr="00B35339" w:rsidRDefault="00B35339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B35339">
              <w:rPr>
                <w:rFonts w:ascii="等线" w:eastAsia="等线" w:hAnsi="等线" w:cs="Arial"/>
                <w:color w:val="00B0F0"/>
              </w:rPr>
              <w:t>glPushMatrix</w:t>
            </w:r>
            <w:r w:rsidRPr="00B35339">
              <w:rPr>
                <w:rFonts w:ascii="等线" w:eastAsia="等线" w:hAnsi="等线" w:cs="Arial" w:hint="eastAsia"/>
                <w:color w:val="00B0F0"/>
              </w:rPr>
              <w:t>复制当前矩阵到矩阵堆栈栈顶</w:t>
            </w:r>
          </w:p>
          <w:p w:rsidR="00B35339" w:rsidRPr="00B35339" w:rsidRDefault="00B35339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B35339">
              <w:rPr>
                <w:rFonts w:ascii="等线" w:eastAsia="等线" w:hAnsi="等线" w:cs="Arial"/>
                <w:color w:val="00B0F0"/>
              </w:rPr>
              <w:t>glPopMatrix</w:t>
            </w:r>
            <w:r w:rsidRPr="00B35339">
              <w:rPr>
                <w:rFonts w:ascii="等线" w:eastAsia="等线" w:hAnsi="等线" w:cs="Arial" w:hint="eastAsia"/>
                <w:color w:val="00B0F0"/>
              </w:rPr>
              <w:t>将矩阵堆栈栈顶矩阵读取到当前矩阵并弹出（删除）</w:t>
            </w:r>
          </w:p>
        </w:tc>
      </w:tr>
    </w:tbl>
    <w:p w:rsidR="00495FF3" w:rsidRDefault="00495FF3" w:rsidP="00AD3587">
      <w:pPr>
        <w:pStyle w:val="a7"/>
        <w:numPr>
          <w:ilvl w:val="0"/>
          <w:numId w:val="6"/>
        </w:numPr>
        <w:spacing w:afterLines="50" w:after="156"/>
        <w:ind w:firstLineChars="0"/>
      </w:pPr>
      <w:r>
        <w:t>G</w:t>
      </w:r>
      <w:r>
        <w:rPr>
          <w:rFonts w:hint="eastAsia"/>
        </w:rPr>
        <w:t>l</w:t>
      </w:r>
      <w:r>
        <w:t>E</w:t>
      </w:r>
      <w:r>
        <w:rPr>
          <w:rFonts w:hint="eastAsia"/>
        </w:rPr>
        <w:t>nable</w:t>
      </w:r>
      <w:r>
        <w:t xml:space="preserve">(Lignting) </w:t>
      </w:r>
      <w:r>
        <w:rPr>
          <w:rFonts w:hint="eastAsia"/>
        </w:rPr>
        <w:t>函数的作用是什么？如果不启用会是什么样的效果？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7876"/>
      </w:tblGrid>
      <w:tr w:rsidR="00B35339" w:rsidTr="00B35339">
        <w:tc>
          <w:tcPr>
            <w:tcW w:w="8296" w:type="dxa"/>
          </w:tcPr>
          <w:p w:rsidR="00B35339" w:rsidRPr="00DF0A00" w:rsidRDefault="00B35339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DF0A00">
              <w:rPr>
                <w:rFonts w:ascii="等线" w:eastAsia="等线" w:hAnsi="等线" w:cs="Arial"/>
                <w:color w:val="00B0F0"/>
              </w:rPr>
              <w:t>glEnable(Lignting)</w:t>
            </w:r>
            <w:r w:rsidRPr="00DF0A00">
              <w:rPr>
                <w:rFonts w:ascii="等线" w:eastAsia="等线" w:hAnsi="等线" w:cs="Arial" w:hint="eastAsia"/>
                <w:color w:val="00B0F0"/>
              </w:rPr>
              <w:t>启动光源</w:t>
            </w:r>
          </w:p>
          <w:p w:rsidR="00B35339" w:rsidRPr="00DF0A00" w:rsidRDefault="00DF0A00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DF0A00">
              <w:rPr>
                <w:rFonts w:ascii="等线" w:eastAsia="等线" w:hAnsi="等线" w:cs="Arial" w:hint="eastAsia"/>
                <w:color w:val="00B0F0"/>
              </w:rPr>
              <w:t>关闭光源如下图</w:t>
            </w:r>
          </w:p>
          <w:p w:rsidR="00DF0A00" w:rsidRPr="00DF0A00" w:rsidRDefault="00DF0A00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DF0A00">
              <w:rPr>
                <w:rFonts w:ascii="等线" w:eastAsia="等线" w:hAnsi="等线" w:cs="Arial"/>
                <w:noProof/>
                <w:color w:val="00B0F0"/>
              </w:rPr>
              <w:drawing>
                <wp:inline distT="0" distB="0" distL="0" distR="0" wp14:anchorId="69994333" wp14:editId="37B3E866">
                  <wp:extent cx="2121138" cy="2247900"/>
                  <wp:effectExtent l="0" t="0" r="0" b="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6851" cy="22645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D3587" w:rsidRPr="00DA19B9" w:rsidRDefault="00495FF3" w:rsidP="00AD3587">
      <w:pPr>
        <w:pStyle w:val="a7"/>
        <w:numPr>
          <w:ilvl w:val="0"/>
          <w:numId w:val="6"/>
        </w:numPr>
        <w:spacing w:afterLines="50" w:after="156"/>
        <w:ind w:firstLineChars="0"/>
        <w:rPr>
          <w:b/>
        </w:rPr>
      </w:pPr>
      <w:r>
        <w:rPr>
          <w:rFonts w:hint="eastAsia"/>
        </w:rPr>
        <w:t>补充程序后</w:t>
      </w:r>
      <w:r w:rsidR="00AD3587">
        <w:rPr>
          <w:rFonts w:hint="eastAsia"/>
        </w:rPr>
        <w:t>完整运行</w:t>
      </w:r>
      <w:r w:rsidRPr="000B5DEE">
        <w:rPr>
          <w:rFonts w:hint="eastAsia"/>
          <w:b/>
        </w:rPr>
        <w:t>Excer</w:t>
      </w:r>
      <w:r>
        <w:rPr>
          <w:b/>
        </w:rPr>
        <w:t>3</w:t>
      </w:r>
      <w:r w:rsidRPr="000B5DEE">
        <w:rPr>
          <w:rFonts w:hint="eastAsia"/>
          <w:b/>
        </w:rPr>
        <w:t>_</w:t>
      </w:r>
      <w:r>
        <w:rPr>
          <w:b/>
        </w:rPr>
        <w:t>M</w:t>
      </w:r>
      <w:r>
        <w:rPr>
          <w:rFonts w:hint="eastAsia"/>
          <w:b/>
        </w:rPr>
        <w:t>ove</w:t>
      </w:r>
      <w:r>
        <w:rPr>
          <w:b/>
        </w:rPr>
        <w:t>L</w:t>
      </w:r>
      <w:r>
        <w:rPr>
          <w:rFonts w:hint="eastAsia"/>
          <w:b/>
        </w:rPr>
        <w:t>ight</w:t>
      </w:r>
      <w:r w:rsidR="00AD3587" w:rsidRPr="000B5DEE">
        <w:rPr>
          <w:b/>
        </w:rPr>
        <w:t>.cpp</w:t>
      </w:r>
      <w:r w:rsidR="00AD3587" w:rsidRPr="00DC20D5">
        <w:rPr>
          <w:rFonts w:hint="eastAsia"/>
        </w:rPr>
        <w:t>你可以</w:t>
      </w:r>
      <w:r w:rsidR="00AD3587">
        <w:rPr>
          <w:rFonts w:hint="eastAsia"/>
        </w:rPr>
        <w:t>得到什么样的结果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7876"/>
      </w:tblGrid>
      <w:tr w:rsidR="00DA19B9" w:rsidTr="00DA19B9">
        <w:tc>
          <w:tcPr>
            <w:tcW w:w="8296" w:type="dxa"/>
          </w:tcPr>
          <w:p w:rsidR="00DA19B9" w:rsidRPr="00DA19B9" w:rsidRDefault="00DA19B9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DA19B9">
              <w:rPr>
                <w:rFonts w:ascii="等线" w:eastAsia="等线" w:hAnsi="等线" w:cs="Arial"/>
                <w:noProof/>
                <w:color w:val="00B0F0"/>
              </w:rPr>
              <w:drawing>
                <wp:inline distT="0" distB="0" distL="0" distR="0" wp14:anchorId="58C8203D" wp14:editId="1089B082">
                  <wp:extent cx="2148102" cy="2276475"/>
                  <wp:effectExtent l="0" t="0" r="5080" b="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4697" cy="2304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F0A00" w:rsidRPr="00DF0A00" w:rsidRDefault="00495FF3" w:rsidP="00AD3587">
      <w:pPr>
        <w:pStyle w:val="a7"/>
        <w:numPr>
          <w:ilvl w:val="0"/>
          <w:numId w:val="6"/>
        </w:numPr>
        <w:spacing w:afterLines="50" w:after="156"/>
        <w:ind w:firstLineChars="0"/>
        <w:rPr>
          <w:b/>
        </w:rPr>
      </w:pPr>
      <w:r>
        <w:rPr>
          <w:rFonts w:hint="eastAsia"/>
        </w:rPr>
        <w:t>试比较电子教材的范例</w:t>
      </w:r>
      <w:r>
        <w:t xml:space="preserve">3.4 </w:t>
      </w:r>
      <w:r>
        <w:rPr>
          <w:rFonts w:hint="eastAsia"/>
        </w:rPr>
        <w:t>和范例</w:t>
      </w:r>
      <w:r>
        <w:rPr>
          <w:rFonts w:hint="eastAsia"/>
        </w:rPr>
        <w:t>3</w:t>
      </w:r>
      <w:r>
        <w:t>.5</w:t>
      </w:r>
      <w:r>
        <w:rPr>
          <w:rFonts w:hint="eastAsia"/>
        </w:rPr>
        <w:t>，如果要实现范例</w:t>
      </w:r>
      <w:r>
        <w:rPr>
          <w:rFonts w:hint="eastAsia"/>
        </w:rPr>
        <w:t>3</w:t>
      </w:r>
      <w:r>
        <w:t>.5</w:t>
      </w:r>
      <w:r>
        <w:rPr>
          <w:rFonts w:hint="eastAsia"/>
        </w:rPr>
        <w:t>的随着视点一起移动的光源，且视点沿着</w:t>
      </w:r>
      <w:r>
        <w:rPr>
          <w:rFonts w:hint="eastAsia"/>
        </w:rPr>
        <w:t>y</w:t>
      </w:r>
      <w:r>
        <w:rPr>
          <w:rFonts w:hint="eastAsia"/>
        </w:rPr>
        <w:t>轴转动，代码需要做哪些改动，请把两个范例的不同的地方此处进行比较。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7876"/>
      </w:tblGrid>
      <w:tr w:rsidR="00DF0A00" w:rsidTr="00DF0A00">
        <w:tc>
          <w:tcPr>
            <w:tcW w:w="8296" w:type="dxa"/>
          </w:tcPr>
          <w:p w:rsidR="00DF0A00" w:rsidRPr="00DF0A00" w:rsidRDefault="00DF0A00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DF0A00">
              <w:rPr>
                <w:rFonts w:ascii="等线" w:eastAsia="等线" w:hAnsi="等线" w:cs="Arial" w:hint="eastAsia"/>
                <w:color w:val="00B0F0"/>
              </w:rPr>
              <w:t>3.4 是视点不变，光源绕 x 轴转动； 3.5 是光源随着视点移动</w:t>
            </w:r>
            <w:r>
              <w:rPr>
                <w:rFonts w:ascii="等线" w:eastAsia="等线" w:hAnsi="等线" w:cs="Arial" w:hint="eastAsia"/>
                <w:color w:val="00B0F0"/>
              </w:rPr>
              <w:t>。</w:t>
            </w:r>
            <w:r w:rsidRPr="00DF0A00">
              <w:rPr>
                <w:rFonts w:ascii="等线" w:eastAsia="等线" w:hAnsi="等线" w:cs="Arial" w:hint="eastAsia"/>
                <w:color w:val="00B0F0"/>
              </w:rPr>
              <w:t>不同之处在于需要在指定视点之前，指定光源位置，此后动态调整视点时，光源相对位置不变。</w:t>
            </w:r>
          </w:p>
        </w:tc>
      </w:tr>
    </w:tbl>
    <w:p w:rsidR="00E67772" w:rsidRDefault="002275D2" w:rsidP="00E67772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-376596</wp:posOffset>
                </wp:positionH>
                <wp:positionV relativeFrom="paragraph">
                  <wp:posOffset>69989</wp:posOffset>
                </wp:positionV>
                <wp:extent cx="6036097" cy="5286"/>
                <wp:effectExtent l="0" t="0" r="22225" b="33020"/>
                <wp:wrapNone/>
                <wp:docPr id="6" name="直接连接符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6097" cy="528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B8409A" id="直接连接符 6" o:spid="_x0000_s1026" style="position:absolute;left:0;text-align:lef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9.65pt,5.5pt" to="445.65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" strokecolor="#5b9bd5 [3204]" strokeweight=".5pt">
                <v:stroke joinstyle="miter"/>
              </v:line>
            </w:pict>
          </mc:Fallback>
        </mc:AlternateContent>
      </w:r>
    </w:p>
    <w:p w:rsidR="00290885" w:rsidRPr="004C3279" w:rsidRDefault="00290885" w:rsidP="00290885">
      <w:pPr>
        <w:autoSpaceDE w:val="0"/>
        <w:autoSpaceDN w:val="0"/>
        <w:adjustRightInd w:val="0"/>
        <w:jc w:val="left"/>
        <w:rPr>
          <w:rFonts w:ascii="宋体" w:hAnsi="ArialMT" w:cs="宋体"/>
          <w:b/>
          <w:kern w:val="0"/>
          <w:szCs w:val="21"/>
        </w:rPr>
      </w:pPr>
      <w:r w:rsidRPr="000B5DEE">
        <w:rPr>
          <w:rFonts w:ascii="宋体" w:hAnsi="ArialMT" w:cs="宋体"/>
          <w:b/>
          <w:kern w:val="0"/>
          <w:szCs w:val="21"/>
        </w:rPr>
        <w:t>任务</w:t>
      </w:r>
      <w:r>
        <w:rPr>
          <w:rFonts w:ascii="宋体" w:hAnsi="ArialMT" w:cs="宋体"/>
          <w:b/>
          <w:kern w:val="0"/>
          <w:szCs w:val="21"/>
        </w:rPr>
        <w:t>4</w:t>
      </w:r>
      <w:r w:rsidRPr="000B5DEE">
        <w:rPr>
          <w:rFonts w:ascii="宋体" w:hAnsi="ArialMT" w:cs="宋体" w:hint="eastAsia"/>
          <w:b/>
          <w:kern w:val="0"/>
          <w:szCs w:val="21"/>
        </w:rPr>
        <w:t>：</w:t>
      </w:r>
      <w:r w:rsidRPr="000B5DEE">
        <w:rPr>
          <w:rFonts w:ascii="宋体" w:hAnsi="ArialMT" w:cs="宋体"/>
          <w:kern w:val="0"/>
          <w:szCs w:val="21"/>
        </w:rPr>
        <w:t>建立</w:t>
      </w:r>
      <w:r w:rsidRPr="000B5DEE">
        <w:rPr>
          <w:rFonts w:ascii="宋体" w:hAnsi="ArialMT" w:cs="宋体" w:hint="eastAsia"/>
          <w:kern w:val="0"/>
          <w:szCs w:val="21"/>
        </w:rPr>
        <w:t>一个</w:t>
      </w:r>
      <w:r w:rsidR="00495FF3">
        <w:rPr>
          <w:rFonts w:ascii="宋体" w:hAnsi="ArialMT" w:cs="宋体" w:hint="eastAsia"/>
          <w:kern w:val="0"/>
          <w:szCs w:val="21"/>
        </w:rPr>
        <w:t>设置不同材质属性的</w:t>
      </w:r>
      <w:r>
        <w:t>应用源程序</w:t>
      </w:r>
      <w:r>
        <w:rPr>
          <w:rFonts w:hint="eastAsia"/>
        </w:rPr>
        <w:t>，</w:t>
      </w:r>
      <w:r>
        <w:t>源程序名为</w:t>
      </w:r>
      <w:r w:rsidRPr="000B5DEE">
        <w:rPr>
          <w:rFonts w:hint="eastAsia"/>
          <w:b/>
        </w:rPr>
        <w:t>Excer</w:t>
      </w:r>
      <w:r w:rsidR="00495FF3">
        <w:rPr>
          <w:b/>
        </w:rPr>
        <w:t>3</w:t>
      </w:r>
      <w:r w:rsidRPr="000B5DEE">
        <w:rPr>
          <w:rFonts w:hint="eastAsia"/>
          <w:b/>
        </w:rPr>
        <w:t>_</w:t>
      </w:r>
      <w:r w:rsidR="003A43FF" w:rsidRPr="003A43FF">
        <w:rPr>
          <w:rFonts w:hint="eastAsia"/>
          <w:b/>
        </w:rPr>
        <w:t xml:space="preserve"> </w:t>
      </w:r>
      <w:r w:rsidR="00495FF3">
        <w:rPr>
          <w:rFonts w:hint="eastAsia"/>
          <w:b/>
        </w:rPr>
        <w:t>material</w:t>
      </w:r>
      <w:r w:rsidRPr="000B5DEE">
        <w:rPr>
          <w:b/>
        </w:rPr>
        <w:t>.cpp</w:t>
      </w:r>
    </w:p>
    <w:p w:rsidR="00290885" w:rsidRDefault="00290885" w:rsidP="00290885">
      <w:r>
        <w:rPr>
          <w:rFonts w:hint="eastAsia"/>
        </w:rPr>
        <w:t>主要应用的函数为：</w:t>
      </w:r>
    </w:p>
    <w:p w:rsidR="00497BF5" w:rsidRPr="003F4733" w:rsidRDefault="00DB19B9" w:rsidP="00497BF5">
      <w:r w:rsidRPr="003F4733">
        <w:t>glPushMatrix()</w:t>
      </w:r>
      <w:r w:rsidR="00497BF5">
        <w:t>;</w:t>
      </w:r>
      <w:r w:rsidR="00290885">
        <w:t xml:space="preserve">  </w:t>
      </w:r>
      <w:r w:rsidRPr="003F4733">
        <w:t>glPopMatrix();</w:t>
      </w:r>
      <w:r w:rsidR="00497BF5">
        <w:t xml:space="preserve"> </w:t>
      </w:r>
      <w:r>
        <w:t xml:space="preserve"> </w:t>
      </w:r>
      <w:r w:rsidRPr="003F4733">
        <w:t>glutPostRedisplay()</w:t>
      </w:r>
      <w:r w:rsidR="00497BF5">
        <w:t>;</w:t>
      </w:r>
      <w:r>
        <w:t xml:space="preserve"> </w:t>
      </w:r>
      <w:r w:rsidRPr="003F4733">
        <w:t>glRotatef</w:t>
      </w:r>
      <w:r w:rsidR="00497BF5">
        <w:t>();</w:t>
      </w:r>
      <w:r>
        <w:t xml:space="preserve"> </w:t>
      </w:r>
      <w:r w:rsidRPr="003F4733">
        <w:t>glTranslatef</w:t>
      </w:r>
      <w:r w:rsidR="00497BF5">
        <w:t xml:space="preserve">(); </w:t>
      </w:r>
      <w:r w:rsidR="00497BF5" w:rsidRPr="003F4733">
        <w:t>glutWireSphere</w:t>
      </w:r>
      <w:r w:rsidR="00497BF5">
        <w:t>()</w:t>
      </w:r>
    </w:p>
    <w:p w:rsidR="00290885" w:rsidRPr="00497BF5" w:rsidRDefault="00290885" w:rsidP="00290885">
      <w:pPr>
        <w:ind w:firstLine="420"/>
        <w:jc w:val="left"/>
      </w:pPr>
    </w:p>
    <w:p w:rsidR="00290885" w:rsidRDefault="00290885" w:rsidP="00290885">
      <w:pPr>
        <w:pStyle w:val="a7"/>
        <w:numPr>
          <w:ilvl w:val="0"/>
          <w:numId w:val="4"/>
        </w:numPr>
        <w:autoSpaceDE w:val="0"/>
        <w:autoSpaceDN w:val="0"/>
        <w:adjustRightInd w:val="0"/>
        <w:ind w:firstLineChars="0"/>
        <w:jc w:val="left"/>
        <w:rPr>
          <w:b/>
        </w:rPr>
      </w:pPr>
      <w:r>
        <w:rPr>
          <w:rFonts w:hint="eastAsia"/>
        </w:rPr>
        <w:t>在</w:t>
      </w:r>
      <w:r w:rsidR="00943DD4">
        <w:rPr>
          <w:rFonts w:hint="eastAsia"/>
        </w:rPr>
        <w:t>Excer</w:t>
      </w:r>
      <w:r w:rsidR="00943DD4">
        <w:t>3</w:t>
      </w:r>
      <w:r w:rsidR="00943DD4">
        <w:rPr>
          <w:rFonts w:hint="eastAsia"/>
        </w:rPr>
        <w:t>_</w:t>
      </w:r>
      <w:r w:rsidR="00943DD4">
        <w:t>LM</w:t>
      </w:r>
      <w:r>
        <w:rPr>
          <w:rFonts w:hint="eastAsia"/>
        </w:rPr>
        <w:t>中添加</w:t>
      </w:r>
      <w:r>
        <w:rPr>
          <w:rFonts w:hint="eastAsia"/>
          <w:b/>
        </w:rPr>
        <w:t>C++ File(.cpp)</w:t>
      </w:r>
      <w:r>
        <w:rPr>
          <w:b/>
        </w:rPr>
        <w:t>文件</w:t>
      </w:r>
      <w:r>
        <w:rPr>
          <w:rFonts w:hint="eastAsia"/>
          <w:b/>
        </w:rPr>
        <w:t>，</w:t>
      </w:r>
      <w:r>
        <w:rPr>
          <w:b/>
        </w:rPr>
        <w:t>文件名为</w:t>
      </w:r>
      <w:r w:rsidR="00495FF3" w:rsidRPr="000B5DEE">
        <w:rPr>
          <w:rFonts w:hint="eastAsia"/>
          <w:b/>
        </w:rPr>
        <w:t>Excer</w:t>
      </w:r>
      <w:r w:rsidR="00495FF3">
        <w:rPr>
          <w:b/>
        </w:rPr>
        <w:t>3</w:t>
      </w:r>
      <w:r w:rsidR="00495FF3" w:rsidRPr="000B5DEE">
        <w:rPr>
          <w:rFonts w:hint="eastAsia"/>
          <w:b/>
        </w:rPr>
        <w:t>_</w:t>
      </w:r>
      <w:r w:rsidR="00495FF3" w:rsidRPr="003A43FF">
        <w:rPr>
          <w:rFonts w:hint="eastAsia"/>
          <w:b/>
        </w:rPr>
        <w:t xml:space="preserve"> </w:t>
      </w:r>
      <w:r w:rsidR="00495FF3">
        <w:rPr>
          <w:rFonts w:hint="eastAsia"/>
          <w:b/>
        </w:rPr>
        <w:t>material</w:t>
      </w:r>
      <w:r w:rsidRPr="000B5DEE">
        <w:rPr>
          <w:b/>
        </w:rPr>
        <w:t>.cpp</w:t>
      </w:r>
    </w:p>
    <w:p w:rsidR="00290885" w:rsidRPr="004C3279" w:rsidRDefault="00290885" w:rsidP="00290885">
      <w:pPr>
        <w:pStyle w:val="a7"/>
        <w:numPr>
          <w:ilvl w:val="0"/>
          <w:numId w:val="4"/>
        </w:numPr>
        <w:autoSpaceDE w:val="0"/>
        <w:autoSpaceDN w:val="0"/>
        <w:adjustRightInd w:val="0"/>
        <w:ind w:firstLineChars="0"/>
        <w:jc w:val="left"/>
        <w:rPr>
          <w:b/>
        </w:rPr>
      </w:pPr>
      <w:r>
        <w:rPr>
          <w:b/>
        </w:rPr>
        <w:t>在</w:t>
      </w:r>
      <w:r w:rsidR="00943DD4" w:rsidRPr="000B5DEE">
        <w:rPr>
          <w:rFonts w:hint="eastAsia"/>
          <w:b/>
        </w:rPr>
        <w:t>Excer</w:t>
      </w:r>
      <w:r w:rsidR="00943DD4">
        <w:rPr>
          <w:b/>
        </w:rPr>
        <w:t>3</w:t>
      </w:r>
      <w:r w:rsidR="00943DD4" w:rsidRPr="000B5DEE">
        <w:rPr>
          <w:rFonts w:hint="eastAsia"/>
          <w:b/>
        </w:rPr>
        <w:t>_</w:t>
      </w:r>
      <w:r w:rsidR="00943DD4" w:rsidRPr="003A43FF">
        <w:rPr>
          <w:rFonts w:hint="eastAsia"/>
          <w:b/>
        </w:rPr>
        <w:t xml:space="preserve"> </w:t>
      </w:r>
      <w:r w:rsidR="00943DD4">
        <w:rPr>
          <w:rFonts w:hint="eastAsia"/>
          <w:b/>
        </w:rPr>
        <w:t>material</w:t>
      </w:r>
      <w:r w:rsidRPr="004C3279">
        <w:rPr>
          <w:b/>
        </w:rPr>
        <w:t>中添加代码</w:t>
      </w:r>
      <w:r w:rsidRPr="004C3279">
        <w:rPr>
          <w:rFonts w:hint="eastAsia"/>
          <w:b/>
        </w:rPr>
        <w:t>，</w:t>
      </w:r>
      <w:r w:rsidR="00497BF5">
        <w:rPr>
          <w:rFonts w:ascii="宋体" w:hAnsi="ArialMT" w:cs="宋体" w:hint="eastAsia"/>
          <w:b/>
          <w:kern w:val="0"/>
          <w:szCs w:val="21"/>
        </w:rPr>
        <w:t>。</w:t>
      </w:r>
    </w:p>
    <w:p w:rsidR="00290885" w:rsidRDefault="00290885" w:rsidP="00290885">
      <w:pPr>
        <w:numPr>
          <w:ilvl w:val="0"/>
          <w:numId w:val="4"/>
        </w:numPr>
        <w:autoSpaceDE w:val="0"/>
        <w:autoSpaceDN w:val="0"/>
        <w:adjustRightInd w:val="0"/>
        <w:jc w:val="left"/>
        <w:rPr>
          <w:b/>
        </w:rPr>
      </w:pPr>
      <w:r w:rsidRPr="004C3279">
        <w:rPr>
          <w:b/>
        </w:rPr>
        <w:t>部分代码如下</w:t>
      </w:r>
      <w:r w:rsidRPr="004C3279">
        <w:rPr>
          <w:rFonts w:hint="eastAsia"/>
          <w:b/>
        </w:rPr>
        <w:t>，请于高亮黄色部分</w:t>
      </w:r>
      <w:r>
        <w:rPr>
          <w:rFonts w:hint="eastAsia"/>
          <w:b/>
        </w:rPr>
        <w:t>补齐</w:t>
      </w:r>
      <w:r w:rsidRPr="004C3279">
        <w:rPr>
          <w:rFonts w:hint="eastAsia"/>
          <w:b/>
        </w:rPr>
        <w:t>必要的源代码。</w:t>
      </w:r>
    </w:p>
    <w:p w:rsidR="00943DD4" w:rsidRPr="004C3279" w:rsidRDefault="00943DD4" w:rsidP="00943DD4">
      <w:pPr>
        <w:autoSpaceDE w:val="0"/>
        <w:autoSpaceDN w:val="0"/>
        <w:adjustRightInd w:val="0"/>
        <w:jc w:val="left"/>
        <w:rPr>
          <w:b/>
        </w:rPr>
      </w:pPr>
    </w:p>
    <w:p w:rsidR="00495FF3" w:rsidRDefault="00495FF3" w:rsidP="00495FF3">
      <w:pPr>
        <w:pStyle w:val="a8"/>
      </w:pPr>
      <w:r>
        <w:t>void display(void)</w:t>
      </w:r>
    </w:p>
    <w:p w:rsidR="00495FF3" w:rsidRDefault="00495FF3" w:rsidP="00495FF3">
      <w:pPr>
        <w:pStyle w:val="a8"/>
      </w:pPr>
      <w:r>
        <w:t>{</w:t>
      </w:r>
    </w:p>
    <w:p w:rsidR="00495FF3" w:rsidRDefault="00495FF3" w:rsidP="00495FF3">
      <w:pPr>
        <w:pStyle w:val="a8"/>
      </w:pPr>
      <w:r>
        <w:t xml:space="preserve">   GLfloat no_mat[] = { 0.0, 0.0, 0.0, 1.0 };</w:t>
      </w:r>
    </w:p>
    <w:p w:rsidR="00495FF3" w:rsidRDefault="00495FF3" w:rsidP="00495FF3">
      <w:pPr>
        <w:pStyle w:val="a8"/>
      </w:pPr>
      <w:r>
        <w:t xml:space="preserve">   GLfloat mat_ambient[] = { 0.7, 0.7, 0.7, 1.0 };</w:t>
      </w:r>
    </w:p>
    <w:p w:rsidR="00495FF3" w:rsidRDefault="00495FF3" w:rsidP="00495FF3">
      <w:pPr>
        <w:pStyle w:val="a8"/>
      </w:pPr>
      <w:r>
        <w:t xml:space="preserve">   GLfloat mat_ambient_color[] = { 0.8, 0.8, 0.2, 1.0 };</w:t>
      </w:r>
    </w:p>
    <w:p w:rsidR="00495FF3" w:rsidRDefault="00495FF3" w:rsidP="00495FF3">
      <w:pPr>
        <w:pStyle w:val="a8"/>
      </w:pPr>
      <w:r>
        <w:t xml:space="preserve">   GLfloat mat_diffuse[] = { 0.1, 0.5, 0.8, 1.0 };</w:t>
      </w:r>
    </w:p>
    <w:p w:rsidR="00495FF3" w:rsidRDefault="00495FF3" w:rsidP="00495FF3">
      <w:pPr>
        <w:pStyle w:val="a8"/>
      </w:pPr>
      <w:r>
        <w:t xml:space="preserve">   GLfloat mat_specular[] = { 1.0, 1.0, 1.0, 1.0 };</w:t>
      </w:r>
    </w:p>
    <w:p w:rsidR="00495FF3" w:rsidRDefault="00495FF3" w:rsidP="00495FF3">
      <w:pPr>
        <w:pStyle w:val="a8"/>
      </w:pPr>
      <w:r>
        <w:t xml:space="preserve">   GLfloat no_shininess[] = { 0.0 };</w:t>
      </w:r>
    </w:p>
    <w:p w:rsidR="00495FF3" w:rsidRDefault="00495FF3" w:rsidP="00495FF3">
      <w:pPr>
        <w:pStyle w:val="a8"/>
      </w:pPr>
      <w:r>
        <w:t xml:space="preserve">   GLfloat low_shininess[] = { 5.0 };</w:t>
      </w:r>
    </w:p>
    <w:p w:rsidR="00495FF3" w:rsidRDefault="00495FF3" w:rsidP="00495FF3">
      <w:pPr>
        <w:pStyle w:val="a8"/>
      </w:pPr>
      <w:r>
        <w:t xml:space="preserve">   GLfloat high_shininess[] = { 100.0 };</w:t>
      </w:r>
    </w:p>
    <w:p w:rsidR="00495FF3" w:rsidRDefault="00495FF3" w:rsidP="00495FF3">
      <w:pPr>
        <w:pStyle w:val="a8"/>
      </w:pPr>
      <w:r>
        <w:t xml:space="preserve">   GLfloat mat_emission[] = {0.3, 0.2, 0.2, 0.0};</w:t>
      </w:r>
    </w:p>
    <w:p w:rsidR="00495FF3" w:rsidRDefault="00495FF3" w:rsidP="00495FF3">
      <w:pPr>
        <w:pStyle w:val="a8"/>
      </w:pPr>
    </w:p>
    <w:p w:rsidR="00495FF3" w:rsidRDefault="00495FF3" w:rsidP="00495FF3">
      <w:pPr>
        <w:pStyle w:val="a8"/>
      </w:pPr>
      <w:r>
        <w:t xml:space="preserve">   glClear(GL_COLOR_BUFFER_BIT | GL_DEPTH_BUFFER_BIT);</w:t>
      </w:r>
    </w:p>
    <w:p w:rsidR="00495FF3" w:rsidRDefault="00495FF3" w:rsidP="00495FF3">
      <w:pPr>
        <w:pStyle w:val="a8"/>
      </w:pPr>
    </w:p>
    <w:p w:rsidR="00495FF3" w:rsidRDefault="00495FF3" w:rsidP="00495FF3">
      <w:pPr>
        <w:pStyle w:val="a8"/>
      </w:pPr>
      <w:r>
        <w:t>/*  draw sphere in first row, first column</w:t>
      </w:r>
    </w:p>
    <w:p w:rsidR="00495FF3" w:rsidRDefault="00495FF3" w:rsidP="00495FF3">
      <w:pPr>
        <w:pStyle w:val="a8"/>
      </w:pPr>
      <w:r>
        <w:t xml:space="preserve"> *  diffuse reflection only; no ambient or specular  </w:t>
      </w:r>
    </w:p>
    <w:p w:rsidR="00495FF3" w:rsidRDefault="00495FF3" w:rsidP="00495FF3">
      <w:pPr>
        <w:pStyle w:val="a8"/>
      </w:pPr>
      <w:r>
        <w:t xml:space="preserve"> */</w:t>
      </w:r>
    </w:p>
    <w:p w:rsidR="00495FF3" w:rsidRDefault="00495FF3" w:rsidP="00495FF3">
      <w:pPr>
        <w:pStyle w:val="a8"/>
      </w:pPr>
      <w:r>
        <w:t xml:space="preserve">   glPushMatrix();</w:t>
      </w:r>
    </w:p>
    <w:p w:rsidR="00495FF3" w:rsidRDefault="00495FF3" w:rsidP="00495FF3">
      <w:pPr>
        <w:pStyle w:val="a8"/>
      </w:pPr>
      <w:r>
        <w:t xml:space="preserve">   glTranslatef (-3.75, 3.0, 0.0);</w:t>
      </w:r>
    </w:p>
    <w:p w:rsidR="00495FF3" w:rsidRDefault="00495FF3" w:rsidP="00495FF3">
      <w:pPr>
        <w:pStyle w:val="a8"/>
      </w:pPr>
      <w:r>
        <w:t xml:space="preserve">   glMaterialfv(GL_FRONT, GL_AMBIENT, no_mat);</w:t>
      </w:r>
    </w:p>
    <w:p w:rsidR="00495FF3" w:rsidRDefault="00495FF3" w:rsidP="00495FF3">
      <w:pPr>
        <w:pStyle w:val="a8"/>
      </w:pPr>
      <w:r>
        <w:t xml:space="preserve">   glMaterialfv(GL_FRONT, GL_DIFFUSE, mat_diffuse);</w:t>
      </w:r>
    </w:p>
    <w:p w:rsidR="00495FF3" w:rsidRDefault="00495FF3" w:rsidP="00495FF3">
      <w:pPr>
        <w:pStyle w:val="a8"/>
      </w:pPr>
      <w:r>
        <w:t xml:space="preserve">   glMaterialfv(GL_FRONT, GL_SPECULAR, no_mat);</w:t>
      </w:r>
    </w:p>
    <w:p w:rsidR="00495FF3" w:rsidRDefault="00495FF3" w:rsidP="00495FF3">
      <w:pPr>
        <w:pStyle w:val="a8"/>
      </w:pPr>
      <w:r>
        <w:t xml:space="preserve">   glMaterialfv(GL_FRONT, GL_SHININESS, no_shininess);</w:t>
      </w:r>
    </w:p>
    <w:p w:rsidR="00495FF3" w:rsidRDefault="00495FF3" w:rsidP="00495FF3">
      <w:pPr>
        <w:pStyle w:val="a8"/>
      </w:pPr>
      <w:r>
        <w:t xml:space="preserve">   glMaterialfv(GL_FRONT, GL_EMISSION, no_mat);</w:t>
      </w:r>
    </w:p>
    <w:p w:rsidR="00495FF3" w:rsidRDefault="00495FF3" w:rsidP="00495FF3">
      <w:pPr>
        <w:pStyle w:val="a8"/>
      </w:pPr>
      <w:r>
        <w:t xml:space="preserve">   glutSolidSphere(1.0, 16, 16);</w:t>
      </w:r>
    </w:p>
    <w:p w:rsidR="00495FF3" w:rsidRDefault="00495FF3" w:rsidP="00495FF3">
      <w:pPr>
        <w:pStyle w:val="a8"/>
      </w:pPr>
      <w:r>
        <w:t xml:space="preserve">   glPopMatrix();</w:t>
      </w:r>
    </w:p>
    <w:p w:rsidR="00495FF3" w:rsidRDefault="00495FF3" w:rsidP="00495FF3">
      <w:pPr>
        <w:pStyle w:val="a8"/>
      </w:pPr>
    </w:p>
    <w:p w:rsidR="00495FF3" w:rsidRDefault="00495FF3" w:rsidP="00495FF3">
      <w:pPr>
        <w:pStyle w:val="a8"/>
      </w:pPr>
      <w:r>
        <w:t>/*  draw sphere in first row, second column</w:t>
      </w:r>
    </w:p>
    <w:p w:rsidR="00495FF3" w:rsidRDefault="00495FF3" w:rsidP="00495FF3">
      <w:pPr>
        <w:pStyle w:val="a8"/>
      </w:pPr>
      <w:r>
        <w:t xml:space="preserve"> *  diffuse and specular reflection; low shininess; no ambient</w:t>
      </w:r>
    </w:p>
    <w:p w:rsidR="00495FF3" w:rsidRDefault="00495FF3" w:rsidP="00495FF3">
      <w:pPr>
        <w:pStyle w:val="a8"/>
      </w:pPr>
      <w:r>
        <w:t xml:space="preserve"> */</w:t>
      </w:r>
    </w:p>
    <w:p w:rsidR="00495FF3" w:rsidRDefault="00495FF3" w:rsidP="00495FF3">
      <w:pPr>
        <w:pStyle w:val="a8"/>
      </w:pPr>
      <w:r>
        <w:t xml:space="preserve">   glPushMatrix();</w:t>
      </w:r>
    </w:p>
    <w:p w:rsidR="00495FF3" w:rsidRDefault="00495FF3" w:rsidP="00495FF3">
      <w:pPr>
        <w:pStyle w:val="a8"/>
      </w:pPr>
      <w:r>
        <w:t xml:space="preserve">   glTranslatef (-1.25, 3.0, 0.0);</w:t>
      </w:r>
    </w:p>
    <w:p w:rsidR="00495FF3" w:rsidRDefault="00495FF3" w:rsidP="00495FF3">
      <w:pPr>
        <w:pStyle w:val="a8"/>
      </w:pPr>
      <w:r>
        <w:t xml:space="preserve">   glMaterialfv(GL_FRONT, GL_AMBIENT, no_mat);</w:t>
      </w:r>
    </w:p>
    <w:p w:rsidR="00495FF3" w:rsidRDefault="00495FF3" w:rsidP="00495FF3">
      <w:pPr>
        <w:pStyle w:val="a8"/>
      </w:pPr>
      <w:r>
        <w:t xml:space="preserve">   glMaterialfv(GL_FRONT, GL_DIFFUSE, mat_diffuse);</w:t>
      </w:r>
    </w:p>
    <w:p w:rsidR="00495FF3" w:rsidRDefault="00495FF3" w:rsidP="00495FF3">
      <w:pPr>
        <w:pStyle w:val="a8"/>
      </w:pPr>
      <w:r>
        <w:t xml:space="preserve">   glMaterialfv(GL_FRONT, GL_SPECULAR, mat_specular);</w:t>
      </w:r>
    </w:p>
    <w:p w:rsidR="00495FF3" w:rsidRDefault="00495FF3" w:rsidP="00495FF3">
      <w:pPr>
        <w:pStyle w:val="a8"/>
      </w:pPr>
      <w:r>
        <w:t xml:space="preserve">   glMaterialfv(GL_FRONT, GL_SHININESS, low_shininess);</w:t>
      </w:r>
    </w:p>
    <w:p w:rsidR="00495FF3" w:rsidRDefault="00495FF3" w:rsidP="00495FF3">
      <w:pPr>
        <w:pStyle w:val="a8"/>
      </w:pPr>
      <w:r>
        <w:t xml:space="preserve">   glMaterialfv(GL_FRONT, GL_EMISSION, no_mat);</w:t>
      </w:r>
    </w:p>
    <w:p w:rsidR="00495FF3" w:rsidRDefault="00495FF3" w:rsidP="00495FF3">
      <w:pPr>
        <w:pStyle w:val="a8"/>
      </w:pPr>
      <w:r>
        <w:t xml:space="preserve">   glutSolidSphere(1.0, 16, 16);</w:t>
      </w:r>
    </w:p>
    <w:p w:rsidR="00495FF3" w:rsidRDefault="00495FF3" w:rsidP="00495FF3">
      <w:pPr>
        <w:pStyle w:val="a8"/>
      </w:pPr>
      <w:r>
        <w:t xml:space="preserve">   glPopMatrix();</w:t>
      </w:r>
    </w:p>
    <w:p w:rsidR="00495FF3" w:rsidRDefault="00495FF3" w:rsidP="00495FF3">
      <w:pPr>
        <w:pStyle w:val="a8"/>
      </w:pPr>
    </w:p>
    <w:p w:rsidR="00495FF3" w:rsidRDefault="00495FF3" w:rsidP="00495FF3">
      <w:pPr>
        <w:pStyle w:val="a8"/>
      </w:pPr>
      <w:r>
        <w:t>/*  draw sphere in first row, third column</w:t>
      </w:r>
    </w:p>
    <w:p w:rsidR="00495FF3" w:rsidRDefault="00495FF3" w:rsidP="00495FF3">
      <w:pPr>
        <w:pStyle w:val="a8"/>
      </w:pPr>
      <w:r>
        <w:t xml:space="preserve"> *  diffuse and specular reflection; high shininess; no ambient</w:t>
      </w:r>
    </w:p>
    <w:p w:rsidR="00495FF3" w:rsidRDefault="00495FF3" w:rsidP="00495FF3">
      <w:pPr>
        <w:pStyle w:val="a8"/>
      </w:pPr>
      <w:r>
        <w:t xml:space="preserve"> */</w:t>
      </w:r>
    </w:p>
    <w:p w:rsidR="00495FF3" w:rsidRDefault="00495FF3" w:rsidP="00495FF3">
      <w:pPr>
        <w:pStyle w:val="a8"/>
      </w:pPr>
      <w:r>
        <w:t xml:space="preserve">   glPushMatrix();</w:t>
      </w:r>
    </w:p>
    <w:p w:rsidR="00495FF3" w:rsidRDefault="00495FF3" w:rsidP="00495FF3">
      <w:pPr>
        <w:pStyle w:val="a8"/>
      </w:pPr>
      <w:r>
        <w:t xml:space="preserve">   glTranslatef (1.25, 3.0, 0.0);</w:t>
      </w:r>
    </w:p>
    <w:p w:rsidR="00495FF3" w:rsidRDefault="00495FF3" w:rsidP="00495FF3">
      <w:pPr>
        <w:pStyle w:val="a8"/>
      </w:pPr>
      <w:r>
        <w:t xml:space="preserve">   glMaterialfv(GL_FRONT, GL_AMBIENT, no_mat);</w:t>
      </w:r>
    </w:p>
    <w:p w:rsidR="00495FF3" w:rsidRDefault="00495FF3" w:rsidP="00495FF3">
      <w:pPr>
        <w:pStyle w:val="a8"/>
      </w:pPr>
      <w:r>
        <w:t xml:space="preserve">   glMaterialfv(GL_FRONT, GL_DIFFUSE, mat_diffuse);</w:t>
      </w:r>
    </w:p>
    <w:p w:rsidR="00495FF3" w:rsidRDefault="00495FF3" w:rsidP="00495FF3">
      <w:pPr>
        <w:pStyle w:val="a8"/>
      </w:pPr>
      <w:r>
        <w:t xml:space="preserve">   glMaterialfv(GL_FRONT, GL_SPECULAR, mat_specular);</w:t>
      </w:r>
    </w:p>
    <w:p w:rsidR="00495FF3" w:rsidRDefault="00495FF3" w:rsidP="00495FF3">
      <w:pPr>
        <w:pStyle w:val="a8"/>
      </w:pPr>
      <w:r>
        <w:t xml:space="preserve">   glMaterialfv(GL_FRONT, GL_SHININESS, high_shininess);</w:t>
      </w:r>
    </w:p>
    <w:p w:rsidR="00495FF3" w:rsidRDefault="00495FF3" w:rsidP="00495FF3">
      <w:pPr>
        <w:pStyle w:val="a8"/>
      </w:pPr>
      <w:r>
        <w:t xml:space="preserve">   glMaterialfv(GL_FRONT, GL_EMISSION, no_mat);</w:t>
      </w:r>
    </w:p>
    <w:p w:rsidR="00495FF3" w:rsidRDefault="00495FF3" w:rsidP="00495FF3">
      <w:pPr>
        <w:pStyle w:val="a8"/>
      </w:pPr>
      <w:r>
        <w:t xml:space="preserve">   glutSolidSphere(1.0, 16, 16);</w:t>
      </w:r>
    </w:p>
    <w:p w:rsidR="00495FF3" w:rsidRDefault="00495FF3" w:rsidP="00495FF3">
      <w:pPr>
        <w:pStyle w:val="a8"/>
      </w:pPr>
      <w:r>
        <w:t xml:space="preserve">   glPopMatrix();</w:t>
      </w:r>
    </w:p>
    <w:p w:rsidR="00495FF3" w:rsidRDefault="00495FF3" w:rsidP="00495FF3">
      <w:pPr>
        <w:pStyle w:val="a8"/>
      </w:pPr>
    </w:p>
    <w:p w:rsidR="00495FF3" w:rsidRDefault="00495FF3" w:rsidP="00495FF3">
      <w:pPr>
        <w:pStyle w:val="a8"/>
      </w:pPr>
      <w:r>
        <w:t>/*  draw sphere in first row, fourth column</w:t>
      </w:r>
    </w:p>
    <w:p w:rsidR="00495FF3" w:rsidRDefault="00495FF3" w:rsidP="00495FF3">
      <w:pPr>
        <w:pStyle w:val="a8"/>
      </w:pPr>
      <w:r>
        <w:t xml:space="preserve"> *  diffuse reflection; emission; no ambient or specular reflection</w:t>
      </w:r>
    </w:p>
    <w:p w:rsidR="00495FF3" w:rsidRDefault="00495FF3" w:rsidP="00495FF3">
      <w:pPr>
        <w:pStyle w:val="a8"/>
      </w:pPr>
      <w:r>
        <w:t xml:space="preserve"> */</w:t>
      </w:r>
    </w:p>
    <w:p w:rsidR="00495FF3" w:rsidRDefault="00495FF3" w:rsidP="00495FF3">
      <w:pPr>
        <w:pStyle w:val="a8"/>
      </w:pPr>
      <w:r>
        <w:t xml:space="preserve">   glPushMatrix();</w:t>
      </w:r>
    </w:p>
    <w:p w:rsidR="00495FF3" w:rsidRDefault="00495FF3" w:rsidP="00495FF3">
      <w:pPr>
        <w:pStyle w:val="a8"/>
      </w:pPr>
      <w:r>
        <w:t xml:space="preserve">   glTranslatef (3.75, 3.0, 0.0);</w:t>
      </w:r>
    </w:p>
    <w:p w:rsidR="00495FF3" w:rsidRDefault="00495FF3" w:rsidP="00495FF3">
      <w:pPr>
        <w:pStyle w:val="a8"/>
      </w:pPr>
      <w:r>
        <w:t xml:space="preserve">   glMaterialfv(GL_FRONT, GL_AMBIENT, no_mat);</w:t>
      </w:r>
    </w:p>
    <w:p w:rsidR="00495FF3" w:rsidRDefault="00495FF3" w:rsidP="00495FF3">
      <w:pPr>
        <w:pStyle w:val="a8"/>
      </w:pPr>
      <w:r>
        <w:t xml:space="preserve">   glMaterialfv(GL_FRONT, GL_DIFFUSE, mat_diffuse);</w:t>
      </w:r>
    </w:p>
    <w:p w:rsidR="00495FF3" w:rsidRDefault="00495FF3" w:rsidP="00495FF3">
      <w:pPr>
        <w:pStyle w:val="a8"/>
      </w:pPr>
      <w:r>
        <w:t xml:space="preserve">   glMaterialfv(GL_FRONT, GL_SPECULAR, no_mat);</w:t>
      </w:r>
    </w:p>
    <w:p w:rsidR="00495FF3" w:rsidRDefault="00495FF3" w:rsidP="00495FF3">
      <w:pPr>
        <w:pStyle w:val="a8"/>
      </w:pPr>
      <w:r>
        <w:t xml:space="preserve">   glMaterialfv(GL_FRONT, GL_SHININESS, no_shininess);</w:t>
      </w:r>
    </w:p>
    <w:p w:rsidR="00495FF3" w:rsidRDefault="00495FF3" w:rsidP="00495FF3">
      <w:pPr>
        <w:pStyle w:val="a8"/>
      </w:pPr>
      <w:r>
        <w:t xml:space="preserve">   glMaterialfv(GL_FRONT, GL_EMISSION, mat_emission);</w:t>
      </w:r>
    </w:p>
    <w:p w:rsidR="00495FF3" w:rsidRDefault="00495FF3" w:rsidP="00495FF3">
      <w:pPr>
        <w:pStyle w:val="a8"/>
      </w:pPr>
      <w:r>
        <w:t xml:space="preserve">   glutSolidSphere(1.0, 16, 16);</w:t>
      </w:r>
    </w:p>
    <w:p w:rsidR="00495FF3" w:rsidRDefault="00495FF3" w:rsidP="00495FF3">
      <w:pPr>
        <w:pStyle w:val="a8"/>
      </w:pPr>
      <w:r>
        <w:t xml:space="preserve">   glPopMatrix();</w:t>
      </w:r>
    </w:p>
    <w:p w:rsidR="00495FF3" w:rsidRDefault="00495FF3" w:rsidP="00495FF3">
      <w:pPr>
        <w:pStyle w:val="a8"/>
        <w:ind w:firstLineChars="0" w:firstLine="0"/>
      </w:pPr>
    </w:p>
    <w:p w:rsidR="00495FF3" w:rsidRDefault="00495FF3" w:rsidP="00495FF3">
      <w:pPr>
        <w:pStyle w:val="a8"/>
      </w:pPr>
      <w:r>
        <w:t xml:space="preserve">   glFlush();</w:t>
      </w:r>
    </w:p>
    <w:p w:rsidR="00495FF3" w:rsidRDefault="00495FF3" w:rsidP="00495FF3">
      <w:pPr>
        <w:pStyle w:val="a8"/>
      </w:pPr>
      <w:r>
        <w:t>}</w:t>
      </w:r>
    </w:p>
    <w:p w:rsidR="00B57BB1" w:rsidRPr="00FF6B7F" w:rsidRDefault="00FF6B7F" w:rsidP="00495FF3">
      <w:pPr>
        <w:ind w:firstLine="420"/>
        <w:rPr>
          <w:highlight w:val="yellow"/>
        </w:rPr>
      </w:pPr>
      <w:r w:rsidRPr="00FF6B7F">
        <w:rPr>
          <w:rFonts w:hint="eastAsia"/>
          <w:highlight w:val="yellow"/>
        </w:rPr>
        <w:t>void</w:t>
      </w:r>
      <w:r w:rsidRPr="00FF6B7F">
        <w:rPr>
          <w:highlight w:val="yellow"/>
        </w:rPr>
        <w:t xml:space="preserve"> init(void)</w:t>
      </w:r>
    </w:p>
    <w:p w:rsidR="00FF6B7F" w:rsidRDefault="00FF6B7F" w:rsidP="00495FF3">
      <w:pPr>
        <w:ind w:firstLine="420"/>
        <w:rPr>
          <w:highlight w:val="yellow"/>
        </w:rPr>
      </w:pPr>
      <w:r w:rsidRPr="00FF6B7F">
        <w:rPr>
          <w:highlight w:val="yellow"/>
        </w:rPr>
        <w:t>{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35339" w:rsidTr="00B35339">
        <w:tc>
          <w:tcPr>
            <w:tcW w:w="8296" w:type="dxa"/>
          </w:tcPr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>
              <w:rPr>
                <w:rFonts w:ascii="等线" w:eastAsia="等线" w:hAnsi="等线" w:cs="Arial"/>
                <w:color w:val="00B0F0"/>
              </w:rPr>
              <w:tab/>
            </w:r>
            <w:r w:rsidRPr="00137324">
              <w:rPr>
                <w:rFonts w:ascii="等线" w:eastAsia="等线" w:hAnsi="等线" w:cs="Arial"/>
                <w:color w:val="00B0F0"/>
              </w:rPr>
              <w:t>GLfloat ambient[] = { 1.0, 1.0, 1.0, 0.0 };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float diffuse[] = { 1.0, 1.0, 1.0, 0.0 };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float light0_position[] = { 0.0, 1.0, 1.0,0.0 };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ClearColor(0.0, 0.0, 0.0, 0.0); 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ShadeModel(GL_SMOOTH);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Lightfv(GL_LIGHT0, GL_POSITION, light0_position);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Lightfv(GL_LIGHT0, GL_DIFFUSE, diffuse);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ColorMaterial(GL_FRONT, GL_DIFFUSE);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Enable(GL_LIGHTING);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Enable(GL_LIGHT0);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Enable(GL_DEPTH_TEST);</w:t>
            </w:r>
          </w:p>
          <w:p w:rsidR="00B35339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Enable(GL_COLOR_MATERIAL);</w:t>
            </w:r>
          </w:p>
        </w:tc>
      </w:tr>
    </w:tbl>
    <w:p w:rsidR="00FF6B7F" w:rsidRPr="00FF6B7F" w:rsidRDefault="00FF6B7F" w:rsidP="00495FF3">
      <w:pPr>
        <w:ind w:firstLine="420"/>
        <w:rPr>
          <w:highlight w:val="yellow"/>
        </w:rPr>
      </w:pPr>
      <w:r w:rsidRPr="00FF6B7F">
        <w:rPr>
          <w:rFonts w:hint="eastAsia"/>
          <w:highlight w:val="yellow"/>
        </w:rPr>
        <w:t>}</w:t>
      </w:r>
    </w:p>
    <w:p w:rsidR="00FF6B7F" w:rsidRPr="00FF6B7F" w:rsidRDefault="00FF6B7F" w:rsidP="00495FF3">
      <w:pPr>
        <w:ind w:firstLine="420"/>
        <w:rPr>
          <w:highlight w:val="yellow"/>
        </w:rPr>
      </w:pPr>
    </w:p>
    <w:p w:rsidR="00FF6B7F" w:rsidRPr="00FF6B7F" w:rsidRDefault="00FF6B7F" w:rsidP="00495FF3">
      <w:pPr>
        <w:ind w:firstLine="420"/>
        <w:rPr>
          <w:highlight w:val="yellow"/>
        </w:rPr>
      </w:pPr>
      <w:r w:rsidRPr="00FF6B7F">
        <w:rPr>
          <w:highlight w:val="yellow"/>
        </w:rPr>
        <w:t>void reshape(int w, int h)</w:t>
      </w:r>
    </w:p>
    <w:p w:rsidR="00FF6B7F" w:rsidRDefault="00FF6B7F" w:rsidP="00495FF3">
      <w:pPr>
        <w:ind w:firstLine="420"/>
        <w:rPr>
          <w:highlight w:val="yellow"/>
        </w:rPr>
      </w:pPr>
      <w:r w:rsidRPr="00FF6B7F">
        <w:rPr>
          <w:highlight w:val="yellow"/>
        </w:rPr>
        <w:t>{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37324" w:rsidTr="00137324">
        <w:tc>
          <w:tcPr>
            <w:tcW w:w="8296" w:type="dxa"/>
          </w:tcPr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ab/>
              <w:t xml:space="preserve">glViewport(0, 0, (GLsizei)w, (GLsizei)h); 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MatrixMode(GL_PROJECTION);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LoadIdentity();  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if (w &lt;= h)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    glOrtho(-5, 5, -5 * (GLfloat)h / (GLfloat)w, 5 * (GLfloat)h / (GLfloat)w, -10.0, 10.0);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else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    glOrtho(-5 * (GLfloat)w / (GLfloat)h, 5 * (GLfloat)w / (GLfloat)h, -5, 5, -10.0, 10.0);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MatrixMode(GL_MODELVIEW); 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LoadIdentity();</w:t>
            </w:r>
          </w:p>
        </w:tc>
      </w:tr>
    </w:tbl>
    <w:p w:rsidR="00FF6B7F" w:rsidRPr="00FF6B7F" w:rsidRDefault="00FF6B7F" w:rsidP="00495FF3">
      <w:pPr>
        <w:ind w:firstLine="420"/>
        <w:rPr>
          <w:highlight w:val="yellow"/>
        </w:rPr>
      </w:pPr>
      <w:r w:rsidRPr="00FF6B7F">
        <w:rPr>
          <w:rFonts w:hint="eastAsia"/>
          <w:highlight w:val="yellow"/>
        </w:rPr>
        <w:t>}</w:t>
      </w:r>
    </w:p>
    <w:p w:rsidR="00FF6B7F" w:rsidRPr="00FF6B7F" w:rsidRDefault="00FF6B7F" w:rsidP="00495FF3">
      <w:pPr>
        <w:ind w:firstLine="420"/>
        <w:rPr>
          <w:highlight w:val="yellow"/>
        </w:rPr>
      </w:pPr>
      <w:r w:rsidRPr="00FF6B7F">
        <w:rPr>
          <w:highlight w:val="yellow"/>
        </w:rPr>
        <w:t>int main(int argc, char** argv)</w:t>
      </w:r>
    </w:p>
    <w:p w:rsidR="00FF6B7F" w:rsidRDefault="00FF6B7F" w:rsidP="00495FF3">
      <w:pPr>
        <w:ind w:firstLine="420"/>
        <w:rPr>
          <w:highlight w:val="yellow"/>
        </w:rPr>
      </w:pPr>
      <w:r w:rsidRPr="00FF6B7F">
        <w:rPr>
          <w:highlight w:val="yellow"/>
        </w:rPr>
        <w:t>{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37324" w:rsidTr="00137324">
        <w:tc>
          <w:tcPr>
            <w:tcW w:w="8296" w:type="dxa"/>
          </w:tcPr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utInit(&amp;argc, argv);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utInitDisplayMode(GLUT_SINGLE | GLUT_RGB | GLUT_DEPTH);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utInitWindowSize(500, 500); 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utInitWindowPosition(100, 100); 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utCreateWindow(argv[0]);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init(); 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utDisplayFunc(display);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utReshapeFunc(reshape);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glutMainLoop(); 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/>
                <w:color w:val="00B0F0"/>
              </w:rPr>
              <w:t xml:space="preserve">    return 0;</w:t>
            </w:r>
          </w:p>
        </w:tc>
      </w:tr>
    </w:tbl>
    <w:p w:rsidR="00FF6B7F" w:rsidRDefault="00FF6B7F" w:rsidP="00495FF3">
      <w:pPr>
        <w:ind w:firstLine="420"/>
      </w:pPr>
      <w:r w:rsidRPr="00FF6B7F">
        <w:rPr>
          <w:highlight w:val="yellow"/>
        </w:rPr>
        <w:t>}</w:t>
      </w:r>
    </w:p>
    <w:p w:rsidR="00943DD4" w:rsidRDefault="00943DD4" w:rsidP="00495FF3">
      <w:pPr>
        <w:ind w:firstLine="420"/>
      </w:pPr>
    </w:p>
    <w:p w:rsidR="00943DD4" w:rsidRDefault="00943DD4" w:rsidP="00943DD4">
      <w:pPr>
        <w:pStyle w:val="a7"/>
        <w:numPr>
          <w:ilvl w:val="0"/>
          <w:numId w:val="6"/>
        </w:numPr>
        <w:spacing w:afterLines="50" w:after="156"/>
        <w:ind w:firstLineChars="0"/>
      </w:pPr>
      <w:r>
        <w:t>请解释</w:t>
      </w:r>
      <w:r w:rsidR="00FF6B7F">
        <w:rPr>
          <w:rFonts w:hint="eastAsia"/>
        </w:rPr>
        <w:t>三个</w:t>
      </w:r>
      <w:r w:rsidR="00FF6B7F">
        <w:t>glTranslatef</w:t>
      </w:r>
      <w:r w:rsidR="00FF6B7F">
        <w:rPr>
          <w:rFonts w:hint="eastAsia"/>
        </w:rPr>
        <w:t>的</w:t>
      </w:r>
      <w:r>
        <w:t>含义</w:t>
      </w:r>
      <w:r w:rsidR="00FF6B7F">
        <w:rPr>
          <w:rFonts w:hint="eastAsia"/>
        </w:rPr>
        <w:t>分别是什么</w:t>
      </w:r>
      <w:r>
        <w:rPr>
          <w:rFonts w:hint="eastAsia"/>
        </w:rPr>
        <w:t>，</w:t>
      </w:r>
      <w:r>
        <w:t>为什么如此添加</w:t>
      </w:r>
      <w:r>
        <w:rPr>
          <w:rFonts w:hint="eastAsia"/>
        </w:rPr>
        <w:t>？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7876"/>
      </w:tblGrid>
      <w:tr w:rsidR="00137324" w:rsidTr="00137324">
        <w:tc>
          <w:tcPr>
            <w:tcW w:w="8296" w:type="dxa"/>
          </w:tcPr>
          <w:p w:rsid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 w:hint="eastAsia"/>
                <w:color w:val="00B0F0"/>
              </w:rPr>
              <w:t>glTranslatef (-3.75, 3.0, 0.0)</w:t>
            </w:r>
            <w:r>
              <w:rPr>
                <w:rFonts w:ascii="等线" w:eastAsia="等线" w:hAnsi="等线" w:cs="Arial" w:hint="eastAsia"/>
                <w:color w:val="00B0F0"/>
              </w:rPr>
              <w:t>：</w:t>
            </w:r>
            <w:r w:rsidRPr="00137324">
              <w:rPr>
                <w:rFonts w:ascii="等线" w:eastAsia="等线" w:hAnsi="等线" w:cs="Arial" w:hint="eastAsia"/>
                <w:color w:val="00B0F0"/>
              </w:rPr>
              <w:t>沿 x 轴负方向平移 3.75，沿 y 轴正方向平 移3；</w:t>
            </w:r>
          </w:p>
          <w:p w:rsid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 w:hint="eastAsia"/>
                <w:color w:val="00B0F0"/>
              </w:rPr>
              <w:t>glTranslatef (-1.25, 3.0, 0.0)</w:t>
            </w:r>
            <w:r>
              <w:rPr>
                <w:rFonts w:ascii="等线" w:eastAsia="等线" w:hAnsi="等线" w:cs="Arial" w:hint="eastAsia"/>
                <w:color w:val="00B0F0"/>
              </w:rPr>
              <w:t>：</w:t>
            </w:r>
            <w:r w:rsidRPr="00137324">
              <w:rPr>
                <w:rFonts w:ascii="等线" w:eastAsia="等线" w:hAnsi="等线" w:cs="Arial" w:hint="eastAsia"/>
                <w:color w:val="00B0F0"/>
              </w:rPr>
              <w:t>沿x轴负方向平移1.25，沿 y轴正方向平移3； glTranslatef (1.25, 3.0, 0.0)</w:t>
            </w:r>
            <w:r>
              <w:rPr>
                <w:rFonts w:ascii="等线" w:eastAsia="等线" w:hAnsi="等线" w:cs="Arial" w:hint="eastAsia"/>
                <w:color w:val="00B0F0"/>
              </w:rPr>
              <w:t>：</w:t>
            </w:r>
            <w:r w:rsidRPr="00137324">
              <w:rPr>
                <w:rFonts w:ascii="等线" w:eastAsia="等线" w:hAnsi="等线" w:cs="Arial" w:hint="eastAsia"/>
                <w:color w:val="00B0F0"/>
              </w:rPr>
              <w:t>沿 x 轴正方向平移 1.25，沿 y 轴正方向平移 3。</w:t>
            </w:r>
          </w:p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>
              <w:rPr>
                <w:rFonts w:ascii="等线" w:eastAsia="等线" w:hAnsi="等线" w:cs="Arial" w:hint="eastAsia"/>
                <w:color w:val="00B0F0"/>
              </w:rPr>
              <w:t>设置球体位置，防止重合或遮挡。</w:t>
            </w:r>
          </w:p>
        </w:tc>
      </w:tr>
    </w:tbl>
    <w:p w:rsidR="00943DD4" w:rsidRDefault="00943DD4" w:rsidP="00943DD4">
      <w:pPr>
        <w:pStyle w:val="a7"/>
        <w:numPr>
          <w:ilvl w:val="0"/>
          <w:numId w:val="6"/>
        </w:numPr>
        <w:spacing w:afterLines="50" w:after="156"/>
        <w:ind w:firstLineChars="0"/>
      </w:pPr>
      <w:r>
        <w:t>请解释</w:t>
      </w:r>
      <w:r w:rsidRPr="003A43FF">
        <w:rPr>
          <w:rFonts w:hint="eastAsia"/>
        </w:rPr>
        <w:t>Task</w:t>
      </w:r>
      <w:r w:rsidR="00FF6B7F">
        <w:t>4</w:t>
      </w:r>
      <w:r w:rsidRPr="003A43FF">
        <w:t>中</w:t>
      </w:r>
      <w:r>
        <w:rPr>
          <w:rFonts w:ascii="Times New Roman" w:eastAsia="宋体" w:hAnsi="Times New Roman" w:cs="Times New Roman"/>
          <w:szCs w:val="24"/>
        </w:rPr>
        <w:t>glMatrixP</w:t>
      </w:r>
      <w:r>
        <w:rPr>
          <w:rFonts w:ascii="Times New Roman" w:eastAsia="宋体" w:hAnsi="Times New Roman" w:cs="Times New Roman" w:hint="eastAsia"/>
          <w:szCs w:val="24"/>
        </w:rPr>
        <w:t>op</w:t>
      </w:r>
      <w:r w:rsidRPr="003A43FF">
        <w:t>()</w:t>
      </w:r>
      <w:r w:rsidRPr="003A43FF">
        <w:t>和</w:t>
      </w:r>
      <w:r>
        <w:rPr>
          <w:rFonts w:ascii="Times New Roman" w:eastAsia="宋体" w:hAnsi="Times New Roman" w:cs="Times New Roman"/>
          <w:szCs w:val="24"/>
        </w:rPr>
        <w:t>glMatrixP</w:t>
      </w:r>
      <w:r>
        <w:rPr>
          <w:rFonts w:ascii="Times New Roman" w:eastAsia="宋体" w:hAnsi="Times New Roman" w:cs="Times New Roman" w:hint="eastAsia"/>
          <w:szCs w:val="24"/>
        </w:rPr>
        <w:t>ush</w:t>
      </w:r>
      <w:r w:rsidRPr="003A43FF">
        <w:rPr>
          <w:rFonts w:ascii="Times New Roman" w:eastAsia="宋体" w:hAnsi="Times New Roman" w:cs="Times New Roman"/>
          <w:szCs w:val="24"/>
        </w:rPr>
        <w:t>()</w:t>
      </w:r>
      <w:r>
        <w:t>函数使用</w:t>
      </w:r>
      <w:r>
        <w:rPr>
          <w:rFonts w:hint="eastAsia"/>
        </w:rPr>
        <w:t>的作用是什么？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7876"/>
      </w:tblGrid>
      <w:tr w:rsidR="00137324" w:rsidTr="00137324">
        <w:tc>
          <w:tcPr>
            <w:tcW w:w="8296" w:type="dxa"/>
          </w:tcPr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 w:hint="eastAsia"/>
                <w:color w:val="00B0F0"/>
              </w:rPr>
              <w:t>对堆栈矩阵进行压栈和出栈，实现了绘制设备上下文的恢复，避免两次球体绘制之间的影响。</w:t>
            </w:r>
          </w:p>
        </w:tc>
      </w:tr>
    </w:tbl>
    <w:p w:rsidR="00FF6B7F" w:rsidRDefault="00FF6B7F" w:rsidP="00FF6B7F">
      <w:pPr>
        <w:pStyle w:val="a7"/>
        <w:numPr>
          <w:ilvl w:val="0"/>
          <w:numId w:val="6"/>
        </w:numPr>
        <w:spacing w:afterLines="50" w:after="156"/>
        <w:ind w:firstLineChars="0"/>
      </w:pPr>
      <w:r>
        <w:rPr>
          <w:rFonts w:hint="eastAsia"/>
        </w:rPr>
        <w:t>为什么仅仅有</w:t>
      </w:r>
      <w:r>
        <w:rPr>
          <w:rFonts w:hint="eastAsia"/>
        </w:rPr>
        <w:t>display</w:t>
      </w:r>
      <w:r>
        <w:t>(</w:t>
      </w:r>
      <w:r>
        <w:rPr>
          <w:rFonts w:hint="eastAsia"/>
        </w:rPr>
        <w:t>)</w:t>
      </w:r>
      <w:r>
        <w:rPr>
          <w:rFonts w:hint="eastAsia"/>
        </w:rPr>
        <w:t>函数绘制不出球体，请你添加出黄色加亮体中的</w:t>
      </w:r>
      <w:r>
        <w:rPr>
          <w:rFonts w:hint="eastAsia"/>
        </w:rPr>
        <w:t>main</w:t>
      </w:r>
      <w:r>
        <w:rPr>
          <w:rFonts w:hint="eastAsia"/>
        </w:rPr>
        <w:t>（）函数，</w:t>
      </w:r>
      <w:r>
        <w:rPr>
          <w:rFonts w:hint="eastAsia"/>
        </w:rPr>
        <w:t>Reshape(</w:t>
      </w:r>
      <w:r>
        <w:t>)</w:t>
      </w:r>
      <w:r>
        <w:rPr>
          <w:rFonts w:hint="eastAsia"/>
        </w:rPr>
        <w:t>函数和</w:t>
      </w:r>
      <w:r>
        <w:rPr>
          <w:rFonts w:hint="eastAsia"/>
        </w:rPr>
        <w:t>Init</w:t>
      </w:r>
      <w:r>
        <w:t>(</w:t>
      </w:r>
      <w:r>
        <w:rPr>
          <w:rFonts w:hint="eastAsia"/>
        </w:rPr>
        <w:t>)</w:t>
      </w:r>
      <w:r>
        <w:rPr>
          <w:rFonts w:hint="eastAsia"/>
        </w:rPr>
        <w:t>函数</w:t>
      </w:r>
      <w:r w:rsidR="00943DD4">
        <w:rPr>
          <w:rFonts w:hint="eastAsia"/>
        </w:rPr>
        <w:t>？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7876"/>
      </w:tblGrid>
      <w:tr w:rsidR="00137324" w:rsidTr="00137324">
        <w:tc>
          <w:tcPr>
            <w:tcW w:w="8296" w:type="dxa"/>
          </w:tcPr>
          <w:p w:rsidR="00137324" w:rsidRPr="00137324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137324">
              <w:rPr>
                <w:rFonts w:ascii="等线" w:eastAsia="等线" w:hAnsi="等线" w:cs="Arial" w:hint="eastAsia"/>
                <w:color w:val="00B0F0"/>
              </w:rPr>
              <w:t>见代码</w:t>
            </w:r>
          </w:p>
        </w:tc>
      </w:tr>
    </w:tbl>
    <w:p w:rsidR="00943DD4" w:rsidRPr="00137324" w:rsidRDefault="00943DD4" w:rsidP="00943DD4">
      <w:pPr>
        <w:pStyle w:val="a7"/>
        <w:numPr>
          <w:ilvl w:val="0"/>
          <w:numId w:val="6"/>
        </w:numPr>
        <w:spacing w:afterLines="50" w:after="156"/>
        <w:ind w:firstLineChars="0"/>
        <w:rPr>
          <w:b/>
        </w:rPr>
      </w:pPr>
      <w:r>
        <w:rPr>
          <w:rFonts w:hint="eastAsia"/>
        </w:rPr>
        <w:t>补充程序后完整运行</w:t>
      </w:r>
      <w:r w:rsidRPr="000B5DEE">
        <w:rPr>
          <w:rFonts w:hint="eastAsia"/>
          <w:b/>
        </w:rPr>
        <w:t>Excer</w:t>
      </w:r>
      <w:r>
        <w:rPr>
          <w:b/>
        </w:rPr>
        <w:t>3</w:t>
      </w:r>
      <w:r w:rsidRPr="000B5DEE">
        <w:rPr>
          <w:rFonts w:hint="eastAsia"/>
          <w:b/>
        </w:rPr>
        <w:t>_</w:t>
      </w:r>
      <w:r w:rsidR="00FF6B7F">
        <w:rPr>
          <w:rFonts w:hint="eastAsia"/>
          <w:b/>
        </w:rPr>
        <w:t>material</w:t>
      </w:r>
      <w:r w:rsidRPr="000B5DEE">
        <w:rPr>
          <w:b/>
        </w:rPr>
        <w:t>.cpp</w:t>
      </w:r>
      <w:r w:rsidRPr="00DC20D5">
        <w:rPr>
          <w:rFonts w:hint="eastAsia"/>
        </w:rPr>
        <w:t>你可以</w:t>
      </w:r>
      <w:r>
        <w:rPr>
          <w:rFonts w:hint="eastAsia"/>
        </w:rPr>
        <w:t>得到什么样的结果</w:t>
      </w:r>
      <w:r w:rsidR="00FF6B7F">
        <w:rPr>
          <w:rFonts w:hint="eastAsia"/>
        </w:rPr>
        <w:t>？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7876"/>
      </w:tblGrid>
      <w:tr w:rsidR="00137324" w:rsidTr="00137324">
        <w:tc>
          <w:tcPr>
            <w:tcW w:w="8296" w:type="dxa"/>
          </w:tcPr>
          <w:p w:rsidR="00137324" w:rsidRPr="00093013" w:rsidRDefault="00137324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093013">
              <w:rPr>
                <w:rFonts w:ascii="等线" w:eastAsia="等线" w:hAnsi="等线" w:cs="Arial"/>
                <w:noProof/>
                <w:color w:val="00B0F0"/>
              </w:rPr>
              <w:drawing>
                <wp:inline distT="0" distB="0" distL="0" distR="0" wp14:anchorId="2235F85C" wp14:editId="23A773F0">
                  <wp:extent cx="2408751" cy="2552700"/>
                  <wp:effectExtent l="0" t="0" r="0" b="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3115" cy="2557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37324" w:rsidRPr="00FF6B7F" w:rsidRDefault="00137324" w:rsidP="00137324">
      <w:pPr>
        <w:pStyle w:val="a7"/>
        <w:spacing w:afterLines="50" w:after="156"/>
        <w:ind w:left="420" w:firstLineChars="0" w:firstLine="0"/>
        <w:rPr>
          <w:b/>
        </w:rPr>
      </w:pPr>
    </w:p>
    <w:p w:rsidR="00943DD4" w:rsidRDefault="00FF6B7F" w:rsidP="00FF6B7F">
      <w:pPr>
        <w:pStyle w:val="a7"/>
        <w:spacing w:afterLines="50" w:after="156"/>
        <w:ind w:left="420" w:firstLineChars="0" w:firstLine="0"/>
      </w:pPr>
      <w:r>
        <w:rPr>
          <w:rFonts w:hint="eastAsia"/>
        </w:rPr>
        <w:t>如果想得到范例</w:t>
      </w:r>
      <w:r>
        <w:rPr>
          <w:rFonts w:hint="eastAsia"/>
        </w:rPr>
        <w:t>3</w:t>
      </w:r>
      <w:r>
        <w:t>.6</w:t>
      </w:r>
      <w:r>
        <w:rPr>
          <w:rFonts w:hint="eastAsia"/>
        </w:rPr>
        <w:t>的八个球体的效果，应该如何实现？</w:t>
      </w:r>
    </w:p>
    <w:tbl>
      <w:tblPr>
        <w:tblStyle w:val="a9"/>
        <w:tblW w:w="0" w:type="auto"/>
        <w:tblInd w:w="420" w:type="dxa"/>
        <w:tblLook w:val="04A0" w:firstRow="1" w:lastRow="0" w:firstColumn="1" w:lastColumn="0" w:noHBand="0" w:noVBand="1"/>
      </w:tblPr>
      <w:tblGrid>
        <w:gridCol w:w="7876"/>
      </w:tblGrid>
      <w:tr w:rsidR="00093013" w:rsidTr="00093013">
        <w:tc>
          <w:tcPr>
            <w:tcW w:w="8296" w:type="dxa"/>
          </w:tcPr>
          <w:p w:rsidR="00093013" w:rsidRPr="00093013" w:rsidRDefault="00093013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093013">
              <w:rPr>
                <w:rFonts w:ascii="等线" w:eastAsia="等线" w:hAnsi="等线" w:cs="Arial" w:hint="eastAsia"/>
                <w:color w:val="00B0F0"/>
              </w:rPr>
              <w:t>glEnable(GL_COLOR_MATERIAL)</w:t>
            </w:r>
          </w:p>
          <w:p w:rsidR="00093013" w:rsidRDefault="00093013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093013">
              <w:rPr>
                <w:rFonts w:ascii="等线" w:eastAsia="等线" w:hAnsi="等线" w:cs="Arial" w:hint="eastAsia"/>
                <w:color w:val="00B0F0"/>
              </w:rPr>
              <w:t xml:space="preserve">glColorMaterial(GL_FRONT, GL_DIFFUSE) </w:t>
            </w:r>
          </w:p>
          <w:p w:rsidR="00093013" w:rsidRDefault="00093013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>
              <w:rPr>
                <w:rFonts w:ascii="等线" w:eastAsia="等线" w:hAnsi="等线" w:cs="Arial" w:hint="eastAsia"/>
                <w:color w:val="00B0F0"/>
              </w:rPr>
              <w:t>设置材质球颜色</w:t>
            </w:r>
          </w:p>
          <w:p w:rsidR="00093013" w:rsidRPr="00093013" w:rsidRDefault="00093013" w:rsidP="00093013">
            <w:pPr>
              <w:pStyle w:val="a7"/>
              <w:ind w:firstLineChars="0" w:firstLine="0"/>
              <w:rPr>
                <w:rFonts w:ascii="等线" w:eastAsia="等线" w:hAnsi="等线" w:cs="Arial"/>
                <w:color w:val="00B0F0"/>
              </w:rPr>
            </w:pPr>
            <w:r w:rsidRPr="00093013">
              <w:rPr>
                <w:rFonts w:ascii="等线" w:eastAsia="等线" w:hAnsi="等线" w:cs="Arial"/>
                <w:noProof/>
                <w:color w:val="00B0F0"/>
              </w:rPr>
              <w:drawing>
                <wp:inline distT="0" distB="0" distL="0" distR="0" wp14:anchorId="4ACEF145" wp14:editId="3563D321">
                  <wp:extent cx="2609850" cy="2765819"/>
                  <wp:effectExtent l="0" t="0" r="0" b="0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4970" cy="27818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93013" w:rsidRDefault="00093013" w:rsidP="00093013">
      <w:pPr>
        <w:pStyle w:val="a7"/>
        <w:spacing w:afterLines="50" w:after="156"/>
        <w:ind w:left="420" w:firstLineChars="0" w:firstLine="0"/>
        <w:jc w:val="right"/>
        <w:rPr>
          <w:rFonts w:ascii="等线" w:eastAsia="等线" w:hAnsi="等线"/>
          <w:b/>
          <w:sz w:val="24"/>
        </w:rPr>
      </w:pPr>
    </w:p>
    <w:p w:rsidR="00093013" w:rsidRPr="00093013" w:rsidRDefault="00093013" w:rsidP="00093013">
      <w:pPr>
        <w:pStyle w:val="a7"/>
        <w:spacing w:afterLines="50" w:after="156"/>
        <w:ind w:left="420" w:firstLineChars="0" w:firstLine="0"/>
        <w:jc w:val="right"/>
        <w:rPr>
          <w:rFonts w:ascii="等线" w:eastAsia="等线" w:hAnsi="等线"/>
          <w:b/>
          <w:sz w:val="24"/>
        </w:rPr>
      </w:pPr>
      <w:r w:rsidRPr="00093013">
        <w:rPr>
          <w:rFonts w:ascii="等线" w:eastAsia="等线" w:hAnsi="等线" w:hint="eastAsia"/>
          <w:b/>
          <w:sz w:val="24"/>
        </w:rPr>
        <w:t>数嵌172</w:t>
      </w:r>
      <w:r w:rsidRPr="00093013">
        <w:rPr>
          <w:rFonts w:ascii="等线" w:eastAsia="等线" w:hAnsi="等线"/>
          <w:b/>
          <w:sz w:val="24"/>
        </w:rPr>
        <w:t xml:space="preserve"> </w:t>
      </w:r>
      <w:r w:rsidRPr="00093013">
        <w:rPr>
          <w:rFonts w:ascii="等线" w:eastAsia="等线" w:hAnsi="等线" w:hint="eastAsia"/>
          <w:b/>
          <w:sz w:val="24"/>
        </w:rPr>
        <w:t>朱广锋 202170638</w:t>
      </w:r>
    </w:p>
    <w:sectPr w:rsidR="00093013" w:rsidRPr="0009301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24A8" w:rsidRDefault="009224A8" w:rsidP="00A320AB">
      <w:r>
        <w:separator/>
      </w:r>
    </w:p>
  </w:endnote>
  <w:endnote w:type="continuationSeparator" w:id="0">
    <w:p w:rsidR="009224A8" w:rsidRDefault="009224A8" w:rsidP="00A320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MT">
    <w:altName w:val="Arial"/>
    <w:charset w:val="00"/>
    <w:family w:val="swiss"/>
    <w:pitch w:val="default"/>
    <w:sig w:usb0="00000000" w:usb1="00000000" w:usb2="00000010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24A8" w:rsidRDefault="009224A8" w:rsidP="00A320AB">
      <w:r>
        <w:separator/>
      </w:r>
    </w:p>
  </w:footnote>
  <w:footnote w:type="continuationSeparator" w:id="0">
    <w:p w:rsidR="009224A8" w:rsidRDefault="009224A8" w:rsidP="00A320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F360EF"/>
    <w:multiLevelType w:val="hybridMultilevel"/>
    <w:tmpl w:val="0422EBB8"/>
    <w:lvl w:ilvl="0" w:tplc="0409000D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4362447F"/>
    <w:multiLevelType w:val="hybridMultilevel"/>
    <w:tmpl w:val="C9568BBC"/>
    <w:lvl w:ilvl="0" w:tplc="1D709A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981C84"/>
    <w:multiLevelType w:val="hybridMultilevel"/>
    <w:tmpl w:val="301E4EE0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7FA77E6"/>
    <w:multiLevelType w:val="hybridMultilevel"/>
    <w:tmpl w:val="020867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00F182D"/>
    <w:multiLevelType w:val="hybridMultilevel"/>
    <w:tmpl w:val="77A8E32E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0A707CA"/>
    <w:multiLevelType w:val="hybridMultilevel"/>
    <w:tmpl w:val="64EC0F30"/>
    <w:lvl w:ilvl="0" w:tplc="88ACA20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3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LQ0NzI2MjS1NDZX0lEKTi0uzszPAykwrgUAZsTtJywAAAA="/>
  </w:docVars>
  <w:rsids>
    <w:rsidRoot w:val="00A96510"/>
    <w:rsid w:val="0002122B"/>
    <w:rsid w:val="00040FDD"/>
    <w:rsid w:val="000438C0"/>
    <w:rsid w:val="00093013"/>
    <w:rsid w:val="000B5DEE"/>
    <w:rsid w:val="000F6E4C"/>
    <w:rsid w:val="00112A4B"/>
    <w:rsid w:val="00137324"/>
    <w:rsid w:val="00182E0B"/>
    <w:rsid w:val="001B7773"/>
    <w:rsid w:val="002275D2"/>
    <w:rsid w:val="00266E39"/>
    <w:rsid w:val="00281B24"/>
    <w:rsid w:val="00290885"/>
    <w:rsid w:val="002C381C"/>
    <w:rsid w:val="003A43FF"/>
    <w:rsid w:val="004828F7"/>
    <w:rsid w:val="00495FF3"/>
    <w:rsid w:val="00497BF5"/>
    <w:rsid w:val="004C3279"/>
    <w:rsid w:val="004D3555"/>
    <w:rsid w:val="005E7870"/>
    <w:rsid w:val="005F2592"/>
    <w:rsid w:val="00620A20"/>
    <w:rsid w:val="00645313"/>
    <w:rsid w:val="006B74D2"/>
    <w:rsid w:val="006E17ED"/>
    <w:rsid w:val="0075218D"/>
    <w:rsid w:val="007957EB"/>
    <w:rsid w:val="008015A7"/>
    <w:rsid w:val="008278FC"/>
    <w:rsid w:val="009224A8"/>
    <w:rsid w:val="00943DD4"/>
    <w:rsid w:val="00945A35"/>
    <w:rsid w:val="009B0636"/>
    <w:rsid w:val="00A320AB"/>
    <w:rsid w:val="00A8764F"/>
    <w:rsid w:val="00A96510"/>
    <w:rsid w:val="00AD3587"/>
    <w:rsid w:val="00B35339"/>
    <w:rsid w:val="00B57BB1"/>
    <w:rsid w:val="00BC14B8"/>
    <w:rsid w:val="00CB483D"/>
    <w:rsid w:val="00D5002F"/>
    <w:rsid w:val="00D50F29"/>
    <w:rsid w:val="00D758F5"/>
    <w:rsid w:val="00DA19B9"/>
    <w:rsid w:val="00DB19B9"/>
    <w:rsid w:val="00DC20D5"/>
    <w:rsid w:val="00DF0A00"/>
    <w:rsid w:val="00E50982"/>
    <w:rsid w:val="00E65731"/>
    <w:rsid w:val="00E67772"/>
    <w:rsid w:val="00F2103C"/>
    <w:rsid w:val="00F378AC"/>
    <w:rsid w:val="00FE697C"/>
    <w:rsid w:val="00FF6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CE275BD-8E2D-4F88-96A5-29FBC58E6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957EB"/>
    <w:pPr>
      <w:widowControl w:val="0"/>
      <w:jc w:val="both"/>
    </w:pPr>
  </w:style>
  <w:style w:type="paragraph" w:styleId="2">
    <w:name w:val="heading 2"/>
    <w:basedOn w:val="a"/>
    <w:next w:val="a"/>
    <w:link w:val="20"/>
    <w:qFormat/>
    <w:rsid w:val="00A320AB"/>
    <w:pPr>
      <w:keepNext/>
      <w:keepLines/>
      <w:spacing w:before="260" w:after="260" w:line="416" w:lineRule="auto"/>
      <w:outlineLvl w:val="1"/>
    </w:pPr>
    <w:rPr>
      <w:rFonts w:ascii="Arial" w:eastAsia="黑体" w:hAnsi="Arial" w:cs="Times New Roman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320A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320A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320A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320AB"/>
    <w:rPr>
      <w:sz w:val="18"/>
      <w:szCs w:val="18"/>
    </w:rPr>
  </w:style>
  <w:style w:type="character" w:customStyle="1" w:styleId="20">
    <w:name w:val="标题 2 字符"/>
    <w:basedOn w:val="a0"/>
    <w:link w:val="2"/>
    <w:rsid w:val="00A320AB"/>
    <w:rPr>
      <w:rFonts w:ascii="Arial" w:eastAsia="黑体" w:hAnsi="Arial" w:cs="Times New Roman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A320AB"/>
    <w:pPr>
      <w:ind w:firstLineChars="200" w:firstLine="420"/>
    </w:pPr>
  </w:style>
  <w:style w:type="paragraph" w:styleId="a8">
    <w:name w:val="Normal Indent"/>
    <w:basedOn w:val="a"/>
    <w:rsid w:val="00D50F29"/>
    <w:pPr>
      <w:ind w:firstLineChars="200" w:firstLine="420"/>
    </w:pPr>
    <w:rPr>
      <w:rFonts w:ascii="Times New Roman" w:eastAsia="宋体" w:hAnsi="Times New Roman" w:cs="Times New Roman"/>
      <w:szCs w:val="24"/>
    </w:rPr>
  </w:style>
  <w:style w:type="table" w:styleId="a9">
    <w:name w:val="Table Grid"/>
    <w:basedOn w:val="a1"/>
    <w:uiPriority w:val="39"/>
    <w:rsid w:val="00182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alloon Text"/>
    <w:basedOn w:val="a"/>
    <w:link w:val="ab"/>
    <w:uiPriority w:val="99"/>
    <w:semiHidden/>
    <w:unhideWhenUsed/>
    <w:rsid w:val="00093013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09301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d.download.csdn.net/down/2560229/ssagnn23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7BB661-ECE6-485A-93EB-B34F6C251E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14</Pages>
  <Words>1899</Words>
  <Characters>10830</Characters>
  <Application>Microsoft Office Word</Application>
  <DocSecurity>0</DocSecurity>
  <Lines>90</Lines>
  <Paragraphs>25</Paragraphs>
  <ScaleCrop>false</ScaleCrop>
  <Company/>
  <LinksUpToDate>false</LinksUpToDate>
  <CharactersWithSpaces>1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79028497@qq.com</dc:creator>
  <cp:keywords/>
  <dc:description/>
  <cp:lastModifiedBy>朱广锋</cp:lastModifiedBy>
  <cp:revision>6</cp:revision>
  <cp:lastPrinted>2020-05-16T14:58:00Z</cp:lastPrinted>
  <dcterms:created xsi:type="dcterms:W3CDTF">2020-05-16T03:09:00Z</dcterms:created>
  <dcterms:modified xsi:type="dcterms:W3CDTF">2020-05-25T04:08:00Z</dcterms:modified>
</cp:coreProperties>
</file>